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FEF8" w14:textId="54A1276F" w:rsidR="001E1FBC" w:rsidRDefault="001E1FBC" w:rsidP="001E1FBC">
      <w:pPr>
        <w:pStyle w:val="Heading1"/>
      </w:pPr>
      <w:bookmarkStart w:id="0" w:name="major-workshop-proposal"/>
      <w:bookmarkStart w:id="1" w:name="bibliography750"/>
      <w:bookmarkStart w:id="2" w:name="writing-as-a-research-question"/>
      <w:bookmarkStart w:id="3" w:name="appa813"/>
      <w:r>
        <w:t>Sample Ecology Reports</w:t>
      </w:r>
      <w:r w:rsidR="00046E8E">
        <w:t xml:space="preserve"> </w:t>
      </w:r>
      <w:proofErr w:type="gramStart"/>
      <w:r w:rsidR="00046E8E">
        <w:t>From</w:t>
      </w:r>
      <w:proofErr w:type="gramEnd"/>
      <w:r w:rsidR="00046E8E">
        <w:t xml:space="preserve"> Wake Forest </w:t>
      </w:r>
    </w:p>
    <w:p w14:paraId="76D06162" w14:textId="7201C3DA"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3334DF05" w14:textId="2B882B14" w:rsidR="001E1FBC" w:rsidRDefault="001E1FBC" w:rsidP="001E1FBC">
      <w:pPr>
        <w:pStyle w:val="Heading2"/>
      </w:pPr>
      <w:bookmarkStart w:id="4" w:name="example-report-1"/>
      <w:r>
        <w:t>Example Report</w:t>
      </w:r>
      <w:r w:rsidR="006056A3">
        <w:t>: Ecology</w:t>
      </w:r>
      <w:r>
        <w:t xml:space="preserve"> #1</w:t>
      </w:r>
    </w:p>
    <w:p w14:paraId="0E5C8462" w14:textId="77777777" w:rsidR="001E1FBC" w:rsidRDefault="001E1FBC" w:rsidP="001E1FBC">
      <w:pPr>
        <w:pStyle w:val="Heading3"/>
      </w:pPr>
      <w:bookmarkStart w:id="5" w:name="title-1"/>
      <w:r>
        <w:t>Title</w:t>
      </w:r>
    </w:p>
    <w:p w14:paraId="0E4F549C" w14:textId="77777777" w:rsidR="001E1FBC" w:rsidRDefault="001E1FBC" w:rsidP="001E1FBC">
      <w:pPr>
        <w:pStyle w:val="FirstParagraph"/>
      </w:pPr>
      <w:r>
        <w:t xml:space="preserve">Herbivory decreases root to shoot ratios of Pisum sativum subsp. </w:t>
      </w:r>
      <w:proofErr w:type="spellStart"/>
      <w:r>
        <w:t>arvense</w:t>
      </w:r>
      <w:proofErr w:type="spellEnd"/>
    </w:p>
    <w:p w14:paraId="146D9035" w14:textId="77777777" w:rsidR="001E1FBC" w:rsidRDefault="001E1FBC" w:rsidP="001E1FBC">
      <w:pPr>
        <w:pStyle w:val="Heading3"/>
      </w:pPr>
      <w:bookmarkStart w:id="6" w:name="abstract-1"/>
      <w:bookmarkEnd w:id="5"/>
      <w:r>
        <w:t>Abstract</w:t>
      </w:r>
    </w:p>
    <w:p w14:paraId="4A42092F" w14:textId="77777777" w:rsidR="001E1FBC" w:rsidRDefault="001E1FBC" w:rsidP="001E1FBC">
      <w:pPr>
        <w:pStyle w:val="FirstParagraph"/>
      </w:pPr>
      <w:r>
        <w:t xml:space="preserve">In this study, we tested the effect of herbivory on Pisum sativum subsp. </w:t>
      </w:r>
      <w:proofErr w:type="spellStart"/>
      <w:r>
        <w:t>arvense</w:t>
      </w:r>
      <w:proofErr w:type="spellEnd"/>
      <w:r>
        <w:t>. Herbivory is a plant eating behavior exhibited by animals, and is an important part of the environment that plants are exposed to. Plants respond to their environment through things like resource and energy allocation, where more energy and resources may be spent on some aspects of life than on others. We hypothesized that the leaf damage caused by the imitated herbivory would cause the plant to allocate more resources to leaf repair and shoot growth than to root growth. We imitated the herbivory by punching a hole in each leaf of the experimental group after allowing them to grow for about twelve days, and allowed them two days to recover. At this point, we harvested some seedlings and determine a root to shoot ratio for height and one for weight for both the experimental and control groups. Our results found that the plants allocated more energy to shoot growth and leaf repair than to root growth, and the root to shoot ratios for both height and weight were significantly lower in the experimental group than the control group. Thus, our results supported our hypothesis.</w:t>
      </w:r>
    </w:p>
    <w:p w14:paraId="6267384C" w14:textId="77777777" w:rsidR="001E1FBC" w:rsidRDefault="001E1FBC" w:rsidP="001E1FBC">
      <w:pPr>
        <w:pStyle w:val="Heading3"/>
      </w:pPr>
      <w:bookmarkStart w:id="7" w:name="introduction"/>
      <w:bookmarkEnd w:id="6"/>
      <w:r>
        <w:t>Introduction</w:t>
      </w:r>
    </w:p>
    <w:p w14:paraId="2CE7AEDA" w14:textId="77777777" w:rsidR="001E1FBC" w:rsidRDefault="001E1FBC" w:rsidP="001E1FBC">
      <w:pPr>
        <w:pStyle w:val="FirstParagraph"/>
      </w:pPr>
      <w:r>
        <w:t xml:space="preserve">In this experiment, we investigated resource an energy allocation in plants. Plants adapt to their environments by allocating </w:t>
      </w:r>
      <w:proofErr w:type="gramStart"/>
      <w:r>
        <w:t>more or less energy</w:t>
      </w:r>
      <w:proofErr w:type="gramEnd"/>
      <w:r>
        <w:t xml:space="preserve"> to various areas. One way to measure this allocation is thought root vs. shoot growth, specifically the length and weight of each.</w:t>
      </w:r>
    </w:p>
    <w:p w14:paraId="4F2BA29B" w14:textId="77777777" w:rsidR="001E1FBC" w:rsidRDefault="001E1FBC" w:rsidP="001E1FBC">
      <w:pPr>
        <w:pStyle w:val="BodyText"/>
      </w:pPr>
      <w:r>
        <w:t xml:space="preserve">The specific environmental characteristic that we tested is the effect of herbivory on field pea growth. Field peas are a fast-growing plant, with long stems, </w:t>
      </w:r>
      <w:proofErr w:type="gramStart"/>
      <w:r>
        <w:t>roots</w:t>
      </w:r>
      <w:proofErr w:type="gramEnd"/>
      <w:r>
        <w:t xml:space="preserve"> and large leaves on seedlings. Each of these characteristics was important for our experiment, as we only grew the plants for two weeks. Additionally, long stems and roots increases the average root to shoot ratios for height and weight when compared to those of smaller plants. This larger value will allow us to </w:t>
      </w:r>
      <w:proofErr w:type="gramStart"/>
      <w:r>
        <w:t>more easily detect differences</w:t>
      </w:r>
      <w:proofErr w:type="gramEnd"/>
      <w:r>
        <w:t xml:space="preserve"> between the study groups, as we won’t be dealing with single milligram or millimeter values. Lastly, we needed our plants to have large leaves for seedlings, as we were studying herbivory.</w:t>
      </w:r>
    </w:p>
    <w:p w14:paraId="580A041A" w14:textId="77777777" w:rsidR="001E1FBC" w:rsidRDefault="001E1FBC" w:rsidP="001E1FBC">
      <w:pPr>
        <w:pStyle w:val="BodyText"/>
      </w:pPr>
      <w:r>
        <w:t>According to Alison N. P. Stevens, “herbivory is the consumption of plant material by animals.” [Stevens:2010] In response to herbivory, some plants have developed defenses. Some physical defenses include thorns or spikes, while chemical defenses may include compounds like cocaine or nicotine [Coley and Barone: 1996]. Herbivory can affect plants in a variety of ways. In some ways, herbivory is detrimental to the plants, as they may be killed off entirely, or their growth or reproduction could be limited by leaves or fruits and seeds being eaten. However, herbivory may also aid plants, as it may help disperse seeds and decrease competition. [</w:t>
      </w:r>
      <w:proofErr w:type="spellStart"/>
      <w:r>
        <w:t>Prins</w:t>
      </w:r>
      <w:proofErr w:type="spellEnd"/>
      <w:r>
        <w:t xml:space="preserve"> and Nell: 1990]</w:t>
      </w:r>
    </w:p>
    <w:p w14:paraId="134C3396" w14:textId="77777777" w:rsidR="001E1FBC" w:rsidRDefault="001E1FBC" w:rsidP="001E1FBC">
      <w:pPr>
        <w:pStyle w:val="BodyText"/>
      </w:pPr>
      <w:r>
        <w:lastRenderedPageBreak/>
        <w:t>We mimicked this behavior by using a hole-punch to take a section of each leaf out of the experimental group. We compared the root to shoot ratios for height and weight for both the experimental and control groups using a two-tailed t-test. We predicted that the plant would direct more resources towards shoot growth to recover from the herbivory. This behavior would help ensure that the leaf has enough surface area for transpiration and sunlight collection in response the leaf-loss from the herbivory.</w:t>
      </w:r>
    </w:p>
    <w:p w14:paraId="6D63C8AC" w14:textId="77777777" w:rsidR="001E1FBC" w:rsidRDefault="001E1FBC" w:rsidP="001E1FBC">
      <w:pPr>
        <w:pStyle w:val="Heading3"/>
      </w:pPr>
      <w:bookmarkStart w:id="8" w:name="materials-and-methods"/>
      <w:bookmarkEnd w:id="7"/>
      <w:r>
        <w:t>Materials and Methods</w:t>
      </w:r>
    </w:p>
    <w:p w14:paraId="28165DC1" w14:textId="77777777" w:rsidR="001E1FBC" w:rsidRDefault="001E1FBC" w:rsidP="001E1FBC">
      <w:pPr>
        <w:pStyle w:val="FirstParagraph"/>
      </w:pPr>
      <w:r>
        <w:t>Gather approximately 200 grams of field pea seeds. Soak them in room temperature water for approximately ten minutes. Gather six individual plastic planting containers, and separate into two groups of three on a planting tray with holes for draining. Fill the planting containers with vermiculite and water until the vermiculite is damp. Spread the soaked seeds evenly over the wet vermiculite and pat into the soil slightly. Cover the peas with dry vermiculite and water again to dampen the soil. Label each side of the planting tray to ensure differentiation between the control and experimental groups. Place the tray in a greenhouse with equal access to light and allow to grow. Plants should be watered every two days using a typical watering can. Each planting container should be watered for three seconds each time it is watered. Allow the plants to grow for two weeks, and on the twelfth day, use a hole punch to take one hole out of each leaf in the experimental group.</w:t>
      </w:r>
    </w:p>
    <w:p w14:paraId="7D1784E9" w14:textId="77777777" w:rsidR="001E1FBC" w:rsidRDefault="001E1FBC" w:rsidP="001E1FBC">
      <w:pPr>
        <w:pStyle w:val="BodyText"/>
      </w:pPr>
      <w:r>
        <w:t xml:space="preserve">After two weeks, remove three seedlings from each of the planting containers, totaling nine seedlings from each group. Ensure that the entire root is being removed with the seedling when it is removed from the soil. Rinse any excess vermiculite from the seedlings with water, and pat dry. Weight the </w:t>
      </w:r>
      <w:proofErr w:type="gramStart"/>
      <w:r>
        <w:t>seedling as a whole, and</w:t>
      </w:r>
      <w:proofErr w:type="gramEnd"/>
      <w:r>
        <w:t xml:space="preserve"> record the weight. Use scissors to cut between the shoot and the root, and the point where the stem changes colors. Weigh the root and record. Calculate the weight of the shoot using the total weight and the weight of the root. Measure and record the maximum length of the root and the shoot for each seedling. Calculate the root to shoot ratio for height and the root to shoot ratio for weight. Calculate the mean weight of the whole seedling, root, shoot and the mean length of the root and shoot for the control and for the experimental group. Calculate the standard deviation for these values as well. Use two-tailed t-tests to determine the difference between the mean root to shoot ratio for weight for the two groups, and between the mean root to shoot ratio for the height of the two groups.</w:t>
      </w:r>
    </w:p>
    <w:p w14:paraId="0A52C9A5" w14:textId="77777777" w:rsidR="001E1FBC" w:rsidRDefault="001E1FBC" w:rsidP="001E1FBC">
      <w:pPr>
        <w:pStyle w:val="Heading3"/>
      </w:pPr>
      <w:bookmarkStart w:id="9" w:name="results"/>
      <w:bookmarkEnd w:id="8"/>
      <w:r>
        <w:t>Results</w:t>
      </w:r>
    </w:p>
    <w:p w14:paraId="250E811B" w14:textId="77777777" w:rsidR="001E1FBC" w:rsidRDefault="001E1FBC" w:rsidP="001E1FBC">
      <w:pPr>
        <w:pStyle w:val="FirstParagraph"/>
      </w:pPr>
      <w:r>
        <w:t>Overall trends of the data were that the root to shoot ratios for height and weight were larger than those of the experimental group, as seen in Tables 1 and 2, and Figures 1 and 2. According to our two-tailed t-tests, the differences between our groups for both root to shoot ratios of height (p=0.0256) and weight (p=0.0177) were statistically significant, as the corresponding p-values for each were less than 0.05.</w:t>
      </w:r>
    </w:p>
    <w:p w14:paraId="387BAB32" w14:textId="77777777" w:rsidR="001E1FBC" w:rsidRDefault="001E1FBC" w:rsidP="001E1FBC">
      <w:pPr>
        <w:pStyle w:val="Heading3"/>
      </w:pPr>
      <w:bookmarkStart w:id="10" w:name="discussion"/>
      <w:bookmarkEnd w:id="9"/>
      <w:r>
        <w:t>Discussion</w:t>
      </w:r>
    </w:p>
    <w:p w14:paraId="7B637474" w14:textId="77777777" w:rsidR="001E1FBC" w:rsidRDefault="001E1FBC" w:rsidP="001E1FBC">
      <w:pPr>
        <w:pStyle w:val="FirstParagraph"/>
      </w:pPr>
      <w:r>
        <w:t>Our results supported our hypothesis, which was that the plants in the experimental group would spend more energy on shoot growth than on root growth. The extra energy allocation to the shoot growth would therefore stunt the root growth, causing the root to shoot ratio to be low for both height and weight, as was the case in our experiment.</w:t>
      </w:r>
    </w:p>
    <w:p w14:paraId="3177776F" w14:textId="77777777" w:rsidR="001E1FBC" w:rsidRDefault="001E1FBC" w:rsidP="001E1FBC">
      <w:pPr>
        <w:pStyle w:val="BodyText"/>
      </w:pPr>
      <w:r>
        <w:t xml:space="preserve">In the beginning of paper, we discussed how plants allocate energy and resources to different things in response to their environment. According to our results, plants that are subject to herbivory allocate </w:t>
      </w:r>
      <w:r>
        <w:lastRenderedPageBreak/>
        <w:t>more resources to the shoots than to the roots. This can be explained by the plant halting root growth and using the energy it would have been allocating to roots to help repair the damaged leaves. Repairing the leaves is important for the plant, as without enough leaf surface area, transpiration and the capturing of carbon dioxide and sunlight are all negatively impacted. Without transpiration, carbon dioxide or sunlight, the plant cannot make enough energy for it to thrive and reproduce, or perhaps even to survive.</w:t>
      </w:r>
    </w:p>
    <w:p w14:paraId="4F2DA960" w14:textId="77777777" w:rsidR="001E1FBC" w:rsidRDefault="001E1FBC" w:rsidP="001E1FBC">
      <w:pPr>
        <w:pStyle w:val="BodyText"/>
      </w:pPr>
      <w:r>
        <w:t xml:space="preserve">This is supported by </w:t>
      </w:r>
      <w:proofErr w:type="spellStart"/>
      <w:r>
        <w:t>Prins</w:t>
      </w:r>
      <w:proofErr w:type="spellEnd"/>
      <w:r>
        <w:t xml:space="preserve"> and Nell, who found that herbivory can positively or negatively impact plants, depending on where they are in their life and reproductive cycles [</w:t>
      </w:r>
      <w:proofErr w:type="spellStart"/>
      <w:r>
        <w:t>Prins</w:t>
      </w:r>
      <w:proofErr w:type="spellEnd"/>
      <w:r>
        <w:t xml:space="preserve"> and Nell: 1990].</w:t>
      </w:r>
    </w:p>
    <w:p w14:paraId="25C7AFBA" w14:textId="77777777" w:rsidR="001E1FBC" w:rsidRDefault="001E1FBC" w:rsidP="001E1FBC">
      <w:pPr>
        <w:pStyle w:val="BodyText"/>
      </w:pPr>
      <w:r>
        <w:t>Possible sources of error in this experiment are generally due to human error. When removing the seedlings from the soil, although we were careful, it is possible we broke the roots and left some of them in the soil. Additionally, we imitated the herbivory with the hole-punch later than intended, as we originally wanted to imitate this behavior three days after the seedlings sprouted, as it would allow the leaves to be not completely removed by the whole punch, but would also allow the plant more days to recover from the leaf damage.</w:t>
      </w:r>
    </w:p>
    <w:p w14:paraId="78AD42F7" w14:textId="77777777" w:rsidR="001E1FBC" w:rsidRDefault="001E1FBC" w:rsidP="001E1FBC">
      <w:pPr>
        <w:pStyle w:val="BodyText"/>
      </w:pPr>
      <w:r>
        <w:t xml:space="preserve">Future steps for this study could be to determine if extent of herbivory has a different effect on plant growth. For example, altering the </w:t>
      </w:r>
      <w:proofErr w:type="gramStart"/>
      <w:r>
        <w:t>amount</w:t>
      </w:r>
      <w:proofErr w:type="gramEnd"/>
      <w:r>
        <w:t xml:space="preserve"> of leaves removed between groups. Additionally, the herbivory could be repeated over long periods of time with time allotted for recovery in between.</w:t>
      </w:r>
    </w:p>
    <w:p w14:paraId="29EEFA1D" w14:textId="77777777" w:rsidR="001E1FBC" w:rsidRDefault="001E1FBC" w:rsidP="001E1FBC">
      <w:pPr>
        <w:pStyle w:val="BodyText"/>
      </w:pPr>
      <w:r>
        <w:t xml:space="preserve">Increased knowledge on herbivory and how it affects plant growth and resource allocation could be important information to aid agriculture and deforestation. If we know that plants generally are not affected by herbivory after a certain point in their growth cycle, we could transplant different species of plants into an area affected by deforestation at certain points in their growth cycle </w:t>
      </w:r>
      <w:proofErr w:type="gramStart"/>
      <w:r>
        <w:t>in order to</w:t>
      </w:r>
      <w:proofErr w:type="gramEnd"/>
      <w:r>
        <w:t xml:space="preserve"> help ensure their survival. Additionally, if we know how plants are affected by herbivory, agriculturalists could alter their strategies to adapt to this. For example, instead of pesticides, growers could use netting to keep animals away until a certain point in the plants’ life cycle where herbivory is no longer as detrimental to their growth. If future studies were done on the positive effects of herbivory for plant reproduction, farmers could use this information for help with seed dispersal and would have to do less planting. Overall, herbivory is a large part of the environment that plants must adapt to, and knowing as much as possible about how it affects plants throughout their life could help us be more efficient and productive in agriculture and regrowth after deforestation.</w:t>
      </w:r>
    </w:p>
    <w:p w14:paraId="4FFDF217" w14:textId="77777777" w:rsidR="001E1FBC" w:rsidRDefault="001E1FBC" w:rsidP="001E1FBC">
      <w:pPr>
        <w:pStyle w:val="Heading3"/>
      </w:pPr>
      <w:bookmarkStart w:id="11" w:name="literature-cited"/>
      <w:bookmarkEnd w:id="10"/>
      <w:r>
        <w:t>Literature Cited</w:t>
      </w:r>
    </w:p>
    <w:p w14:paraId="5C3D481A"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Stevens, A. N. (2010). Predation, Herbivory, and Parasitism. </w:t>
      </w:r>
      <w:r w:rsidRPr="0010191A">
        <w:rPr>
          <w:rFonts w:asciiTheme="majorHAnsi" w:hAnsiTheme="majorHAnsi"/>
          <w:i/>
          <w:iCs/>
          <w:sz w:val="22"/>
          <w:szCs w:val="22"/>
        </w:rPr>
        <w:t>The Nature Education: Knowledge Project.</w:t>
      </w:r>
      <w:r w:rsidRPr="0010191A">
        <w:rPr>
          <w:rFonts w:asciiTheme="majorHAnsi" w:hAnsiTheme="majorHAnsi"/>
          <w:sz w:val="22"/>
          <w:szCs w:val="22"/>
        </w:rPr>
        <w:t xml:space="preserve"> Retrieved October 14, 2017.</w:t>
      </w:r>
    </w:p>
    <w:p w14:paraId="3603EEEE"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Coley, P. D. &amp; Barone J. A. </w:t>
      </w:r>
      <w:proofErr w:type="gramStart"/>
      <w:r w:rsidRPr="0010191A">
        <w:rPr>
          <w:rFonts w:asciiTheme="majorHAnsi" w:hAnsiTheme="majorHAnsi"/>
          <w:sz w:val="22"/>
          <w:szCs w:val="22"/>
        </w:rPr>
        <w:t>Herbivory</w:t>
      </w:r>
      <w:proofErr w:type="gramEnd"/>
      <w:r w:rsidRPr="0010191A">
        <w:rPr>
          <w:rFonts w:asciiTheme="majorHAnsi" w:hAnsiTheme="majorHAnsi"/>
          <w:sz w:val="22"/>
          <w:szCs w:val="22"/>
        </w:rPr>
        <w:t xml:space="preserve"> and plant defenses in tropical forests. </w:t>
      </w:r>
      <w:r w:rsidRPr="0010191A">
        <w:rPr>
          <w:rFonts w:asciiTheme="majorHAnsi" w:hAnsiTheme="majorHAnsi"/>
          <w:i/>
          <w:iCs/>
          <w:sz w:val="22"/>
          <w:szCs w:val="22"/>
        </w:rPr>
        <w:t>Annual Review of Ecology and Systematics</w:t>
      </w:r>
      <w:r w:rsidRPr="0010191A">
        <w:rPr>
          <w:rFonts w:asciiTheme="majorHAnsi" w:hAnsiTheme="majorHAnsi"/>
          <w:sz w:val="22"/>
          <w:szCs w:val="22"/>
        </w:rPr>
        <w:t xml:space="preserve"> 27, 305-335 (1996).</w:t>
      </w:r>
    </w:p>
    <w:p w14:paraId="4FF1E000" w14:textId="77777777" w:rsidR="001E1FBC" w:rsidRPr="0010191A" w:rsidRDefault="001E1FBC" w:rsidP="0044766C">
      <w:pPr>
        <w:numPr>
          <w:ilvl w:val="0"/>
          <w:numId w:val="76"/>
        </w:numPr>
        <w:rPr>
          <w:rFonts w:asciiTheme="majorHAnsi" w:hAnsiTheme="majorHAnsi"/>
          <w:sz w:val="22"/>
          <w:szCs w:val="22"/>
        </w:rPr>
      </w:pPr>
      <w:proofErr w:type="spellStart"/>
      <w:r w:rsidRPr="0010191A">
        <w:rPr>
          <w:rFonts w:asciiTheme="majorHAnsi" w:hAnsiTheme="majorHAnsi"/>
          <w:sz w:val="22"/>
          <w:szCs w:val="22"/>
        </w:rPr>
        <w:t>Prins</w:t>
      </w:r>
      <w:proofErr w:type="spellEnd"/>
      <w:r w:rsidRPr="0010191A">
        <w:rPr>
          <w:rFonts w:asciiTheme="majorHAnsi" w:hAnsiTheme="majorHAnsi"/>
          <w:sz w:val="22"/>
          <w:szCs w:val="22"/>
        </w:rPr>
        <w:t xml:space="preserve">, A. H., &amp; Nell, H. W. (1990). Positive and negative effects of herbivory on the population dynamics of Senecio jacobaea L. and </w:t>
      </w:r>
      <w:proofErr w:type="spellStart"/>
      <w:r w:rsidRPr="0010191A">
        <w:rPr>
          <w:rFonts w:asciiTheme="majorHAnsi" w:hAnsiTheme="majorHAnsi"/>
          <w:sz w:val="22"/>
          <w:szCs w:val="22"/>
        </w:rPr>
        <w:t>Cynoglossum</w:t>
      </w:r>
      <w:proofErr w:type="spellEnd"/>
      <w:r w:rsidRPr="0010191A">
        <w:rPr>
          <w:rFonts w:asciiTheme="majorHAnsi" w:hAnsiTheme="majorHAnsi"/>
          <w:sz w:val="22"/>
          <w:szCs w:val="22"/>
        </w:rPr>
        <w:t xml:space="preserve"> officinale L. </w:t>
      </w:r>
      <w:proofErr w:type="spellStart"/>
      <w:r w:rsidRPr="0010191A">
        <w:rPr>
          <w:rFonts w:asciiTheme="majorHAnsi" w:hAnsiTheme="majorHAnsi"/>
          <w:i/>
          <w:iCs/>
          <w:sz w:val="22"/>
          <w:szCs w:val="22"/>
        </w:rPr>
        <w:t>Oecologia</w:t>
      </w:r>
      <w:proofErr w:type="spellEnd"/>
      <w:r w:rsidRPr="0010191A">
        <w:rPr>
          <w:rFonts w:asciiTheme="majorHAnsi" w:hAnsiTheme="majorHAnsi"/>
          <w:i/>
          <w:iCs/>
          <w:sz w:val="22"/>
          <w:szCs w:val="22"/>
        </w:rPr>
        <w:t>,</w:t>
      </w:r>
      <w:r w:rsidRPr="0010191A">
        <w:rPr>
          <w:rFonts w:asciiTheme="majorHAnsi" w:hAnsiTheme="majorHAnsi"/>
          <w:sz w:val="22"/>
          <w:szCs w:val="22"/>
        </w:rPr>
        <w:t xml:space="preserve"> 83(3), 325-332. </w:t>
      </w:r>
      <w:proofErr w:type="spellStart"/>
      <w:r w:rsidRPr="0010191A">
        <w:rPr>
          <w:rFonts w:asciiTheme="majorHAnsi" w:hAnsiTheme="majorHAnsi"/>
          <w:sz w:val="22"/>
          <w:szCs w:val="22"/>
        </w:rPr>
        <w:t>doi</w:t>
      </w:r>
      <w:proofErr w:type="spellEnd"/>
      <w:r w:rsidRPr="0010191A">
        <w:rPr>
          <w:rFonts w:asciiTheme="majorHAnsi" w:hAnsiTheme="majorHAnsi"/>
          <w:sz w:val="22"/>
          <w:szCs w:val="22"/>
        </w:rPr>
        <w:t>: 10.1007/bf00317555</w:t>
      </w:r>
    </w:p>
    <w:p w14:paraId="666F1BA5" w14:textId="77777777" w:rsidR="0010191A" w:rsidRDefault="0010191A">
      <w:pPr>
        <w:rPr>
          <w:rFonts w:asciiTheme="majorHAnsi" w:eastAsiaTheme="majorEastAsia" w:hAnsiTheme="majorHAnsi" w:cstheme="majorBidi"/>
          <w:b/>
          <w:bCs/>
          <w:color w:val="365F91" w:themeColor="accent1" w:themeShade="BF"/>
        </w:rPr>
      </w:pPr>
      <w:bookmarkStart w:id="12" w:name="figures"/>
      <w:bookmarkEnd w:id="11"/>
      <w:r>
        <w:br w:type="page"/>
      </w:r>
    </w:p>
    <w:p w14:paraId="0D2B3B0B" w14:textId="35465672" w:rsidR="001E1FBC" w:rsidRDefault="001E1FBC" w:rsidP="001E1FBC">
      <w:pPr>
        <w:pStyle w:val="Heading3"/>
      </w:pPr>
      <w:r>
        <w:lastRenderedPageBreak/>
        <w:t>Figures</w:t>
      </w:r>
    </w:p>
    <w:p w14:paraId="7D517E20" w14:textId="54B16C34" w:rsidR="001E1FBC" w:rsidRDefault="00024906" w:rsidP="00CB1E72">
      <w:pPr>
        <w:pStyle w:val="BodyText"/>
        <w:jc w:val="center"/>
      </w:pPr>
      <w:r>
        <w:rPr>
          <w:noProof/>
        </w:rPr>
        <w:drawing>
          <wp:inline distT="0" distB="0" distL="0" distR="0" wp14:anchorId="2F877450" wp14:editId="197AA9C3">
            <wp:extent cx="2900646" cy="1210448"/>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3805" cy="1215939"/>
                    </a:xfrm>
                    <a:prstGeom prst="rect">
                      <a:avLst/>
                    </a:prstGeom>
                  </pic:spPr>
                </pic:pic>
              </a:graphicData>
            </a:graphic>
          </wp:inline>
        </w:drawing>
      </w:r>
      <w:r>
        <w:rPr>
          <w:noProof/>
        </w:rPr>
        <w:drawing>
          <wp:inline distT="0" distB="0" distL="0" distR="0" wp14:anchorId="790DE891" wp14:editId="41C77B2B">
            <wp:extent cx="2858257" cy="1350877"/>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886765" cy="1364350"/>
                    </a:xfrm>
                    <a:prstGeom prst="rect">
                      <a:avLst/>
                    </a:prstGeom>
                  </pic:spPr>
                </pic:pic>
              </a:graphicData>
            </a:graphic>
          </wp:inline>
        </w:drawing>
      </w:r>
    </w:p>
    <w:p w14:paraId="260960DD" w14:textId="2FE0EA6C" w:rsidR="001E1FBC" w:rsidRDefault="00024906" w:rsidP="00CB1E72">
      <w:pPr>
        <w:pStyle w:val="BodyText"/>
        <w:jc w:val="center"/>
      </w:pPr>
      <w:r>
        <w:rPr>
          <w:noProof/>
        </w:rPr>
        <w:drawing>
          <wp:inline distT="0" distB="0" distL="0" distR="0" wp14:anchorId="628DEBE7" wp14:editId="2A73BB1F">
            <wp:extent cx="3082315" cy="1831277"/>
            <wp:effectExtent l="0" t="0" r="3810" b="0"/>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0055" cy="1835875"/>
                    </a:xfrm>
                    <a:prstGeom prst="rect">
                      <a:avLst/>
                    </a:prstGeom>
                  </pic:spPr>
                </pic:pic>
              </a:graphicData>
            </a:graphic>
          </wp:inline>
        </w:drawing>
      </w:r>
    </w:p>
    <w:p w14:paraId="50D5D38E" w14:textId="322A7C1D" w:rsidR="001E1FBC" w:rsidRDefault="00024906" w:rsidP="00CB1E72">
      <w:pPr>
        <w:pStyle w:val="BodyText"/>
        <w:jc w:val="center"/>
      </w:pPr>
      <w:r>
        <w:rPr>
          <w:noProof/>
        </w:rPr>
        <w:drawing>
          <wp:inline distT="0" distB="0" distL="0" distR="0" wp14:anchorId="3AD23B8D" wp14:editId="62983759">
            <wp:extent cx="3033870" cy="1819025"/>
            <wp:effectExtent l="0" t="0" r="190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9888" cy="1828629"/>
                    </a:xfrm>
                    <a:prstGeom prst="rect">
                      <a:avLst/>
                    </a:prstGeom>
                  </pic:spPr>
                </pic:pic>
              </a:graphicData>
            </a:graphic>
          </wp:inline>
        </w:drawing>
      </w:r>
    </w:p>
    <w:p w14:paraId="3621BD30" w14:textId="7F0D57FA" w:rsidR="001E1FBC" w:rsidRDefault="001E1FBC" w:rsidP="001E1FBC">
      <w:pPr>
        <w:pStyle w:val="BodyText"/>
      </w:pPr>
    </w:p>
    <w:p w14:paraId="546457DB" w14:textId="1C8CA66C" w:rsidR="001E1FBC" w:rsidRDefault="001E1FBC" w:rsidP="00CB1E72">
      <w:pPr>
        <w:pStyle w:val="BodyText"/>
        <w:jc w:val="center"/>
      </w:pPr>
      <w:r>
        <w:t>Figure 3</w:t>
      </w:r>
      <w:r w:rsidR="00024906">
        <w:t xml:space="preserve"> </w:t>
      </w:r>
      <w:r w:rsidR="00024906">
        <w:rPr>
          <w:noProof/>
        </w:rPr>
        <w:drawing>
          <wp:inline distT="0" distB="0" distL="0" distR="0" wp14:anchorId="4D2D298C" wp14:editId="2A4E50B3">
            <wp:extent cx="1962024" cy="564082"/>
            <wp:effectExtent l="0" t="0" r="0" b="0"/>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8931" cy="568943"/>
                    </a:xfrm>
                    <a:prstGeom prst="rect">
                      <a:avLst/>
                    </a:prstGeom>
                  </pic:spPr>
                </pic:pic>
              </a:graphicData>
            </a:graphic>
          </wp:inline>
        </w:drawing>
      </w:r>
    </w:p>
    <w:p w14:paraId="288B4F51" w14:textId="77777777" w:rsidR="001E1FBC" w:rsidRDefault="001E1FBC" w:rsidP="001E1FBC">
      <w:pPr>
        <w:pStyle w:val="Heading3"/>
      </w:pPr>
      <w:bookmarkStart w:id="13" w:name="figure-legends"/>
      <w:bookmarkEnd w:id="12"/>
      <w:r>
        <w:t>Figure Legends</w:t>
      </w:r>
    </w:p>
    <w:p w14:paraId="036E9957" w14:textId="77777777" w:rsidR="001E1FBC" w:rsidRDefault="001E1FBC" w:rsidP="001E1FBC">
      <w:pPr>
        <w:pStyle w:val="FirstParagraph"/>
      </w:pPr>
      <w:r>
        <w:t>Figure 1 shows the R:S weight ratios for both the control and the experimental groups.</w:t>
      </w:r>
    </w:p>
    <w:p w14:paraId="44FD59F3" w14:textId="4F8466AD" w:rsidR="001E1FBC" w:rsidRDefault="001E1FBC" w:rsidP="001E1FBC">
      <w:pPr>
        <w:pStyle w:val="BodyText"/>
      </w:pPr>
      <w:r>
        <w:t>Figure 2 shows the R:S height ratios for both the control and the experimental groups.</w:t>
      </w:r>
    </w:p>
    <w:p w14:paraId="7FD033F1" w14:textId="77777777" w:rsidR="00AD66AF" w:rsidRDefault="00AD66AF" w:rsidP="001E1FBC">
      <w:pPr>
        <w:pStyle w:val="Heading3"/>
        <w:rPr>
          <w:rFonts w:eastAsiaTheme="minorHAnsi" w:cstheme="minorBidi"/>
          <w:b w:val="0"/>
          <w:bCs w:val="0"/>
          <w:color w:val="auto"/>
          <w:sz w:val="22"/>
        </w:rPr>
      </w:pPr>
      <w:bookmarkStart w:id="14" w:name="notes-for-instructors-1"/>
      <w:bookmarkEnd w:id="13"/>
      <w:r>
        <w:rPr>
          <w:rFonts w:eastAsiaTheme="minorHAnsi" w:cstheme="minorBidi"/>
          <w:b w:val="0"/>
          <w:bCs w:val="0"/>
          <w:color w:val="auto"/>
          <w:sz w:val="22"/>
        </w:rPr>
        <w:br w:type="page"/>
      </w:r>
    </w:p>
    <w:p w14:paraId="467093B9" w14:textId="11803DD1" w:rsidR="001E1FBC" w:rsidRDefault="001E1FBC" w:rsidP="001E1FBC">
      <w:pPr>
        <w:pStyle w:val="Heading3"/>
      </w:pPr>
      <w:r>
        <w:lastRenderedPageBreak/>
        <w:t>Notes For Instructors</w:t>
      </w:r>
    </w:p>
    <w:p w14:paraId="67DFEEE1" w14:textId="77777777" w:rsidR="001E1FBC" w:rsidRDefault="001E1FBC" w:rsidP="00BE26BC">
      <w:pPr>
        <w:pStyle w:val="Heading4"/>
      </w:pPr>
      <w:bookmarkStart w:id="15" w:name="primary-points-to-focus-on-first"/>
      <w:r>
        <w:t xml:space="preserve">Primary Points to Focus </w:t>
      </w:r>
      <w:proofErr w:type="gramStart"/>
      <w:r>
        <w:t>On</w:t>
      </w:r>
      <w:proofErr w:type="gramEnd"/>
      <w:r>
        <w:t xml:space="preserve"> First</w:t>
      </w:r>
    </w:p>
    <w:p w14:paraId="14DC234E" w14:textId="77777777" w:rsidR="001E1FBC" w:rsidRDefault="001E1FBC" w:rsidP="001E1FBC">
      <w:pPr>
        <w:pStyle w:val="Compact"/>
        <w:numPr>
          <w:ilvl w:val="0"/>
          <w:numId w:val="2"/>
        </w:numPr>
      </w:pPr>
      <w:r>
        <w:t>The author provides a reasonable explanation for their hypothesis, but do not use any of the literature sources to back it up.</w:t>
      </w:r>
    </w:p>
    <w:p w14:paraId="5C431A96" w14:textId="77777777" w:rsidR="001E1FBC" w:rsidRDefault="001E1FBC" w:rsidP="001E1FBC">
      <w:pPr>
        <w:pStyle w:val="Compact"/>
        <w:numPr>
          <w:ilvl w:val="0"/>
          <w:numId w:val="2"/>
        </w:numPr>
      </w:pPr>
      <w:r>
        <w:t>The methods are directly copied from the steps in our laboratory manual. In addition to being plagiarized, they are not in past tense.</w:t>
      </w:r>
    </w:p>
    <w:p w14:paraId="155FCFA0" w14:textId="77777777" w:rsidR="001E1FBC" w:rsidRDefault="001E1FBC" w:rsidP="001E1FBC">
      <w:pPr>
        <w:pStyle w:val="Compact"/>
        <w:numPr>
          <w:ilvl w:val="0"/>
          <w:numId w:val="2"/>
        </w:numPr>
      </w:pPr>
      <w:r>
        <w:t>The final paragraph of the Discussion section is not really integrated into the rest of the report, and is not supported by any literature sources.</w:t>
      </w:r>
    </w:p>
    <w:p w14:paraId="17ACEC84" w14:textId="77777777" w:rsidR="001E1FBC" w:rsidRPr="00BE26BC" w:rsidRDefault="001E1FBC" w:rsidP="00BE26BC">
      <w:pPr>
        <w:pStyle w:val="Heading4"/>
      </w:pPr>
      <w:bookmarkStart w:id="16" w:name="other-points-of-concern"/>
      <w:bookmarkEnd w:id="15"/>
      <w:r w:rsidRPr="00BE26BC">
        <w:t>Other Points of Concern</w:t>
      </w:r>
    </w:p>
    <w:p w14:paraId="5FFA510D" w14:textId="77777777" w:rsidR="001E1FBC" w:rsidRDefault="001E1FBC" w:rsidP="001E1FBC">
      <w:pPr>
        <w:pStyle w:val="Compact"/>
        <w:numPr>
          <w:ilvl w:val="0"/>
          <w:numId w:val="2"/>
        </w:numPr>
      </w:pPr>
      <w:r>
        <w:t>Tables 1 and 2 could be combined, and are not formatted appropriately.</w:t>
      </w:r>
    </w:p>
    <w:p w14:paraId="21045C68" w14:textId="77777777" w:rsidR="001E1FBC" w:rsidRDefault="001E1FBC" w:rsidP="001E1FBC">
      <w:pPr>
        <w:pStyle w:val="Compact"/>
        <w:numPr>
          <w:ilvl w:val="0"/>
          <w:numId w:val="2"/>
        </w:numPr>
      </w:pPr>
      <w:r>
        <w:t xml:space="preserve">Figures 1 and 2 do not have standard error bars, and there </w:t>
      </w:r>
      <w:proofErr w:type="gramStart"/>
      <w:r>
        <w:t>is</w:t>
      </w:r>
      <w:proofErr w:type="gramEnd"/>
      <w:r>
        <w:t xml:space="preserve"> text hiding parts of the data.</w:t>
      </w:r>
    </w:p>
    <w:p w14:paraId="3F59BED9" w14:textId="77777777" w:rsidR="001E1FBC" w:rsidRDefault="001E1FBC" w:rsidP="001E1FBC">
      <w:pPr>
        <w:pStyle w:val="Compact"/>
        <w:numPr>
          <w:ilvl w:val="0"/>
          <w:numId w:val="2"/>
        </w:numPr>
      </w:pPr>
      <w:r>
        <w:t>Figure 3 is not needed. The results of the statistical analysis should have been reported in the main body of the text.</w:t>
      </w:r>
    </w:p>
    <w:p w14:paraId="70FB6618" w14:textId="77777777" w:rsidR="001E1FBC" w:rsidRDefault="001E1FBC" w:rsidP="001E1FBC">
      <w:pPr>
        <w:pStyle w:val="Compact"/>
        <w:numPr>
          <w:ilvl w:val="0"/>
          <w:numId w:val="2"/>
        </w:numPr>
      </w:pPr>
      <w:r>
        <w:t>The reference [Stevens: 2010] is not primary literature.</w:t>
      </w:r>
    </w:p>
    <w:p w14:paraId="778889B2" w14:textId="77777777" w:rsidR="001E1FBC" w:rsidRDefault="001E1FBC" w:rsidP="001E1FBC">
      <w:pPr>
        <w:pStyle w:val="Compact"/>
        <w:numPr>
          <w:ilvl w:val="0"/>
          <w:numId w:val="2"/>
        </w:numPr>
      </w:pPr>
      <w:r>
        <w:t>There is no need to include a “sources of error” paragraph.</w:t>
      </w:r>
    </w:p>
    <w:p w14:paraId="3594AE1B" w14:textId="77777777" w:rsidR="0010191A" w:rsidRDefault="0010191A">
      <w:pPr>
        <w:rPr>
          <w:rFonts w:asciiTheme="majorHAnsi" w:hAnsiTheme="majorHAnsi"/>
          <w:sz w:val="22"/>
        </w:rPr>
      </w:pPr>
      <w:bookmarkStart w:id="17" w:name="example-report-2"/>
      <w:bookmarkEnd w:id="4"/>
      <w:bookmarkEnd w:id="14"/>
      <w:bookmarkEnd w:id="16"/>
      <w:r>
        <w:rPr>
          <w:b/>
          <w:bCs/>
          <w:sz w:val="22"/>
        </w:rPr>
        <w:br w:type="page"/>
      </w:r>
    </w:p>
    <w:p w14:paraId="7ACBF8E4" w14:textId="35D0AB53" w:rsidR="001E1FBC" w:rsidRDefault="001E1FBC" w:rsidP="001E1FBC">
      <w:pPr>
        <w:pStyle w:val="Heading2"/>
      </w:pPr>
      <w:r>
        <w:lastRenderedPageBreak/>
        <w:t>Example Report</w:t>
      </w:r>
      <w:r w:rsidR="006056A3">
        <w:t>: Ecology</w:t>
      </w:r>
      <w:r>
        <w:t xml:space="preserve"> #2</w:t>
      </w:r>
    </w:p>
    <w:p w14:paraId="7E18298D" w14:textId="77777777" w:rsidR="001E1FBC" w:rsidRDefault="001E1FBC" w:rsidP="001E1FBC">
      <w:pPr>
        <w:pStyle w:val="Heading3"/>
      </w:pPr>
      <w:bookmarkStart w:id="18" w:name="title-2"/>
      <w:r>
        <w:t>Title</w:t>
      </w:r>
    </w:p>
    <w:p w14:paraId="7FFF079F" w14:textId="77777777" w:rsidR="001E1FBC" w:rsidRDefault="001E1FBC" w:rsidP="001E1FBC">
      <w:pPr>
        <w:pStyle w:val="FirstParagraph"/>
      </w:pPr>
      <w:r>
        <w:t>The Allocation Patterns of Pisum sativum when Grown within Herbivorous Conditions</w:t>
      </w:r>
    </w:p>
    <w:p w14:paraId="75D45346" w14:textId="77777777" w:rsidR="001E1FBC" w:rsidRDefault="001E1FBC" w:rsidP="001E1FBC">
      <w:pPr>
        <w:pStyle w:val="Heading3"/>
      </w:pPr>
      <w:bookmarkStart w:id="19" w:name="abstract-2"/>
      <w:bookmarkEnd w:id="18"/>
      <w:r>
        <w:t>Abstract</w:t>
      </w:r>
    </w:p>
    <w:p w14:paraId="6D8B8FA6" w14:textId="77777777" w:rsidR="001E1FBC" w:rsidRDefault="001E1FBC" w:rsidP="001E1FBC">
      <w:pPr>
        <w:pStyle w:val="FirstParagraph"/>
      </w:pPr>
      <w:r>
        <w:t xml:space="preserve">For this experiment, Pisum sativum plants were put under herbivorous conditions, and their allocation patterns were studied. Pisum sativum plants are also known as field peas, and they are commonly grown throughout Northern temperature regions. The hypothesis being tested is: will the plants being exposed to herbivorous conditions attempt to grow larger roots so that they can compensate for the loss of resources due to shoot loss? Every plant is exposed to some sort of predator. This experiment consists of simulating plant predation upon the Pisum sativum plants. Under these conditions, the growth of the roots and shoots were analyzed. The data that was collected in relation to the </w:t>
      </w:r>
      <w:proofErr w:type="spellStart"/>
      <w:r>
        <w:t>root:shoot</w:t>
      </w:r>
      <w:proofErr w:type="spellEnd"/>
      <w:r>
        <w:t xml:space="preserve"> mass was insignificant, but the data describing the </w:t>
      </w:r>
      <w:proofErr w:type="spellStart"/>
      <w:r>
        <w:t>root:shoot</w:t>
      </w:r>
      <w:proofErr w:type="spellEnd"/>
      <w:r>
        <w:t xml:space="preserve"> length was significant. However, the experimental group’s roots did not grow to be any larger than the control group’s roots, so the hypothesis was rejected.</w:t>
      </w:r>
    </w:p>
    <w:p w14:paraId="1E12D0D0" w14:textId="77777777" w:rsidR="001E1FBC" w:rsidRDefault="001E1FBC" w:rsidP="001E1FBC">
      <w:pPr>
        <w:pStyle w:val="Heading3"/>
      </w:pPr>
      <w:bookmarkStart w:id="20" w:name="introduction-1"/>
      <w:bookmarkEnd w:id="19"/>
      <w:r>
        <w:t>Introduction</w:t>
      </w:r>
    </w:p>
    <w:p w14:paraId="52E178A1" w14:textId="77777777" w:rsidR="001E1FBC" w:rsidRDefault="001E1FBC" w:rsidP="001E1FBC">
      <w:pPr>
        <w:pStyle w:val="FirstParagraph"/>
      </w:pPr>
      <w:r>
        <w:t xml:space="preserve">Evolution has made it so that plants will adapt </w:t>
      </w:r>
      <w:proofErr w:type="gramStart"/>
      <w:r>
        <w:t>in order to</w:t>
      </w:r>
      <w:proofErr w:type="gramEnd"/>
      <w:r>
        <w:t xml:space="preserve"> survive in the environmental conditions that are present around them. If Pisum sativum can successfully adapt to its environment, it will be able to sustain its life, and live long enough to produce offspring. However, if it fails to adapt, it will simply die, due to the hazardous environmental conditions. Allocation is a crucial process used to adapt. Allocation is the way in which an organism distributes its resources to best suit its environment. For example, if a plant needs to produce more energy via photosynthesis, the plant will need to allocate more resources towards making leaves [Johnson 15-19].</w:t>
      </w:r>
    </w:p>
    <w:p w14:paraId="2EDD93C1" w14:textId="77777777" w:rsidR="001E1FBC" w:rsidRDefault="001E1FBC" w:rsidP="001E1FBC">
      <w:pPr>
        <w:pStyle w:val="BodyText"/>
      </w:pPr>
      <w:r>
        <w:t xml:space="preserve">The plant species that is being tested is entitled Pisum sativum. This species of plant is also known as field peas, and they are commonly grown throughout Northern temperature regions. In this experiment, we are attempting to simulate hostile environmental conditions. The experimental plant group will be under herbivorous conditions, and the plants must adapt to these conditions </w:t>
      </w:r>
      <w:proofErr w:type="gramStart"/>
      <w:r>
        <w:t>in order to</w:t>
      </w:r>
      <w:proofErr w:type="gramEnd"/>
      <w:r>
        <w:t xml:space="preserve"> survive. Herbivory is hazardous to the Pisum sativum plants because it reduces the plant’s primary structures for photosynthesis, the leaves. To create this herbivorous environment, we will simulate the plant being eaten by insects. Therefore, the hypothesis is that the experimental plant group will attempt to grow larger roots so that they can compensate for the loss of resources due to shoot loss.</w:t>
      </w:r>
    </w:p>
    <w:p w14:paraId="057A0FBC" w14:textId="77777777" w:rsidR="001E1FBC" w:rsidRDefault="001E1FBC" w:rsidP="001E1FBC">
      <w:pPr>
        <w:pStyle w:val="Heading3"/>
      </w:pPr>
      <w:bookmarkStart w:id="21" w:name="materials-and-methods-1"/>
      <w:bookmarkEnd w:id="20"/>
      <w:r>
        <w:t>Materials and Methods</w:t>
      </w:r>
    </w:p>
    <w:p w14:paraId="36BA50C0" w14:textId="77777777" w:rsidR="001E1FBC" w:rsidRDefault="001E1FBC" w:rsidP="001E1FBC">
      <w:pPr>
        <w:pStyle w:val="FirstParagraph"/>
      </w:pPr>
      <w:r>
        <w:t xml:space="preserve">The experiment was designed so that there were two groups: the control group and the experimental group. The experimental group was exposed to the herbivorous conditions. To simulate herbivorous conditions, every three days, 1/2 of each leaf was cut off, and this occurred for two weeks. The control group was not exposed to these hostile conditions, but each group was given the resources that they needed </w:t>
      </w:r>
      <w:proofErr w:type="gramStart"/>
      <w:r>
        <w:t>in order to</w:t>
      </w:r>
      <w:proofErr w:type="gramEnd"/>
      <w:r>
        <w:t xml:space="preserve"> carry-out regular plant functions: water, sunlight and soil. After each group of plants had been given two weeks to grow, 12 plants were taken from the control group and 12 plants were taken from the experimental group. To separate the roots from the shoots, each plant was washed off and cut right above the gametes. Each root and shoot </w:t>
      </w:r>
      <w:proofErr w:type="gramStart"/>
      <w:r>
        <w:t>was</w:t>
      </w:r>
      <w:proofErr w:type="gramEnd"/>
      <w:r>
        <w:t xml:space="preserve"> measured in centimeters and weighed in grams . With these measurements, we calculated the root to shoot ratios of both plant groups. The data was then collected, recorded, and analyzed in the form of a two-tailed t-test.</w:t>
      </w:r>
    </w:p>
    <w:p w14:paraId="24B8AB18" w14:textId="77777777" w:rsidR="001E1FBC" w:rsidRDefault="001E1FBC" w:rsidP="001E1FBC">
      <w:pPr>
        <w:pStyle w:val="Heading3"/>
      </w:pPr>
      <w:bookmarkStart w:id="22" w:name="results-1"/>
      <w:bookmarkEnd w:id="21"/>
      <w:r>
        <w:lastRenderedPageBreak/>
        <w:t>Results</w:t>
      </w:r>
    </w:p>
    <w:p w14:paraId="5B888D49" w14:textId="77777777" w:rsidR="001E1FBC" w:rsidRDefault="001E1FBC" w:rsidP="001E1FBC">
      <w:pPr>
        <w:pStyle w:val="FirstParagraph"/>
      </w:pPr>
      <w:r>
        <w:t>The data of the experimental group and the control group are similar, in relation to mass (t-value= 1.13, d.f.=22, p=0.14). The weights of the experimental and control groups only differ by a factor of about 0.1g (Figure 1). The lengths of the experimental group and control group has proven to have a significant difference (t-value= 2.24, d.f.= 22, p=0.02).</w:t>
      </w:r>
    </w:p>
    <w:p w14:paraId="20A113FF" w14:textId="77777777" w:rsidR="001E1FBC" w:rsidRDefault="001E1FBC" w:rsidP="001E1FBC">
      <w:pPr>
        <w:pStyle w:val="Heading3"/>
      </w:pPr>
      <w:bookmarkStart w:id="23" w:name="discussion-1"/>
      <w:bookmarkEnd w:id="22"/>
      <w:r>
        <w:t>Discussion</w:t>
      </w:r>
    </w:p>
    <w:p w14:paraId="5E88D562" w14:textId="77777777" w:rsidR="001E1FBC" w:rsidRDefault="001E1FBC" w:rsidP="001E1FBC">
      <w:pPr>
        <w:pStyle w:val="FirstParagraph"/>
      </w:pPr>
      <w:r>
        <w:t>While the t-test proved that there was a significant difference between the length of the control group’s roots and the experimental group’s roots, the roots of the control group were, on average, longer than the roots of the experimental group’s roots. This data does not support the hypothesis because, the hypotheses expected for the roots of the experimental group to grow longer, due to the herbivory. However, the roots of the experimental plants were significantly shorter than the roots of the control plants (Figure 1). This indicates that Pisum sativum plants do not respond to having their leaves eaten by herbivores by growing larger roots. Therefore, the hypothesis was rejected, and the plants may have some other biological process that allows them to adapt to herbivores eating their leaves. For example, it is possible that the plants are allocating more resources towards making more leaves rather than growing their roots. This would help to explain why the experimental group plants have shorter roots than the control group plants.</w:t>
      </w:r>
    </w:p>
    <w:p w14:paraId="426EEFD6" w14:textId="77777777" w:rsidR="001E1FBC" w:rsidRDefault="001E1FBC" w:rsidP="001E1FBC">
      <w:pPr>
        <w:pStyle w:val="BodyText"/>
      </w:pPr>
      <w:r>
        <w:t xml:space="preserve">This experiment observed the allocation of Pisum sativum resources in reaction to herbivory, and it treated herbivory as if it was only a negative environmental factor in relation to the plant. However, according to a research study entitled “The effect of insect herbivory on the growth and fitness of introduced Verbascum </w:t>
      </w:r>
      <w:proofErr w:type="spellStart"/>
      <w:r>
        <w:t>thapsus</w:t>
      </w:r>
      <w:proofErr w:type="spellEnd"/>
      <w:r>
        <w:t xml:space="preserve"> L.” It is </w:t>
      </w:r>
      <w:proofErr w:type="gramStart"/>
      <w:r>
        <w:t>actually possible</w:t>
      </w:r>
      <w:proofErr w:type="gramEnd"/>
      <w:r>
        <w:t xml:space="preserve"> for herbivory to have positive effects on plant growth. Therefore, this same experimental process could be carried out, but the hypotheses could centralize around the positive effects of herbivory and not the negative effects [Wilbur, Alba, Norton, </w:t>
      </w:r>
      <w:proofErr w:type="spellStart"/>
      <w:r>
        <w:t>Hufbauer</w:t>
      </w:r>
      <w:proofErr w:type="spellEnd"/>
      <w:r>
        <w:t>].</w:t>
      </w:r>
    </w:p>
    <w:p w14:paraId="34F3B96A" w14:textId="77777777" w:rsidR="001E1FBC" w:rsidRDefault="001E1FBC" w:rsidP="001E1FBC">
      <w:pPr>
        <w:pStyle w:val="Heading3"/>
      </w:pPr>
      <w:bookmarkStart w:id="24" w:name="literature-cited-1"/>
      <w:bookmarkEnd w:id="23"/>
      <w:r>
        <w:t>Literature Cited</w:t>
      </w:r>
    </w:p>
    <w:p w14:paraId="051CD4BA"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Johnson AD. Resource Allocation in Plants. </w:t>
      </w:r>
      <w:r w:rsidRPr="0010191A">
        <w:rPr>
          <w:rFonts w:asciiTheme="majorHAnsi" w:hAnsiTheme="majorHAnsi"/>
          <w:i/>
          <w:iCs/>
          <w:sz w:val="22"/>
          <w:szCs w:val="22"/>
        </w:rPr>
        <w:t>Ecology and Evolution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18.2 (updated August 3, 2018), pp. 15-19.</w:t>
      </w:r>
    </w:p>
    <w:p w14:paraId="3E19A668"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Wilbur HD, Alba CA, Norton AP, </w:t>
      </w:r>
      <w:proofErr w:type="spellStart"/>
      <w:r w:rsidRPr="0010191A">
        <w:rPr>
          <w:rFonts w:asciiTheme="majorHAnsi" w:hAnsiTheme="majorHAnsi"/>
          <w:sz w:val="22"/>
          <w:szCs w:val="22"/>
        </w:rPr>
        <w:t>Hufbauer</w:t>
      </w:r>
      <w:proofErr w:type="spellEnd"/>
      <w:r w:rsidRPr="0010191A">
        <w:rPr>
          <w:rFonts w:asciiTheme="majorHAnsi" w:hAnsiTheme="majorHAnsi"/>
          <w:sz w:val="22"/>
          <w:szCs w:val="22"/>
        </w:rPr>
        <w:t xml:space="preserve"> RA. 2013. The effect of insect herbivory on the growth and fitness of introduced Verbascum </w:t>
      </w:r>
      <w:proofErr w:type="spellStart"/>
      <w:r w:rsidRPr="0010191A">
        <w:rPr>
          <w:rFonts w:asciiTheme="majorHAnsi" w:hAnsiTheme="majorHAnsi"/>
          <w:sz w:val="22"/>
          <w:szCs w:val="22"/>
        </w:rPr>
        <w:t>thapsus</w:t>
      </w:r>
      <w:proofErr w:type="spellEnd"/>
      <w:r w:rsidRPr="0010191A">
        <w:rPr>
          <w:rFonts w:asciiTheme="majorHAnsi" w:hAnsiTheme="majorHAnsi"/>
          <w:sz w:val="22"/>
          <w:szCs w:val="22"/>
        </w:rPr>
        <w:t xml:space="preserve"> L. </w:t>
      </w:r>
      <w:proofErr w:type="spellStart"/>
      <w:r w:rsidRPr="0010191A">
        <w:rPr>
          <w:rFonts w:asciiTheme="majorHAnsi" w:hAnsiTheme="majorHAnsi"/>
          <w:i/>
          <w:iCs/>
          <w:sz w:val="22"/>
          <w:szCs w:val="22"/>
        </w:rPr>
        <w:t>NeoBiota</w:t>
      </w:r>
      <w:proofErr w:type="spellEnd"/>
      <w:r w:rsidRPr="0010191A">
        <w:rPr>
          <w:rFonts w:asciiTheme="majorHAnsi" w:hAnsiTheme="majorHAnsi"/>
          <w:sz w:val="22"/>
          <w:szCs w:val="22"/>
        </w:rPr>
        <w:t>. 19: 21-24.</w:t>
      </w:r>
    </w:p>
    <w:p w14:paraId="291D61C6" w14:textId="77777777" w:rsidR="00024906" w:rsidRDefault="00024906">
      <w:pPr>
        <w:rPr>
          <w:rFonts w:asciiTheme="majorHAnsi" w:eastAsiaTheme="majorEastAsia" w:hAnsiTheme="majorHAnsi" w:cstheme="majorBidi"/>
          <w:b/>
          <w:bCs/>
          <w:color w:val="365F91" w:themeColor="accent1" w:themeShade="BF"/>
        </w:rPr>
      </w:pPr>
      <w:bookmarkStart w:id="25" w:name="figures-1"/>
      <w:bookmarkEnd w:id="24"/>
      <w:r>
        <w:br w:type="page"/>
      </w:r>
    </w:p>
    <w:p w14:paraId="7911BE84" w14:textId="72224E29" w:rsidR="001E1FBC" w:rsidRDefault="001E1FBC" w:rsidP="001E1FBC">
      <w:pPr>
        <w:pStyle w:val="Heading3"/>
      </w:pPr>
      <w:r>
        <w:lastRenderedPageBreak/>
        <w:t>Figures</w:t>
      </w:r>
    </w:p>
    <w:p w14:paraId="38C6CCE2" w14:textId="77777777" w:rsidR="001E1FBC" w:rsidRDefault="001E1FBC" w:rsidP="001E1FBC">
      <w:pPr>
        <w:pStyle w:val="FirstParagraph"/>
      </w:pPr>
      <w:r>
        <w:t>Figure 1</w:t>
      </w:r>
    </w:p>
    <w:p w14:paraId="3DAEC88D" w14:textId="3F514497" w:rsidR="001E1FBC" w:rsidRDefault="00024906" w:rsidP="00CB1E72">
      <w:pPr>
        <w:pStyle w:val="BodyText"/>
        <w:jc w:val="center"/>
      </w:pPr>
      <w:r>
        <w:rPr>
          <w:noProof/>
        </w:rPr>
        <w:drawing>
          <wp:inline distT="0" distB="0" distL="0" distR="0" wp14:anchorId="2BC119F1" wp14:editId="6B3883B9">
            <wp:extent cx="3232192" cy="1939315"/>
            <wp:effectExtent l="0" t="0" r="6350" b="381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37357" cy="1942414"/>
                    </a:xfrm>
                    <a:prstGeom prst="rect">
                      <a:avLst/>
                    </a:prstGeom>
                  </pic:spPr>
                </pic:pic>
              </a:graphicData>
            </a:graphic>
          </wp:inline>
        </w:drawing>
      </w:r>
    </w:p>
    <w:p w14:paraId="7550A9E1" w14:textId="77777777" w:rsidR="001E1FBC" w:rsidRDefault="001E1FBC" w:rsidP="001E1FBC">
      <w:pPr>
        <w:pStyle w:val="Heading3"/>
      </w:pPr>
      <w:bookmarkStart w:id="26" w:name="figure-legends-1"/>
      <w:bookmarkEnd w:id="25"/>
      <w:r>
        <w:t>Figure Legends</w:t>
      </w:r>
    </w:p>
    <w:p w14:paraId="329202B8" w14:textId="673CAB8A" w:rsidR="001E1FBC" w:rsidRDefault="001E1FBC" w:rsidP="001E1FBC">
      <w:pPr>
        <w:pStyle w:val="FirstParagraph"/>
      </w:pPr>
      <w:r>
        <w:t>Figure 1</w:t>
      </w:r>
    </w:p>
    <w:p w14:paraId="1D8DB955" w14:textId="77777777" w:rsidR="00024906" w:rsidRDefault="00024906" w:rsidP="00024906">
      <w:pPr>
        <w:pStyle w:val="BodyText"/>
      </w:pPr>
    </w:p>
    <w:p w14:paraId="682F7284" w14:textId="77777777" w:rsidR="00B37D61" w:rsidRDefault="00B37D61" w:rsidP="00024906">
      <w:pPr>
        <w:pStyle w:val="BodyText"/>
      </w:pPr>
    </w:p>
    <w:p w14:paraId="51B2757A" w14:textId="77777777" w:rsidR="00B37D61" w:rsidRPr="00024906" w:rsidRDefault="00B37D61" w:rsidP="00024906">
      <w:pPr>
        <w:pStyle w:val="BodyText"/>
      </w:pPr>
    </w:p>
    <w:p w14:paraId="267F0890" w14:textId="77777777" w:rsidR="001E1FBC" w:rsidRDefault="001E1FBC" w:rsidP="001E1FBC">
      <w:pPr>
        <w:pStyle w:val="Heading3"/>
      </w:pPr>
      <w:bookmarkStart w:id="27" w:name="notes-for-instructors-2"/>
      <w:bookmarkEnd w:id="26"/>
      <w:r>
        <w:t>Notes For Instructors</w:t>
      </w:r>
    </w:p>
    <w:p w14:paraId="72784D3B" w14:textId="77777777" w:rsidR="001E1FBC" w:rsidRDefault="001E1FBC" w:rsidP="00BE26BC">
      <w:pPr>
        <w:pStyle w:val="Heading4"/>
      </w:pPr>
      <w:bookmarkStart w:id="28" w:name="primary-points-to-focus-on-first-1"/>
      <w:r>
        <w:t xml:space="preserve">Primary Points to Focus </w:t>
      </w:r>
      <w:proofErr w:type="gramStart"/>
      <w:r>
        <w:t>On</w:t>
      </w:r>
      <w:proofErr w:type="gramEnd"/>
      <w:r>
        <w:t xml:space="preserve"> First</w:t>
      </w:r>
    </w:p>
    <w:p w14:paraId="0C37D73C" w14:textId="77777777" w:rsidR="001E1FBC" w:rsidRDefault="001E1FBC" w:rsidP="001E1FBC">
      <w:pPr>
        <w:pStyle w:val="Compact"/>
        <w:numPr>
          <w:ilvl w:val="0"/>
          <w:numId w:val="2"/>
        </w:numPr>
      </w:pPr>
      <w:r>
        <w:t>Both the Introduction and Discussion need more supporting literature. What background was the study based on?</w:t>
      </w:r>
    </w:p>
    <w:p w14:paraId="5548C394" w14:textId="77777777" w:rsidR="001E1FBC" w:rsidRDefault="001E1FBC" w:rsidP="001E1FBC">
      <w:pPr>
        <w:pStyle w:val="Compact"/>
        <w:numPr>
          <w:ilvl w:val="0"/>
          <w:numId w:val="2"/>
        </w:numPr>
      </w:pPr>
      <w:r>
        <w:t>The Discussion is too simple. The author reports they rejected their original hypothesis, but did not try to say anything about why their original hypothesis was incorrect.</w:t>
      </w:r>
    </w:p>
    <w:p w14:paraId="6383FA1A" w14:textId="77777777" w:rsidR="001E1FBC" w:rsidRDefault="001E1FBC" w:rsidP="001E1FBC">
      <w:pPr>
        <w:pStyle w:val="Compact"/>
        <w:numPr>
          <w:ilvl w:val="0"/>
          <w:numId w:val="2"/>
        </w:numPr>
      </w:pPr>
      <w:r>
        <w:t>Both the Introduction and Discussion have two nearly unrelated paragraphs. How are the concepts connected within each section? How does the Discussion tie back to the Introduction?</w:t>
      </w:r>
    </w:p>
    <w:p w14:paraId="591EA284" w14:textId="77777777" w:rsidR="001E1FBC" w:rsidRDefault="001E1FBC" w:rsidP="00BE26BC">
      <w:pPr>
        <w:pStyle w:val="Heading4"/>
      </w:pPr>
      <w:bookmarkStart w:id="29" w:name="other-points-of-concern-1"/>
      <w:bookmarkEnd w:id="28"/>
      <w:r>
        <w:t>Other Points of Concern</w:t>
      </w:r>
    </w:p>
    <w:p w14:paraId="074D9173" w14:textId="77777777" w:rsidR="001E1FBC" w:rsidRDefault="001E1FBC" w:rsidP="001E1FBC">
      <w:pPr>
        <w:pStyle w:val="Compact"/>
        <w:numPr>
          <w:ilvl w:val="0"/>
          <w:numId w:val="2"/>
        </w:numPr>
      </w:pPr>
      <w:r>
        <w:t xml:space="preserve">The description of the methods used to simulate herbivory could be more precise. As </w:t>
      </w:r>
      <w:proofErr w:type="gramStart"/>
      <w:r>
        <w:t>written</w:t>
      </w:r>
      <w:proofErr w:type="gramEnd"/>
      <w:r>
        <w:t xml:space="preserve"> it seems like the test plants were clipped every day, which would have been </w:t>
      </w:r>
      <w:proofErr w:type="spellStart"/>
      <w:r>
        <w:t>fatal.could</w:t>
      </w:r>
      <w:proofErr w:type="spellEnd"/>
      <w:r>
        <w:t xml:space="preserve"> be more precise.</w:t>
      </w:r>
    </w:p>
    <w:p w14:paraId="45D1A70B" w14:textId="77777777" w:rsidR="001E1FBC" w:rsidRDefault="001E1FBC" w:rsidP="001E1FBC">
      <w:pPr>
        <w:pStyle w:val="Compact"/>
        <w:numPr>
          <w:ilvl w:val="0"/>
          <w:numId w:val="2"/>
        </w:numPr>
      </w:pPr>
      <w:r>
        <w:t>The figure should be rearranged to put length measures together, and weight measures together. As presented, they are too hard to compare.</w:t>
      </w:r>
    </w:p>
    <w:p w14:paraId="170228AA" w14:textId="65EC1721" w:rsidR="001E1FBC" w:rsidRDefault="001E1FBC" w:rsidP="001E1FBC">
      <w:pPr>
        <w:pStyle w:val="Compact"/>
        <w:numPr>
          <w:ilvl w:val="0"/>
          <w:numId w:val="2"/>
        </w:numPr>
      </w:pPr>
      <w:r>
        <w:t xml:space="preserve">The figure legend is </w:t>
      </w:r>
      <w:r w:rsidR="00024906">
        <w:t>non-</w:t>
      </w:r>
      <w:r w:rsidR="00CB1E72">
        <w:t>existent</w:t>
      </w:r>
      <w:r>
        <w:t>.</w:t>
      </w:r>
    </w:p>
    <w:p w14:paraId="43918CF0" w14:textId="77777777" w:rsidR="0010191A" w:rsidRDefault="0010191A">
      <w:pPr>
        <w:rPr>
          <w:rFonts w:asciiTheme="majorHAnsi" w:eastAsiaTheme="majorEastAsia" w:hAnsiTheme="majorHAnsi" w:cstheme="majorBidi"/>
          <w:b/>
          <w:bCs/>
          <w:color w:val="C00000"/>
          <w:sz w:val="32"/>
          <w:szCs w:val="32"/>
        </w:rPr>
      </w:pPr>
      <w:bookmarkStart w:id="30" w:name="appa815"/>
      <w:bookmarkEnd w:id="3"/>
      <w:bookmarkEnd w:id="17"/>
      <w:bookmarkEnd w:id="27"/>
      <w:bookmarkEnd w:id="29"/>
      <w:r>
        <w:br w:type="page"/>
      </w:r>
    </w:p>
    <w:p w14:paraId="25D82E12" w14:textId="7D63EACC" w:rsidR="001E1FBC" w:rsidRDefault="001E1FBC" w:rsidP="001E1FBC">
      <w:pPr>
        <w:pStyle w:val="Heading2"/>
      </w:pPr>
      <w:bookmarkStart w:id="31" w:name="example-report-1-1"/>
      <w:r>
        <w:lastRenderedPageBreak/>
        <w:t>Example Report</w:t>
      </w:r>
      <w:r w:rsidR="006056A3">
        <w:t>: Ecology</w:t>
      </w:r>
      <w:r>
        <w:t xml:space="preserve"> #</w:t>
      </w:r>
      <w:r w:rsidR="006056A3">
        <w:t>3</w:t>
      </w:r>
    </w:p>
    <w:p w14:paraId="716C2BE6" w14:textId="77777777" w:rsidR="001E1FBC" w:rsidRDefault="001E1FBC" w:rsidP="001E1FBC">
      <w:pPr>
        <w:pStyle w:val="Heading3"/>
      </w:pPr>
      <w:bookmarkStart w:id="32" w:name="title-3"/>
      <w:r>
        <w:t>Title</w:t>
      </w:r>
    </w:p>
    <w:p w14:paraId="5DDCFBB5" w14:textId="77777777" w:rsidR="001E1FBC" w:rsidRDefault="001E1FBC" w:rsidP="001E1FBC">
      <w:pPr>
        <w:pStyle w:val="FirstParagraph"/>
      </w:pPr>
      <w:r>
        <w:t>Phenotypic Plasticity of Pisum sativum in Response to Herbivory as Observed Through Root: Shoot Ratio</w:t>
      </w:r>
    </w:p>
    <w:p w14:paraId="01B130FD" w14:textId="77777777" w:rsidR="001E1FBC" w:rsidRDefault="001E1FBC" w:rsidP="001E1FBC">
      <w:pPr>
        <w:pStyle w:val="Heading3"/>
      </w:pPr>
      <w:bookmarkStart w:id="33" w:name="abstract-3"/>
      <w:bookmarkEnd w:id="32"/>
      <w:r>
        <w:t>Abstract</w:t>
      </w:r>
    </w:p>
    <w:p w14:paraId="05B11269" w14:textId="77777777" w:rsidR="001E1FBC" w:rsidRDefault="001E1FBC" w:rsidP="001E1FBC">
      <w:pPr>
        <w:pStyle w:val="FirstParagraph"/>
      </w:pPr>
      <w:r>
        <w:t xml:space="preserve">Organisms respond to certain environmental conditions by changing the distribution of energy among certain systems and processes through what is known as resource allocation. Plants often demonstrate variation in resource allocation through phenotypic plasticity, or the ability to change physical characteristics </w:t>
      </w:r>
      <w:proofErr w:type="gramStart"/>
      <w:r>
        <w:t>in order to</w:t>
      </w:r>
      <w:proofErr w:type="gramEnd"/>
      <w:r>
        <w:t xml:space="preserve"> adapt to biotic and abiotic factors in the environment. In this experiment, Pisum sativum (field peas) were used to demonstrate the effect of herbivory on resource allocation in plants. A control group of plants were grown in the greenhouse under controlled conditions, and the treatment group grew under exposure to herbivory, which was symbolized by the removal of leaves by the experimenter. It was hypothesized that the root: shoot ratio for the length and width of the treatment group would be greater than that of the control group. The root: shoot ratios of the plants were </w:t>
      </w:r>
      <w:proofErr w:type="gramStart"/>
      <w:r>
        <w:t>calculated</w:t>
      </w:r>
      <w:proofErr w:type="gramEnd"/>
      <w:r>
        <w:t xml:space="preserve"> and values compared. The results of a two sample T-test showed that exposure to herbivory did not have a significant effect on resource allocation in field pea plants, therefore rejecting the hypothesis</w:t>
      </w:r>
    </w:p>
    <w:p w14:paraId="751BF7F9" w14:textId="77777777" w:rsidR="001E1FBC" w:rsidRDefault="001E1FBC" w:rsidP="001E1FBC">
      <w:pPr>
        <w:pStyle w:val="Heading3"/>
      </w:pPr>
      <w:bookmarkStart w:id="34" w:name="introduction-2"/>
      <w:bookmarkEnd w:id="33"/>
      <w:r>
        <w:t>Introduction</w:t>
      </w:r>
    </w:p>
    <w:p w14:paraId="4D04F446" w14:textId="77777777" w:rsidR="001E1FBC" w:rsidRDefault="001E1FBC" w:rsidP="001E1FBC">
      <w:pPr>
        <w:pStyle w:val="FirstParagraph"/>
      </w:pPr>
      <w:r>
        <w:t xml:space="preserve">Fitness is a </w:t>
      </w:r>
      <w:proofErr w:type="gramStart"/>
      <w:r>
        <w:t>principle</w:t>
      </w:r>
      <w:proofErr w:type="gramEnd"/>
      <w:r>
        <w:t xml:space="preserve"> element to the theory of evolution. A species fitness to its environment is directly related to its ability to maximize environmental resources </w:t>
      </w:r>
      <w:proofErr w:type="gramStart"/>
      <w:r>
        <w:t>in order to</w:t>
      </w:r>
      <w:proofErr w:type="gramEnd"/>
      <w:r>
        <w:t xml:space="preserve"> survive and successfully reproduce [Johnson: 2018]. Scientists refer to the distribution of energy to processes within an organism which increases its fitness to an environment as resource allocation. Though resource allocation is genetically determined, species and individuals </w:t>
      </w:r>
      <w:proofErr w:type="gramStart"/>
      <w:r>
        <w:t>have the ability to</w:t>
      </w:r>
      <w:proofErr w:type="gramEnd"/>
      <w:r>
        <w:t xml:space="preserve"> modify their allocation pattern in order to adapt to abiotic and biotic conditions unique to their environment [Johnson: 2018]. This property is known as phenotypic plasticity, and can be easily observed in plants. Scientists often perform experiments to observe how plants adjust resource allocation based on the availability of resources above ground, at the shoot, and below ground, at the root. Thus, scientists commonly measure the influence of environmental factors on resource allocation by calculating the root: shoot ratio of biomass in plants growing under various conditions. In an experiment conducted </w:t>
      </w:r>
      <w:proofErr w:type="spellStart"/>
      <w:r>
        <w:t>Gedroc</w:t>
      </w:r>
      <w:proofErr w:type="spellEnd"/>
      <w:r>
        <w:t xml:space="preserve"> [1996] on two plant species growing in high and low nutrient soils, researchers found that species growing in high nutrient soil exhibited faster growth and a lower root: shoot ratio than plants growing in low nutrient soil [</w:t>
      </w:r>
      <w:proofErr w:type="spellStart"/>
      <w:r>
        <w:t>Gedroc</w:t>
      </w:r>
      <w:proofErr w:type="spellEnd"/>
      <w:r>
        <w:t xml:space="preserve">: 1996]. Another study of plant plasticity focused on the effect of herbivory on plant fitness and found that, in some cases, herbivory increases plant fitness </w:t>
      </w:r>
      <w:proofErr w:type="gramStart"/>
      <w:r>
        <w:t>as a result of</w:t>
      </w:r>
      <w:proofErr w:type="gramEnd"/>
      <w:r>
        <w:t xml:space="preserve"> overcompensation of growth [McNaughton : 1983]. Similarly, in this experiment, Pisum sativum (field pea) plants were used to observe the effect of herbivory on resource allocation. The removal of plant leaves by experimenters was used to simulate herbivory in this experiment. It was hypothesized that field pea plants growing in the presence of herbivory would have a higher root: shoot ratio than plants growing in the absence of herbivory.</w:t>
      </w:r>
    </w:p>
    <w:p w14:paraId="521BF07A" w14:textId="77777777" w:rsidR="001E1FBC" w:rsidRDefault="001E1FBC" w:rsidP="001E1FBC">
      <w:pPr>
        <w:pStyle w:val="Heading3"/>
      </w:pPr>
      <w:bookmarkStart w:id="35" w:name="materials-and-methods-2"/>
      <w:bookmarkEnd w:id="34"/>
      <w:r>
        <w:t>Materials and Methods</w:t>
      </w:r>
    </w:p>
    <w:p w14:paraId="14E56A5D" w14:textId="77777777" w:rsidR="001E1FBC" w:rsidRDefault="001E1FBC" w:rsidP="001E1FBC">
      <w:pPr>
        <w:pStyle w:val="FirstParagraph"/>
      </w:pPr>
      <w:r>
        <w:t xml:space="preserve">Six plant cartons were prepared with soil and Miracle Grow nutrients. 12 holes were poked in the soil of each of the cartons, providing space for two field pea seeds to be placed, after which the soil was redistributed to cover the seeds. Each carton was watered until saturation. Three cartons were labeled </w:t>
      </w:r>
      <w:r>
        <w:lastRenderedPageBreak/>
        <w:t xml:space="preserve">as control and three as treatment. All cartons with seeds were placed in the greenhouse. Every day, the plants were watered with 50 mL water. Every three days, starting on the third day, 1/2 of </w:t>
      </w:r>
      <w:proofErr w:type="gramStart"/>
      <w:r>
        <w:t>all of</w:t>
      </w:r>
      <w:proofErr w:type="gramEnd"/>
      <w:r>
        <w:t xml:space="preserve"> the leaves on the plants in the treatment group were removed by the experimenter to simulate herbivory. After two weeks, the plants were returned to the laboratory for analysis. 12 control plants and 12 treatment plants were selected, removed from the pots, roots washed and dried, and placed on labelled paper towels. The root of each plant was separated from the shoot by cutting just above the seed shell. The root and shoot length and weight were measured in cm and grams, respectively. From these values, the root: shoot ratio was calculated. Statistical analysis was performed using a two-sample unpaired T-test.</w:t>
      </w:r>
    </w:p>
    <w:p w14:paraId="402E36CB" w14:textId="77777777" w:rsidR="001E1FBC" w:rsidRDefault="001E1FBC" w:rsidP="001E1FBC">
      <w:pPr>
        <w:pStyle w:val="Heading3"/>
      </w:pPr>
      <w:bookmarkStart w:id="36" w:name="results-2"/>
      <w:bookmarkEnd w:id="35"/>
      <w:r>
        <w:t>Results</w:t>
      </w:r>
    </w:p>
    <w:p w14:paraId="47F8EEC0" w14:textId="77777777" w:rsidR="001E1FBC" w:rsidRDefault="001E1FBC" w:rsidP="001E1FBC">
      <w:pPr>
        <w:pStyle w:val="FirstParagraph"/>
      </w:pPr>
      <w:r>
        <w:t>The data collected from this experiment showed that the root: shoot ratio for length of field pea plants in the treatment group was greater than that of the control group, and the root: shoot ratio for mass of plants in the treatment group was less than that of the control group. Figure 1 illustrates this data including error bars that show standard deviation of the results. There was a significant difference between the root: shoot ratio for length in the treatment and control group (t-stat=2.24, d.f.=22, p=0.018). There was not a significant difference between the root: shoot ratio for mass in the treatment and the control group (t-stat=1.13, d.f.=22, p=0.1360).</w:t>
      </w:r>
    </w:p>
    <w:p w14:paraId="33EC0FE5" w14:textId="77777777" w:rsidR="001E1FBC" w:rsidRDefault="001E1FBC" w:rsidP="001E1FBC">
      <w:pPr>
        <w:pStyle w:val="Heading3"/>
      </w:pPr>
      <w:bookmarkStart w:id="37" w:name="discussion-2"/>
      <w:bookmarkEnd w:id="36"/>
      <w:r>
        <w:t>Discussion</w:t>
      </w:r>
    </w:p>
    <w:p w14:paraId="022A9D5C" w14:textId="77777777" w:rsidR="001E1FBC" w:rsidRDefault="001E1FBC" w:rsidP="001E1FBC">
      <w:pPr>
        <w:pStyle w:val="FirstParagraph"/>
      </w:pPr>
      <w:r>
        <w:t xml:space="preserve">The results of this experiment lead to the rejection of the hypothesis that plants growing in the presence of herbivory would have a higher root: shoot ratio for length and mass than plants growing in the absence of herbivory. The data shows that the root: shoot ratio for length of the plants that were exposed to herbivory was significantly lower than that of the plants not exposed to herbivory. A possible explanation for this result is that the plants exposed to herbivory did not increase energy allocation to the roots because the nutrients acquired from soil at the roots is not equivalent to the sunlight energy supplied to the plant through the leaves during photosynthesis. Instead, the plant allocated more energy to the leaves and shoot </w:t>
      </w:r>
      <w:proofErr w:type="gramStart"/>
      <w:r>
        <w:t>in an effort to</w:t>
      </w:r>
      <w:proofErr w:type="gramEnd"/>
      <w:r>
        <w:t xml:space="preserve"> increase the capacity of sunlight absorption despite the effect of herbivory. The results of a study conducted on ecological limits to plant plasticity found that plants growing in the presence of herbivory experienced damage that inhibited expression of the optimal phenotype [Valladares: 2007]. This ecological limitation on growth while exposed to herbivory would hinder phenotypic plasticity, which could be a possible explanation for the non-significant results of this experiment.</w:t>
      </w:r>
    </w:p>
    <w:p w14:paraId="37E38BBE" w14:textId="77777777" w:rsidR="001E1FBC" w:rsidRDefault="001E1FBC" w:rsidP="001E1FBC">
      <w:pPr>
        <w:pStyle w:val="Heading3"/>
      </w:pPr>
      <w:bookmarkStart w:id="38" w:name="literature-cited-2"/>
      <w:bookmarkEnd w:id="37"/>
      <w:r>
        <w:t>Literature Cited</w:t>
      </w:r>
    </w:p>
    <w:p w14:paraId="2F74D025"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Johnson, AD. Unit 1: Phenotypic Variation in Plants. </w:t>
      </w:r>
      <w:r w:rsidRPr="0010191A">
        <w:rPr>
          <w:rFonts w:asciiTheme="majorHAnsi" w:hAnsiTheme="majorHAnsi"/>
          <w:i/>
          <w:iCs/>
          <w:sz w:val="22"/>
          <w:szCs w:val="22"/>
        </w:rPr>
        <w:t>Ecology and Evolution BIO 113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xml:space="preserve"> 18.2. (updated August 3, 2018), pp 15-24.</w:t>
      </w:r>
    </w:p>
    <w:p w14:paraId="2F61D6F0" w14:textId="77777777" w:rsidR="001E1FBC" w:rsidRPr="0010191A" w:rsidRDefault="001E1FBC" w:rsidP="0044766C">
      <w:pPr>
        <w:numPr>
          <w:ilvl w:val="0"/>
          <w:numId w:val="78"/>
        </w:numPr>
        <w:rPr>
          <w:rFonts w:asciiTheme="majorHAnsi" w:hAnsiTheme="majorHAnsi"/>
          <w:sz w:val="22"/>
          <w:szCs w:val="22"/>
        </w:rPr>
      </w:pPr>
      <w:proofErr w:type="spellStart"/>
      <w:r w:rsidRPr="0010191A">
        <w:rPr>
          <w:rFonts w:asciiTheme="majorHAnsi" w:hAnsiTheme="majorHAnsi"/>
          <w:sz w:val="22"/>
          <w:szCs w:val="22"/>
        </w:rPr>
        <w:t>Gedroc</w:t>
      </w:r>
      <w:proofErr w:type="spellEnd"/>
      <w:r w:rsidRPr="0010191A">
        <w:rPr>
          <w:rFonts w:asciiTheme="majorHAnsi" w:hAnsiTheme="majorHAnsi"/>
          <w:sz w:val="22"/>
          <w:szCs w:val="22"/>
        </w:rPr>
        <w:t xml:space="preserve"> J. J , </w:t>
      </w:r>
      <w:proofErr w:type="spellStart"/>
      <w:r w:rsidRPr="0010191A">
        <w:rPr>
          <w:rFonts w:asciiTheme="majorHAnsi" w:hAnsiTheme="majorHAnsi"/>
          <w:sz w:val="22"/>
          <w:szCs w:val="22"/>
        </w:rPr>
        <w:t>McConnaughay</w:t>
      </w:r>
      <w:proofErr w:type="spellEnd"/>
      <w:r w:rsidRPr="0010191A">
        <w:rPr>
          <w:rFonts w:asciiTheme="majorHAnsi" w:hAnsiTheme="majorHAnsi"/>
          <w:sz w:val="22"/>
          <w:szCs w:val="22"/>
        </w:rPr>
        <w:t xml:space="preserve"> KDM, Coleman JS. 1996. Plasticity in Root/Shoot Partitioning: Optimal, Ontogenetic, or Both? </w:t>
      </w:r>
      <w:r w:rsidRPr="0010191A">
        <w:rPr>
          <w:rFonts w:asciiTheme="majorHAnsi" w:hAnsiTheme="majorHAnsi"/>
          <w:i/>
          <w:iCs/>
          <w:sz w:val="22"/>
          <w:szCs w:val="22"/>
        </w:rPr>
        <w:t>Functional Ecology</w:t>
      </w:r>
      <w:r w:rsidRPr="0010191A">
        <w:rPr>
          <w:rFonts w:asciiTheme="majorHAnsi" w:hAnsiTheme="majorHAnsi"/>
          <w:sz w:val="22"/>
          <w:szCs w:val="22"/>
        </w:rPr>
        <w:t>. 10: 44-50.</w:t>
      </w:r>
    </w:p>
    <w:p w14:paraId="577F7134"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Valladares F, </w:t>
      </w:r>
      <w:proofErr w:type="spellStart"/>
      <w:r w:rsidRPr="0010191A">
        <w:rPr>
          <w:rFonts w:asciiTheme="majorHAnsi" w:hAnsiTheme="majorHAnsi"/>
          <w:sz w:val="22"/>
          <w:szCs w:val="22"/>
        </w:rPr>
        <w:t>Gianoli</w:t>
      </w:r>
      <w:proofErr w:type="spellEnd"/>
      <w:r w:rsidRPr="0010191A">
        <w:rPr>
          <w:rFonts w:asciiTheme="majorHAnsi" w:hAnsiTheme="majorHAnsi"/>
          <w:sz w:val="22"/>
          <w:szCs w:val="22"/>
        </w:rPr>
        <w:t xml:space="preserve"> E, Gómez JM. November 2007. Ecological limits to plant phenotypic plasticity. </w:t>
      </w:r>
      <w:r w:rsidRPr="0010191A">
        <w:rPr>
          <w:rFonts w:asciiTheme="majorHAnsi" w:hAnsiTheme="majorHAnsi"/>
          <w:i/>
          <w:iCs/>
          <w:sz w:val="22"/>
          <w:szCs w:val="22"/>
        </w:rPr>
        <w:t>New Phytologist</w:t>
      </w:r>
      <w:r w:rsidRPr="0010191A">
        <w:rPr>
          <w:rFonts w:asciiTheme="majorHAnsi" w:hAnsiTheme="majorHAnsi"/>
          <w:sz w:val="22"/>
          <w:szCs w:val="22"/>
        </w:rPr>
        <w:t>. pp 743.</w:t>
      </w:r>
    </w:p>
    <w:p w14:paraId="2CB24EE2" w14:textId="0CCBBB28" w:rsidR="0010191A"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McNaughton, SJ. May 1983. Compensatory Plant Growth as a Response to Herbivory. </w:t>
      </w:r>
      <w:r w:rsidRPr="0010191A">
        <w:rPr>
          <w:rFonts w:asciiTheme="majorHAnsi" w:hAnsiTheme="majorHAnsi"/>
          <w:i/>
          <w:iCs/>
          <w:sz w:val="22"/>
          <w:szCs w:val="22"/>
        </w:rPr>
        <w:t>Oikos, Herbivore-Plant Interactions at Northern Latitudes</w:t>
      </w:r>
      <w:r w:rsidRPr="0010191A">
        <w:rPr>
          <w:rFonts w:asciiTheme="majorHAnsi" w:hAnsiTheme="majorHAnsi"/>
          <w:sz w:val="22"/>
          <w:szCs w:val="22"/>
        </w:rPr>
        <w:t>. 40: 329-336.</w:t>
      </w:r>
      <w:bookmarkStart w:id="39" w:name="figures-2"/>
      <w:bookmarkEnd w:id="38"/>
    </w:p>
    <w:p w14:paraId="554246BE" w14:textId="77777777" w:rsidR="0010191A" w:rsidRPr="0010191A" w:rsidRDefault="0010191A" w:rsidP="0010191A">
      <w:pPr>
        <w:pStyle w:val="BodyText"/>
      </w:pPr>
    </w:p>
    <w:p w14:paraId="1D5463E3" w14:textId="373FFBF9" w:rsidR="001E1FBC" w:rsidRDefault="001E1FBC" w:rsidP="001E1FBC">
      <w:pPr>
        <w:pStyle w:val="Heading3"/>
      </w:pPr>
      <w:r>
        <w:t>Figures</w:t>
      </w:r>
    </w:p>
    <w:p w14:paraId="4988CE09" w14:textId="77777777" w:rsidR="001E1FBC" w:rsidRDefault="001E1FBC" w:rsidP="001E1FBC">
      <w:pPr>
        <w:pStyle w:val="FirstParagraph"/>
      </w:pPr>
      <w:r>
        <w:t>Figure 1</w:t>
      </w:r>
    </w:p>
    <w:p w14:paraId="20550F8E" w14:textId="3A42594B" w:rsidR="001E1FBC" w:rsidRDefault="00024906" w:rsidP="00CB1E72">
      <w:pPr>
        <w:pStyle w:val="BodyText"/>
        <w:jc w:val="center"/>
      </w:pPr>
      <w:r>
        <w:rPr>
          <w:noProof/>
        </w:rPr>
        <w:drawing>
          <wp:inline distT="0" distB="0" distL="0" distR="0" wp14:anchorId="1E68583B" wp14:editId="51F46A4A">
            <wp:extent cx="4081494" cy="2743235"/>
            <wp:effectExtent l="0" t="0" r="0" b="0"/>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85775" cy="2746113"/>
                    </a:xfrm>
                    <a:prstGeom prst="rect">
                      <a:avLst/>
                    </a:prstGeom>
                  </pic:spPr>
                </pic:pic>
              </a:graphicData>
            </a:graphic>
          </wp:inline>
        </w:drawing>
      </w:r>
    </w:p>
    <w:p w14:paraId="7A427DB8" w14:textId="77777777" w:rsidR="001E1FBC" w:rsidRDefault="001E1FBC" w:rsidP="001E1FBC">
      <w:pPr>
        <w:pStyle w:val="Heading3"/>
      </w:pPr>
      <w:bookmarkStart w:id="40" w:name="figure-legends-2"/>
      <w:bookmarkEnd w:id="39"/>
      <w:r>
        <w:t>Figure Legends</w:t>
      </w:r>
    </w:p>
    <w:p w14:paraId="63DDF274" w14:textId="7ED7B83B" w:rsidR="001E1FBC" w:rsidRDefault="001E1FBC" w:rsidP="001E1FBC">
      <w:pPr>
        <w:pStyle w:val="FirstParagraph"/>
      </w:pPr>
      <w:r>
        <w:t>Figure 1. This graph shows the difference in root: shoot ratio for length and mass of P. sativum exposed to herbivory and not exposed to herbivory. Error bars show standard deviation of the results.</w:t>
      </w:r>
    </w:p>
    <w:p w14:paraId="34C3B34F" w14:textId="77777777" w:rsidR="0010191A" w:rsidRDefault="0010191A" w:rsidP="0010191A">
      <w:pPr>
        <w:pStyle w:val="BodyText"/>
      </w:pPr>
    </w:p>
    <w:p w14:paraId="3BA40726" w14:textId="77777777" w:rsidR="00B37D61" w:rsidRDefault="00B37D61" w:rsidP="0010191A">
      <w:pPr>
        <w:pStyle w:val="BodyText"/>
      </w:pPr>
    </w:p>
    <w:p w14:paraId="226B7278" w14:textId="77777777" w:rsidR="00B37D61" w:rsidRPr="0010191A" w:rsidRDefault="00B37D61" w:rsidP="0010191A">
      <w:pPr>
        <w:pStyle w:val="BodyText"/>
      </w:pPr>
    </w:p>
    <w:p w14:paraId="54AB3AA9" w14:textId="77777777" w:rsidR="001E1FBC" w:rsidRDefault="001E1FBC" w:rsidP="001E1FBC">
      <w:pPr>
        <w:pStyle w:val="Heading3"/>
      </w:pPr>
      <w:bookmarkStart w:id="41" w:name="notes-for-instructors-3"/>
      <w:bookmarkEnd w:id="40"/>
      <w:r>
        <w:t>Notes For Instructors</w:t>
      </w:r>
    </w:p>
    <w:p w14:paraId="47F63C29" w14:textId="77777777" w:rsidR="001E1FBC" w:rsidRDefault="001E1FBC" w:rsidP="00BE26BC">
      <w:pPr>
        <w:pStyle w:val="Heading4"/>
      </w:pPr>
      <w:bookmarkStart w:id="42" w:name="primary-points-to-focus-on-first-2"/>
      <w:r>
        <w:t xml:space="preserve">Primary Points to Focus </w:t>
      </w:r>
      <w:proofErr w:type="gramStart"/>
      <w:r>
        <w:t>On</w:t>
      </w:r>
      <w:proofErr w:type="gramEnd"/>
      <w:r>
        <w:t xml:space="preserve"> First</w:t>
      </w:r>
    </w:p>
    <w:p w14:paraId="4C6ED7C5" w14:textId="77777777" w:rsidR="001E1FBC" w:rsidRDefault="001E1FBC" w:rsidP="001E1FBC">
      <w:pPr>
        <w:pStyle w:val="Compact"/>
        <w:numPr>
          <w:ilvl w:val="0"/>
          <w:numId w:val="2"/>
        </w:numPr>
      </w:pPr>
      <w:r>
        <w:t>This has a particularly well-written Introduction. The author connects their study closely with prior published literature.</w:t>
      </w:r>
    </w:p>
    <w:p w14:paraId="53588977" w14:textId="77777777" w:rsidR="001E1FBC" w:rsidRDefault="001E1FBC" w:rsidP="001E1FBC">
      <w:pPr>
        <w:pStyle w:val="Compact"/>
        <w:numPr>
          <w:ilvl w:val="0"/>
          <w:numId w:val="2"/>
        </w:numPr>
      </w:pPr>
      <w:r>
        <w:t xml:space="preserve">The author has kept their Results section very brief and only reported their results and statistics. </w:t>
      </w:r>
      <w:proofErr w:type="gramStart"/>
      <w:r>
        <w:t>All of</w:t>
      </w:r>
      <w:proofErr w:type="gramEnd"/>
      <w:r>
        <w:t xml:space="preserve"> their interpretation is saved for the Discussion.</w:t>
      </w:r>
    </w:p>
    <w:p w14:paraId="0DB68884" w14:textId="77777777" w:rsidR="00AD66AF" w:rsidRDefault="00AD66AF" w:rsidP="00AD66AF">
      <w:pPr>
        <w:pStyle w:val="Compact"/>
      </w:pPr>
    </w:p>
    <w:p w14:paraId="069E7F76" w14:textId="77777777" w:rsidR="001E1FBC" w:rsidRDefault="001E1FBC" w:rsidP="00BE26BC">
      <w:pPr>
        <w:pStyle w:val="Heading4"/>
      </w:pPr>
      <w:bookmarkStart w:id="43" w:name="other-points-of-concern-2"/>
      <w:bookmarkEnd w:id="42"/>
      <w:r>
        <w:t>Other Points of Concern</w:t>
      </w:r>
    </w:p>
    <w:p w14:paraId="098C948F" w14:textId="77777777" w:rsidR="001E1FBC" w:rsidRDefault="001E1FBC" w:rsidP="001E1FBC">
      <w:pPr>
        <w:pStyle w:val="Compact"/>
        <w:numPr>
          <w:ilvl w:val="0"/>
          <w:numId w:val="2"/>
        </w:numPr>
      </w:pPr>
      <w:r>
        <w:t>The author’s description of methods could be a little more precise.</w:t>
      </w:r>
    </w:p>
    <w:p w14:paraId="113C0F80" w14:textId="77777777" w:rsidR="0010191A" w:rsidRDefault="0010191A">
      <w:pPr>
        <w:rPr>
          <w:rFonts w:asciiTheme="majorHAnsi" w:eastAsiaTheme="majorEastAsia" w:hAnsiTheme="majorHAnsi" w:cstheme="majorBidi"/>
          <w:b/>
          <w:bCs/>
          <w:color w:val="C00000"/>
          <w:sz w:val="32"/>
          <w:szCs w:val="32"/>
        </w:rPr>
      </w:pPr>
      <w:bookmarkStart w:id="44" w:name="appb820"/>
      <w:bookmarkEnd w:id="30"/>
      <w:bookmarkEnd w:id="31"/>
      <w:bookmarkEnd w:id="41"/>
      <w:bookmarkEnd w:id="43"/>
      <w:r>
        <w:br w:type="page"/>
      </w:r>
    </w:p>
    <w:p w14:paraId="6B0FA0D8" w14:textId="3A8A151E" w:rsidR="001E1FBC" w:rsidRDefault="001E1FBC" w:rsidP="001E1FBC">
      <w:pPr>
        <w:pStyle w:val="Heading1"/>
      </w:pPr>
      <w:bookmarkStart w:id="45" w:name="appb823"/>
      <w:bookmarkEnd w:id="44"/>
      <w:r>
        <w:lastRenderedPageBreak/>
        <w:t>Sample Physiology Reports</w:t>
      </w:r>
      <w:r w:rsidR="00046E8E">
        <w:t xml:space="preserve"> </w:t>
      </w:r>
      <w:proofErr w:type="gramStart"/>
      <w:r w:rsidR="00046E8E">
        <w:t>From</w:t>
      </w:r>
      <w:proofErr w:type="gramEnd"/>
      <w:r w:rsidR="00046E8E">
        <w:t xml:space="preserve"> Wake Forest</w:t>
      </w:r>
    </w:p>
    <w:p w14:paraId="519A7EF8" w14:textId="77777777"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2F05DDB7" w14:textId="769A44A1" w:rsidR="001E1FBC" w:rsidRDefault="001E1FBC" w:rsidP="001E1FBC">
      <w:pPr>
        <w:pStyle w:val="Heading2"/>
      </w:pPr>
      <w:bookmarkStart w:id="46" w:name="example-report-1-2"/>
      <w:r>
        <w:t xml:space="preserve">Example Report </w:t>
      </w:r>
      <w:r w:rsidR="006056A3">
        <w:t xml:space="preserve">: Physiology </w:t>
      </w:r>
      <w:r>
        <w:t>#1</w:t>
      </w:r>
    </w:p>
    <w:p w14:paraId="0F17855B" w14:textId="77777777" w:rsidR="001E1FBC" w:rsidRDefault="001E1FBC" w:rsidP="001E1FBC">
      <w:pPr>
        <w:pStyle w:val="Heading3"/>
      </w:pPr>
      <w:bookmarkStart w:id="47" w:name="title-4"/>
      <w:r>
        <w:t>Title</w:t>
      </w:r>
    </w:p>
    <w:p w14:paraId="1463BFAA" w14:textId="77777777" w:rsidR="001E1FBC" w:rsidRDefault="001E1FBC" w:rsidP="001E1FBC">
      <w:pPr>
        <w:pStyle w:val="FirstParagraph"/>
      </w:pPr>
      <w:r>
        <w:t xml:space="preserve">Effect of lanthanum chloride on contraction of gastrocnemius muscle in Rana </w:t>
      </w:r>
      <w:proofErr w:type="spellStart"/>
      <w:r>
        <w:t>pipiens</w:t>
      </w:r>
      <w:proofErr w:type="spellEnd"/>
    </w:p>
    <w:p w14:paraId="51BC9ACC" w14:textId="77777777" w:rsidR="001E1FBC" w:rsidRDefault="001E1FBC" w:rsidP="001E1FBC">
      <w:pPr>
        <w:pStyle w:val="Heading3"/>
      </w:pPr>
      <w:bookmarkStart w:id="48" w:name="abstract-4"/>
      <w:bookmarkEnd w:id="47"/>
      <w:r>
        <w:t>Abstract</w:t>
      </w:r>
    </w:p>
    <w:p w14:paraId="4B8B6D3C" w14:textId="77777777" w:rsidR="001E1FBC" w:rsidRDefault="001E1FBC" w:rsidP="001E1FBC">
      <w:pPr>
        <w:pStyle w:val="FirstParagraph"/>
      </w:pPr>
      <w:r>
        <w:t xml:space="preserve">In this study we injected lanthanum chloride (LaCl3) to prevent the gastrocnemius muscle from contracting in Rana </w:t>
      </w:r>
      <w:proofErr w:type="spellStart"/>
      <w:r>
        <w:t>pipiens</w:t>
      </w:r>
      <w:proofErr w:type="spellEnd"/>
      <w:r>
        <w:t xml:space="preserve">. We hypothesized that LaCl3 would stop muscle contraction because LaCl3 blocks calcium channels muscle fibers. The Ca channels are necessary for muscle contraction because they trigger the movement of acetylcholine filled vesicles. These vesicles fuse with the cell wall and release their contents and activate other processes that allow muscles to contract. We used the legs of Rana </w:t>
      </w:r>
      <w:proofErr w:type="spellStart"/>
      <w:r>
        <w:t>pipiens</w:t>
      </w:r>
      <w:proofErr w:type="spellEnd"/>
      <w:r>
        <w:t xml:space="preserve"> to measure contraction after LaCl3 injection. The legs are </w:t>
      </w:r>
      <w:proofErr w:type="spellStart"/>
      <w:r>
        <w:t>controled</w:t>
      </w:r>
      <w:proofErr w:type="spellEnd"/>
      <w:r>
        <w:t xml:space="preserve"> by the gastrocnemius muscle and the sciatic nerve. We exposed the muscle and used pin electrodes to measure the contraction in the legs twice, once before injection and once after. Then we averaged the results of the two tests and ran a 1 tailed paired t-test. This indicated that we found a significant difference in the contraction levels before and after injection.</w:t>
      </w:r>
    </w:p>
    <w:p w14:paraId="3EEA6A91" w14:textId="77777777" w:rsidR="001E1FBC" w:rsidRDefault="001E1FBC" w:rsidP="001E1FBC">
      <w:pPr>
        <w:pStyle w:val="Heading3"/>
      </w:pPr>
      <w:bookmarkStart w:id="49" w:name="introduction-3"/>
      <w:bookmarkEnd w:id="48"/>
      <w:r>
        <w:t>Introduction</w:t>
      </w:r>
    </w:p>
    <w:p w14:paraId="4207195D" w14:textId="77777777" w:rsidR="001E1FBC" w:rsidRDefault="001E1FBC" w:rsidP="001E1FBC">
      <w:pPr>
        <w:pStyle w:val="FirstParagraph"/>
      </w:pPr>
      <w:r>
        <w:t xml:space="preserve">The legs of Rana </w:t>
      </w:r>
      <w:proofErr w:type="spellStart"/>
      <w:r>
        <w:t>pipiens</w:t>
      </w:r>
      <w:proofErr w:type="spellEnd"/>
      <w:r>
        <w:t xml:space="preserve"> are </w:t>
      </w:r>
      <w:proofErr w:type="spellStart"/>
      <w:r>
        <w:t>controled</w:t>
      </w:r>
      <w:proofErr w:type="spellEnd"/>
      <w:r>
        <w:t xml:space="preserve"> by the gastrocnemius muscle and the sciatic nerve. When stimulated with electricity, the leg will twitch and contract. Muscle contraction is due to an action potential that opens calcium ion channels. These Ca ions trigger the movement of acetylcholine filled vesicles to bind with the membrane of the neuron. </w:t>
      </w:r>
      <w:proofErr w:type="spellStart"/>
      <w:r>
        <w:t>ACh</w:t>
      </w:r>
      <w:proofErr w:type="spellEnd"/>
      <w:r>
        <w:t xml:space="preserve"> is released to bind in the synaptic cleft, opening sodium ion channels that depolarize the cell, causing an action potential (</w:t>
      </w:r>
      <w:proofErr w:type="spellStart"/>
      <w:r>
        <w:t>Ebashi</w:t>
      </w:r>
      <w:proofErr w:type="spellEnd"/>
      <w:r>
        <w:t xml:space="preserve"> and Endo: 1968). Lanthanum chloride is a compound that inhibits the opening of calcium channels. This would prevent the vesicle movement and keep </w:t>
      </w:r>
      <w:proofErr w:type="spellStart"/>
      <w:r>
        <w:t>ACh</w:t>
      </w:r>
      <w:proofErr w:type="spellEnd"/>
      <w:r>
        <w:t xml:space="preserve"> from being released into the cleft, preventing the opening of sodium ion </w:t>
      </w:r>
      <w:proofErr w:type="gramStart"/>
      <w:r>
        <w:t>channels</w:t>
      </w:r>
      <w:proofErr w:type="gramEnd"/>
      <w:r>
        <w:t xml:space="preserve"> and thus stopping an action potential from occurring. In this experiment, we plan to inject LaCl3 in the gastrocnemius muscle. We hypothesize that if LaCl3 is injected into the muscle, the contraction will not occur.</w:t>
      </w:r>
    </w:p>
    <w:p w14:paraId="2564D2B6" w14:textId="77777777" w:rsidR="001E1FBC" w:rsidRDefault="001E1FBC" w:rsidP="001E1FBC">
      <w:pPr>
        <w:pStyle w:val="Heading3"/>
      </w:pPr>
      <w:bookmarkStart w:id="50" w:name="materials-and-methods-3"/>
      <w:bookmarkEnd w:id="49"/>
      <w:r>
        <w:t>Materials and Methods</w:t>
      </w:r>
    </w:p>
    <w:p w14:paraId="27F4665D" w14:textId="77777777" w:rsidR="001E1FBC" w:rsidRDefault="001E1FBC" w:rsidP="001E1FBC">
      <w:pPr>
        <w:pStyle w:val="FirstParagraph"/>
      </w:pPr>
      <w:r>
        <w:t xml:space="preserve">To perform our </w:t>
      </w:r>
      <w:proofErr w:type="gramStart"/>
      <w:r>
        <w:t>experiment</w:t>
      </w:r>
      <w:proofErr w:type="gramEnd"/>
      <w:r>
        <w:t xml:space="preserve"> we used LaCl3, 3 Rana </w:t>
      </w:r>
      <w:proofErr w:type="spellStart"/>
      <w:r>
        <w:t>pipiens</w:t>
      </w:r>
      <w:proofErr w:type="spellEnd"/>
      <w:r>
        <w:t xml:space="preserve"> legs, a syringe, and software to measure contraction. </w:t>
      </w:r>
      <w:proofErr w:type="gramStart"/>
      <w:r>
        <w:t>In order to</w:t>
      </w:r>
      <w:proofErr w:type="gramEnd"/>
      <w:r>
        <w:t xml:space="preserve"> expose the muscle, we skinned the leg. Once the muscle was </w:t>
      </w:r>
      <w:proofErr w:type="gramStart"/>
      <w:r>
        <w:t>exposed</w:t>
      </w:r>
      <w:proofErr w:type="gramEnd"/>
      <w:r>
        <w:t xml:space="preserve"> we suspended the leg from a ring stand with a force transducer and stuck the electrode pins into the muscle and stimulated at a variety of amplitudes. After we found control results, we injected the LaCl3 into the muscle and waited for it to diffuse evenly. We repeated the measurements for the experimental and then ran a 1 tailed paired t-test to see if our results were significant.</w:t>
      </w:r>
    </w:p>
    <w:p w14:paraId="6607B3E2" w14:textId="77777777" w:rsidR="001E1FBC" w:rsidRDefault="001E1FBC" w:rsidP="001E1FBC">
      <w:pPr>
        <w:pStyle w:val="Heading3"/>
      </w:pPr>
      <w:bookmarkStart w:id="51" w:name="results-3"/>
      <w:bookmarkEnd w:id="50"/>
      <w:r>
        <w:lastRenderedPageBreak/>
        <w:t>Results</w:t>
      </w:r>
    </w:p>
    <w:p w14:paraId="508CC47C" w14:textId="77777777" w:rsidR="001E1FBC" w:rsidRDefault="001E1FBC" w:rsidP="001E1FBC">
      <w:pPr>
        <w:pStyle w:val="FirstParagraph"/>
      </w:pPr>
      <w:r>
        <w:t>We found that the LaCl3 increased contraction in the first leg and decreased in legs 2 and 3. When injected with LaCl3, leg 1 started contraction at only 0.2v, but legs 2 and 3 did not begin contracting until 1v and 0.4v respectively. The averages of these results are shown in figure 1. Figure 1 shows that in general, contraction went up after LaCl3 was added. The results of our 1 tailed paired t-test were (Degrees of freedom: 8, t-value: 3.95, p-value: 0.00424). The results were significant.</w:t>
      </w:r>
    </w:p>
    <w:p w14:paraId="435AABA7" w14:textId="77777777" w:rsidR="001E1FBC" w:rsidRDefault="001E1FBC" w:rsidP="001E1FBC">
      <w:pPr>
        <w:pStyle w:val="Heading3"/>
      </w:pPr>
      <w:bookmarkStart w:id="52" w:name="discussion-3"/>
      <w:bookmarkEnd w:id="51"/>
      <w:r>
        <w:t>Discussion</w:t>
      </w:r>
    </w:p>
    <w:p w14:paraId="08780102" w14:textId="77777777" w:rsidR="001E1FBC" w:rsidRDefault="001E1FBC" w:rsidP="001E1FBC">
      <w:pPr>
        <w:pStyle w:val="FirstParagraph"/>
      </w:pPr>
      <w:r>
        <w:t xml:space="preserve">We hypothesized that if LaCl3 is injected into the muscle, the contraction will not occur. Although contraction was lowered significantly in legs 2 and 3, results from leg 1 indicated a large increase in contraction. Leg 1 refuted our hypothesis, but legs 2 and 3 supported it. Leg 1 having such a large increase is most likely due to error. When we tested leg </w:t>
      </w:r>
      <w:proofErr w:type="gramStart"/>
      <w:r>
        <w:t>1</w:t>
      </w:r>
      <w:proofErr w:type="gramEnd"/>
      <w:r>
        <w:t xml:space="preserve"> we had the pins in the wrong part of the muscle. Other than the main source of error, other error could have </w:t>
      </w:r>
      <w:proofErr w:type="spellStart"/>
      <w:r>
        <w:t>occured</w:t>
      </w:r>
      <w:proofErr w:type="spellEnd"/>
      <w:r>
        <w:t xml:space="preserve"> from different innate muscle contraction ability. It is difficult to compare different legs because they could be of different strengths. This error affected our averages, indicating that contraction increases when LaCl3 is injected, causing our </w:t>
      </w:r>
      <w:proofErr w:type="spellStart"/>
      <w:r>
        <w:t>p_value</w:t>
      </w:r>
      <w:proofErr w:type="spellEnd"/>
      <w:r>
        <w:t xml:space="preserve"> to be under 0.05, but for the wrong reason. When looking at the results from legs 2 and 3, </w:t>
      </w:r>
      <w:proofErr w:type="gramStart"/>
      <w:r>
        <w:t>it can be seen that the</w:t>
      </w:r>
      <w:proofErr w:type="gramEnd"/>
      <w:r>
        <w:t xml:space="preserve"> LaCl3 may have plugged the calcium channels and kept the acetylcholine filled vesicles from binding with the cell membrane. If this occurred, it would prevent muscle contraction because acetylcholine could not be released into the synaptic cleft. However, contraction still occurred in legs 2 and 3, indicating that amplitude could play a role in forcing muscles to contract. It could possibly do this by forcing the voltage gated channels open, and allowing calcium to trigger the vesicles to bind with the membrane. This information can be useful in situation when someone would need to either stop Ca channels or reduce muscle contraction for any reason such as paralyzing someone for medical reasons.</w:t>
      </w:r>
    </w:p>
    <w:p w14:paraId="7ECB6D4F" w14:textId="77777777" w:rsidR="001E1FBC" w:rsidRDefault="001E1FBC" w:rsidP="001E1FBC">
      <w:pPr>
        <w:pStyle w:val="Heading3"/>
      </w:pPr>
      <w:bookmarkStart w:id="53" w:name="literature-cited-3"/>
      <w:bookmarkEnd w:id="52"/>
      <w:r>
        <w:t>Literature Cited</w:t>
      </w:r>
    </w:p>
    <w:p w14:paraId="5D2D69C2" w14:textId="77777777" w:rsidR="001E1FBC" w:rsidRDefault="001E1FBC" w:rsidP="001E1FBC">
      <w:pPr>
        <w:pStyle w:val="FirstParagraph"/>
      </w:pPr>
      <w:proofErr w:type="spellStart"/>
      <w:r>
        <w:t>Ebashi</w:t>
      </w:r>
      <w:proofErr w:type="spellEnd"/>
      <w:r>
        <w:t xml:space="preserve">, S., and M. Endo. “Calcium and Muscle Contraction.” </w:t>
      </w:r>
      <w:r>
        <w:rPr>
          <w:i/>
          <w:iCs/>
        </w:rPr>
        <w:t>Progress in Biophysics and Molecular Biology</w:t>
      </w:r>
      <w:r>
        <w:t xml:space="preserve">, vol. 18, 1968, pp. 123–183., </w:t>
      </w:r>
      <w:proofErr w:type="spellStart"/>
      <w:r>
        <w:t>doi</w:t>
      </w:r>
      <w:proofErr w:type="spellEnd"/>
      <w:r>
        <w:t>: 10.1016/0079-6107(68)90023-0.s</w:t>
      </w:r>
    </w:p>
    <w:p w14:paraId="12FC4C7C" w14:textId="77777777" w:rsidR="00897CC9" w:rsidRDefault="00897CC9">
      <w:pPr>
        <w:rPr>
          <w:rFonts w:asciiTheme="majorHAnsi" w:eastAsiaTheme="majorEastAsia" w:hAnsiTheme="majorHAnsi" w:cstheme="majorBidi"/>
          <w:b/>
          <w:bCs/>
          <w:color w:val="365F91" w:themeColor="accent1" w:themeShade="BF"/>
        </w:rPr>
      </w:pPr>
      <w:bookmarkStart w:id="54" w:name="figures-3"/>
      <w:bookmarkEnd w:id="53"/>
      <w:r>
        <w:br w:type="page"/>
      </w:r>
    </w:p>
    <w:p w14:paraId="323F0D45" w14:textId="2F560B4D" w:rsidR="001E1FBC" w:rsidRDefault="001E1FBC" w:rsidP="001E1FBC">
      <w:pPr>
        <w:pStyle w:val="Heading3"/>
      </w:pPr>
      <w:r>
        <w:lastRenderedPageBreak/>
        <w:t>Figures</w:t>
      </w:r>
    </w:p>
    <w:p w14:paraId="37ECE915" w14:textId="77777777" w:rsidR="001E1FBC" w:rsidRDefault="001E1FBC" w:rsidP="001E1FBC">
      <w:pPr>
        <w:pStyle w:val="FirstParagraph"/>
      </w:pPr>
      <w:r>
        <w:t>Figure 1</w:t>
      </w:r>
    </w:p>
    <w:p w14:paraId="16B69C61" w14:textId="1860DD4D" w:rsidR="001E1FBC" w:rsidRDefault="00897CC9" w:rsidP="00CB1E72">
      <w:pPr>
        <w:pStyle w:val="BodyText"/>
        <w:jc w:val="center"/>
      </w:pPr>
      <w:r>
        <w:rPr>
          <w:noProof/>
        </w:rPr>
        <w:drawing>
          <wp:inline distT="0" distB="0" distL="0" distR="0" wp14:anchorId="5716980E" wp14:editId="24E757D6">
            <wp:extent cx="2731089" cy="1838489"/>
            <wp:effectExtent l="0" t="0" r="0" b="3175"/>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068" cy="1841841"/>
                    </a:xfrm>
                    <a:prstGeom prst="rect">
                      <a:avLst/>
                    </a:prstGeom>
                  </pic:spPr>
                </pic:pic>
              </a:graphicData>
            </a:graphic>
          </wp:inline>
        </w:drawing>
      </w:r>
    </w:p>
    <w:p w14:paraId="7699EF3B" w14:textId="77777777" w:rsidR="001E1FBC" w:rsidRDefault="001E1FBC" w:rsidP="001E1FBC">
      <w:pPr>
        <w:pStyle w:val="Heading3"/>
      </w:pPr>
      <w:bookmarkStart w:id="55" w:name="figure-legends-3"/>
      <w:bookmarkEnd w:id="54"/>
      <w:r>
        <w:t>Figure Legends</w:t>
      </w:r>
    </w:p>
    <w:p w14:paraId="0A7B9AE8" w14:textId="4D3F2588" w:rsidR="001E1FBC" w:rsidRDefault="001E1FBC" w:rsidP="001E1FBC">
      <w:pPr>
        <w:pStyle w:val="FirstParagraph"/>
      </w:pPr>
      <w:r>
        <w:t>Figure 1. The experimental group had a higher average contraction at all amplitudes.</w:t>
      </w:r>
    </w:p>
    <w:p w14:paraId="0A8FBDEF" w14:textId="3194111A" w:rsidR="0010191A" w:rsidRDefault="0010191A" w:rsidP="0010191A">
      <w:pPr>
        <w:pStyle w:val="BodyText"/>
      </w:pPr>
    </w:p>
    <w:p w14:paraId="1458F291" w14:textId="77777777" w:rsidR="00B37D61" w:rsidRDefault="00B37D61" w:rsidP="0010191A">
      <w:pPr>
        <w:pStyle w:val="BodyText"/>
      </w:pPr>
    </w:p>
    <w:p w14:paraId="5326CFE5" w14:textId="77777777" w:rsidR="00B37D61" w:rsidRPr="0010191A" w:rsidRDefault="00B37D61" w:rsidP="0010191A">
      <w:pPr>
        <w:pStyle w:val="BodyText"/>
      </w:pPr>
    </w:p>
    <w:p w14:paraId="42F25C1F" w14:textId="77777777" w:rsidR="001E1FBC" w:rsidRDefault="001E1FBC" w:rsidP="001E1FBC">
      <w:pPr>
        <w:pStyle w:val="Heading3"/>
      </w:pPr>
      <w:bookmarkStart w:id="56" w:name="notes-for-instructors-5"/>
      <w:bookmarkEnd w:id="55"/>
      <w:r>
        <w:t>Notes For Instructors</w:t>
      </w:r>
    </w:p>
    <w:p w14:paraId="66C4E0AF" w14:textId="77777777" w:rsidR="001E1FBC" w:rsidRDefault="001E1FBC" w:rsidP="00BE26BC">
      <w:pPr>
        <w:pStyle w:val="Heading4"/>
      </w:pPr>
      <w:bookmarkStart w:id="57" w:name="primary-points-to-focus-on-first-3"/>
      <w:r>
        <w:t xml:space="preserve">Primary Points to Focus </w:t>
      </w:r>
      <w:proofErr w:type="gramStart"/>
      <w:r>
        <w:t>On</w:t>
      </w:r>
      <w:proofErr w:type="gramEnd"/>
      <w:r>
        <w:t xml:space="preserve"> First</w:t>
      </w:r>
    </w:p>
    <w:p w14:paraId="29EC8818" w14:textId="77777777" w:rsidR="001E1FBC" w:rsidRDefault="001E1FBC" w:rsidP="001E1FBC">
      <w:pPr>
        <w:pStyle w:val="Compact"/>
        <w:numPr>
          <w:ilvl w:val="0"/>
          <w:numId w:val="2"/>
        </w:numPr>
      </w:pPr>
      <w:r>
        <w:t>Introduction is a random series of statements with no connecting logical flow. Literature source is simply tacked on.</w:t>
      </w:r>
    </w:p>
    <w:p w14:paraId="722DD77C" w14:textId="77777777" w:rsidR="001E1FBC" w:rsidRDefault="001E1FBC" w:rsidP="001E1FBC">
      <w:pPr>
        <w:pStyle w:val="Compact"/>
        <w:numPr>
          <w:ilvl w:val="0"/>
          <w:numId w:val="2"/>
        </w:numPr>
      </w:pPr>
      <w:r>
        <w:t>The reasoning behind the hypothesis is missing from both the Introduction and Discussion.</w:t>
      </w:r>
    </w:p>
    <w:p w14:paraId="63B096EC" w14:textId="77777777" w:rsidR="001E1FBC" w:rsidRDefault="001E1FBC" w:rsidP="001E1FBC">
      <w:pPr>
        <w:pStyle w:val="Compact"/>
        <w:numPr>
          <w:ilvl w:val="0"/>
          <w:numId w:val="2"/>
        </w:numPr>
      </w:pPr>
      <w:r>
        <w:t>Figure 1 does not have axis titles or any explanation of what is shown. It is impossible to interpret as presented. Also, there are no standard error bars on the data.</w:t>
      </w:r>
    </w:p>
    <w:p w14:paraId="1874CC94" w14:textId="77777777" w:rsidR="00AD66AF" w:rsidRDefault="00AD66AF" w:rsidP="00AD66AF">
      <w:pPr>
        <w:pStyle w:val="Compact"/>
      </w:pPr>
    </w:p>
    <w:p w14:paraId="089AC4B6" w14:textId="77777777" w:rsidR="001E1FBC" w:rsidRDefault="001E1FBC" w:rsidP="00BE26BC">
      <w:pPr>
        <w:pStyle w:val="Heading4"/>
      </w:pPr>
      <w:bookmarkStart w:id="58" w:name="other-points-of-concern-3"/>
      <w:bookmarkEnd w:id="57"/>
      <w:r>
        <w:t>Other Points of Concern</w:t>
      </w:r>
    </w:p>
    <w:p w14:paraId="34793FF4" w14:textId="77777777" w:rsidR="001E1FBC" w:rsidRDefault="001E1FBC" w:rsidP="001E1FBC">
      <w:pPr>
        <w:pStyle w:val="Compact"/>
        <w:numPr>
          <w:ilvl w:val="0"/>
          <w:numId w:val="2"/>
        </w:numPr>
      </w:pPr>
      <w:r>
        <w:t>Methods are a list of steps, not a narrative.</w:t>
      </w:r>
    </w:p>
    <w:p w14:paraId="2A973235" w14:textId="77777777" w:rsidR="001E1FBC" w:rsidRDefault="001E1FBC" w:rsidP="001E1FBC">
      <w:pPr>
        <w:pStyle w:val="Compact"/>
        <w:numPr>
          <w:ilvl w:val="0"/>
          <w:numId w:val="2"/>
        </w:numPr>
      </w:pPr>
      <w:r>
        <w:t>Abstract is fragmented and does not flow from background to experiment to interpretation.</w:t>
      </w:r>
    </w:p>
    <w:p w14:paraId="056DE86F" w14:textId="77777777" w:rsidR="001E1FBC" w:rsidRDefault="001E1FBC" w:rsidP="001E1FBC">
      <w:pPr>
        <w:pStyle w:val="Compact"/>
        <w:numPr>
          <w:ilvl w:val="0"/>
          <w:numId w:val="2"/>
        </w:numPr>
      </w:pPr>
      <w:r>
        <w:t>There are no cited literature sources to support the Discussion.</w:t>
      </w:r>
    </w:p>
    <w:p w14:paraId="647AA13F" w14:textId="77777777" w:rsidR="001E1FBC" w:rsidRDefault="001E1FBC" w:rsidP="001E1FBC">
      <w:pPr>
        <w:pStyle w:val="FirstParagraph"/>
      </w:pPr>
    </w:p>
    <w:p w14:paraId="419439AC" w14:textId="77777777" w:rsidR="00CB1E72" w:rsidRDefault="00CB1E72">
      <w:pPr>
        <w:rPr>
          <w:rFonts w:asciiTheme="majorHAnsi" w:eastAsiaTheme="majorEastAsia" w:hAnsiTheme="majorHAnsi" w:cstheme="majorBidi"/>
          <w:b/>
          <w:bCs/>
          <w:color w:val="365F91" w:themeColor="accent1" w:themeShade="BF"/>
          <w:sz w:val="28"/>
          <w:szCs w:val="28"/>
        </w:rPr>
      </w:pPr>
      <w:bookmarkStart w:id="59" w:name="example-report-2-1"/>
      <w:bookmarkEnd w:id="46"/>
      <w:bookmarkEnd w:id="56"/>
      <w:bookmarkEnd w:id="58"/>
      <w:r>
        <w:br w:type="page"/>
      </w:r>
    </w:p>
    <w:p w14:paraId="4E34D2CD" w14:textId="1041A644" w:rsidR="001E1FBC" w:rsidRDefault="001E1FBC" w:rsidP="001E1FBC">
      <w:pPr>
        <w:pStyle w:val="Heading2"/>
      </w:pPr>
      <w:r>
        <w:lastRenderedPageBreak/>
        <w:t>Example Report</w:t>
      </w:r>
      <w:r w:rsidR="006056A3">
        <w:t>: Physiology</w:t>
      </w:r>
      <w:r>
        <w:t xml:space="preserve"> #2</w:t>
      </w:r>
    </w:p>
    <w:p w14:paraId="5B87E1EE" w14:textId="77777777" w:rsidR="001E1FBC" w:rsidRDefault="001E1FBC" w:rsidP="001E1FBC">
      <w:pPr>
        <w:pStyle w:val="Heading3"/>
      </w:pPr>
      <w:bookmarkStart w:id="60" w:name="title-5"/>
      <w:r>
        <w:t>Title</w:t>
      </w:r>
    </w:p>
    <w:p w14:paraId="06F3510A" w14:textId="77777777" w:rsidR="001E1FBC" w:rsidRDefault="001E1FBC" w:rsidP="001E1FBC">
      <w:pPr>
        <w:pStyle w:val="FirstParagraph"/>
      </w:pPr>
      <w:r>
        <w:t>The Effect of a Calcium Channel Blocker on Muscle Contraction in a Frog Leg</w:t>
      </w:r>
    </w:p>
    <w:p w14:paraId="3F789D7D" w14:textId="77777777" w:rsidR="001E1FBC" w:rsidRDefault="001E1FBC" w:rsidP="001E1FBC">
      <w:pPr>
        <w:pStyle w:val="Heading3"/>
      </w:pPr>
      <w:bookmarkStart w:id="61" w:name="abstract-5"/>
      <w:bookmarkEnd w:id="60"/>
      <w:r>
        <w:t>Abstract</w:t>
      </w:r>
    </w:p>
    <w:p w14:paraId="113E8860" w14:textId="77777777" w:rsidR="001E1FBC" w:rsidRDefault="001E1FBC" w:rsidP="001E1FBC">
      <w:pPr>
        <w:pStyle w:val="FirstParagraph"/>
      </w:pPr>
      <w:r>
        <w:t xml:space="preserve">Muscle contraction is an intricate process that is dependent upon many different ions to spark action potentials. Manipulating different ion concentrations allows us to better understand the process. In this experiment, we are inserting lanthanum chloride, a calcium channel blocker, into the gastrocnemius muscle of a frog leg to see its effect on threshold amplitude. Because lanthanum chloride is a calcium channel blocker, calcium will have a difficult time being released from the sarcoplasmic reticulum, and action potentials will be scarce. We hypothesized that the lanthanum chloride would produce a higher threshold amplitude. </w:t>
      </w:r>
      <w:proofErr w:type="gramStart"/>
      <w:r>
        <w:t>In order to</w:t>
      </w:r>
      <w:proofErr w:type="gramEnd"/>
      <w:r>
        <w:t xml:space="preserve"> determine the threshold amplitude, we used a computer software program. We calculated the threshold value three separate times for both control and both treatment groups. After gathering all the data from the class, we completed a </w:t>
      </w:r>
      <w:proofErr w:type="gramStart"/>
      <w:r>
        <w:t>two sample</w:t>
      </w:r>
      <w:proofErr w:type="gramEnd"/>
      <w:r>
        <w:t xml:space="preserve"> t-test. It produced a P-value of 0.96. This P-value indicated that the groups are not significantly different.</w:t>
      </w:r>
    </w:p>
    <w:p w14:paraId="270274B0" w14:textId="77777777" w:rsidR="001E1FBC" w:rsidRDefault="001E1FBC" w:rsidP="001E1FBC">
      <w:pPr>
        <w:pStyle w:val="Heading3"/>
      </w:pPr>
      <w:bookmarkStart w:id="62" w:name="introduction-4"/>
      <w:bookmarkEnd w:id="61"/>
      <w:r>
        <w:t>Introduction</w:t>
      </w:r>
    </w:p>
    <w:p w14:paraId="2443450D" w14:textId="77777777" w:rsidR="001E1FBC" w:rsidRDefault="001E1FBC" w:rsidP="001E1FBC">
      <w:pPr>
        <w:pStyle w:val="FirstParagraph"/>
      </w:pPr>
      <w:r>
        <w:t xml:space="preserve">The muscular system of a species’ body is largely dependent upon the neuromuscular system. The contraction, or movement, of the muscles require action potentials. For an action potential to occur, acetylcholine, a neurotransmitter released due to nerve impulses at the neuromuscular junction, must be released from the presynaptic terminal. The binding of acetylcholine to its receptor site on the muscle fiber then causes sodium channels to open and a resulting action potential to occur [Queensland Brain Institute: 2017]. The action potential then travels throughout the muscle, where it reaches the sarcoplasmic reticulum, a calcium storage unit within the muscle, and calcium is released, and the muscle fiber </w:t>
      </w:r>
      <w:proofErr w:type="gramStart"/>
      <w:r>
        <w:t>is able to</w:t>
      </w:r>
      <w:proofErr w:type="gramEnd"/>
      <w:r>
        <w:t xml:space="preserve"> shorten, or contract [</w:t>
      </w:r>
      <w:proofErr w:type="spellStart"/>
      <w:r>
        <w:t>Rüegg</w:t>
      </w:r>
      <w:proofErr w:type="spellEnd"/>
      <w:r>
        <w:t>: 1992].</w:t>
      </w:r>
    </w:p>
    <w:p w14:paraId="43BCD7A4" w14:textId="77777777" w:rsidR="001E1FBC" w:rsidRDefault="001E1FBC" w:rsidP="001E1FBC">
      <w:pPr>
        <w:pStyle w:val="BodyText"/>
      </w:pPr>
      <w:r>
        <w:t>The ions such as sodium and calcium are extremely important in the function of the neuromuscular system. Calcium ion concentration</w:t>
      </w:r>
      <w:proofErr w:type="gramStart"/>
      <w:r>
        <w:t>, in particular, is</w:t>
      </w:r>
      <w:proofErr w:type="gramEnd"/>
      <w:r>
        <w:t xml:space="preserve"> very important in the contraction of muscles [Excitation Contraction Coupling, http://muscle.ucsd.edu/musintro/ecc.shtml]. </w:t>
      </w:r>
      <w:proofErr w:type="gramStart"/>
      <w:r>
        <w:t>In order to</w:t>
      </w:r>
      <w:proofErr w:type="gramEnd"/>
      <w:r>
        <w:t xml:space="preserve"> understand the effects of their absence in this system, in this experiment we will add lanthanum chloride, a calcium channel blocker, to the gastrocnemius muscle of the frog leg. How will the muscle respond to the addition of this calcium channel blocker? Will the threshold be increased or decreased? We hypothesize that, as the lanthanum chloride is added, the threshold value will be increased. We hypothesize that, because some of the calcium channels will be blocked, calcium will not be able to be released and cause an action potential as quickly as if the calcium channels were open, yielding a higher threshold value in the treatment leg.</w:t>
      </w:r>
    </w:p>
    <w:p w14:paraId="3EA99934" w14:textId="77777777" w:rsidR="001E1FBC" w:rsidRDefault="001E1FBC" w:rsidP="001E1FBC">
      <w:pPr>
        <w:pStyle w:val="Heading3"/>
      </w:pPr>
      <w:bookmarkStart w:id="63" w:name="materials-and-methods-4"/>
      <w:bookmarkEnd w:id="62"/>
      <w:r>
        <w:t>Materials and Methods</w:t>
      </w:r>
    </w:p>
    <w:p w14:paraId="0B672594" w14:textId="77777777" w:rsidR="001E1FBC" w:rsidRDefault="001E1FBC" w:rsidP="001E1FBC">
      <w:pPr>
        <w:pStyle w:val="FirstParagraph"/>
      </w:pPr>
      <w:r>
        <w:t>To test the effect of a calcium channel blocker on the gastrocnemius muscle of a frog, we used syringes to administer the lanthanum chloride. We used a control group to compare the myograms of the treatment groups. Upon collecting the data, a statistical t-test was used to compare the average threshold values between the two groups. We first obtained two frog legs. The dissection procedure was the same for both the control and treatment leg. We labeled one leg as the control and the other as the treatment.</w:t>
      </w:r>
    </w:p>
    <w:p w14:paraId="0F194F66" w14:textId="77777777" w:rsidR="001E1FBC" w:rsidRDefault="001E1FBC" w:rsidP="001E1FBC">
      <w:pPr>
        <w:pStyle w:val="BodyText"/>
      </w:pPr>
      <w:r>
        <w:lastRenderedPageBreak/>
        <w:t>We dissected the frog leg, separating the top portion of the gastrocnemius muscle from the bone. We then attached a piece of thread around the top portion of the muscle and looped it around the hook hanging down from the FT-302 transducer. We made sure there was enough tension in the thread so that the muscle was standing straight up. We cut two small pieces of the silver thread and tied each around the muscle in two different locations, one towards the top and one towards the bottom of the muscle. We then attached the probes to the thread in the two different locations. Using the computer software program, we determined the threshold value by starting at an amplitude value of 0 and increased in small increments. The smallest value at which the muscle contracts was the threshold value. We recorded the threshold three separate times, each time starting at a threshold of 0. Since we only had two frog legs, we performed the control and treatment procedure on both legs. After determining the threshold values with no blocker administered, we added 0.1 ml of lanthanum chloride to the gastrocnemius muscle, inserting the syringe at an angle into two different locations on the muscle, one towards the top and one towards the bottom. We then waited ten minutes before repeating the process of determining the threshold value three times using the computer software system.</w:t>
      </w:r>
    </w:p>
    <w:p w14:paraId="5907AB1C" w14:textId="77777777" w:rsidR="001E1FBC" w:rsidRDefault="001E1FBC" w:rsidP="001E1FBC">
      <w:pPr>
        <w:pStyle w:val="Heading3"/>
      </w:pPr>
      <w:bookmarkStart w:id="64" w:name="results-4"/>
      <w:bookmarkEnd w:id="63"/>
      <w:r>
        <w:t>Results</w:t>
      </w:r>
    </w:p>
    <w:p w14:paraId="163C2DB6" w14:textId="77777777" w:rsidR="001E1FBC" w:rsidRDefault="001E1FBC" w:rsidP="001E1FBC">
      <w:pPr>
        <w:pStyle w:val="FirstParagraph"/>
      </w:pPr>
      <w:r>
        <w:t>The bar graph shows that the control group had a higher threshold amplitude than did the treatment group. These values were determined by averaging the data collected from the two sections combined. To interpret this data, we performed a two sample, one tailed t-test. This gave us a P-value of 0.96.</w:t>
      </w:r>
    </w:p>
    <w:p w14:paraId="1DB25F1C" w14:textId="77777777" w:rsidR="001E1FBC" w:rsidRDefault="001E1FBC" w:rsidP="001E1FBC">
      <w:pPr>
        <w:pStyle w:val="Heading3"/>
      </w:pPr>
      <w:bookmarkStart w:id="65" w:name="discussion-4"/>
      <w:bookmarkEnd w:id="64"/>
      <w:r>
        <w:t>Discussion</w:t>
      </w:r>
    </w:p>
    <w:p w14:paraId="5EF76D4B" w14:textId="77777777" w:rsidR="001E1FBC" w:rsidRDefault="001E1FBC" w:rsidP="001E1FBC">
      <w:pPr>
        <w:pStyle w:val="FirstParagraph"/>
      </w:pPr>
      <w:r>
        <w:t>A P-value of 0.96 is much larger than the ideal P-value of 0.05. This large P-value indicates that the groups are not statistically significantly different. This shows that there may have been other factors affecting the threshold amplitude, rather than the presence of a calcium channel blocker. The treatment group has a lower average value of threshold amplitude than the control group, showing the opposite of what we predicted. This causes us to have to reject our alternate hypothesis and accept our null hypothesis, stating that lanthanum chloride did not have a significant effect on threshold.</w:t>
      </w:r>
    </w:p>
    <w:p w14:paraId="5528B1F5" w14:textId="77777777" w:rsidR="001E1FBC" w:rsidRDefault="001E1FBC" w:rsidP="001E1FBC">
      <w:pPr>
        <w:pStyle w:val="Heading3"/>
      </w:pPr>
      <w:bookmarkStart w:id="66" w:name="literature-cited-4"/>
      <w:bookmarkEnd w:id="65"/>
      <w:r>
        <w:t>Literature Cited</w:t>
      </w:r>
    </w:p>
    <w:p w14:paraId="153FEA6F"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Action Potentials and Synapses. March 26, 2018. </w:t>
      </w:r>
      <w:hyperlink r:id="rId15">
        <w:r w:rsidRPr="0010191A">
          <w:rPr>
            <w:rStyle w:val="Hyperlink"/>
            <w:rFonts w:asciiTheme="majorHAnsi" w:hAnsiTheme="majorHAnsi"/>
            <w:sz w:val="22"/>
            <w:szCs w:val="22"/>
          </w:rPr>
          <w:t>https://qbi.uq.edu.au/brain-basics/brain/brain-physiology/action-potentials-and-synapses</w:t>
        </w:r>
      </w:hyperlink>
      <w:r w:rsidRPr="0010191A">
        <w:rPr>
          <w:rFonts w:asciiTheme="majorHAnsi" w:hAnsiTheme="majorHAnsi"/>
          <w:sz w:val="22"/>
          <w:szCs w:val="22"/>
        </w:rPr>
        <w:t>.</w:t>
      </w:r>
    </w:p>
    <w:p w14:paraId="5011636A" w14:textId="77777777" w:rsidR="001E1FBC" w:rsidRPr="0010191A" w:rsidRDefault="001E1FBC" w:rsidP="0044766C">
      <w:pPr>
        <w:numPr>
          <w:ilvl w:val="0"/>
          <w:numId w:val="82"/>
        </w:numPr>
        <w:rPr>
          <w:rFonts w:asciiTheme="majorHAnsi" w:hAnsiTheme="majorHAnsi"/>
          <w:sz w:val="22"/>
          <w:szCs w:val="22"/>
        </w:rPr>
      </w:pPr>
      <w:proofErr w:type="spellStart"/>
      <w:r w:rsidRPr="0010191A">
        <w:rPr>
          <w:rFonts w:asciiTheme="majorHAnsi" w:hAnsiTheme="majorHAnsi"/>
          <w:sz w:val="22"/>
          <w:szCs w:val="22"/>
        </w:rPr>
        <w:t>Rüegg</w:t>
      </w:r>
      <w:proofErr w:type="spellEnd"/>
      <w:r w:rsidRPr="0010191A">
        <w:rPr>
          <w:rFonts w:asciiTheme="majorHAnsi" w:hAnsiTheme="majorHAnsi"/>
          <w:sz w:val="22"/>
          <w:szCs w:val="22"/>
        </w:rPr>
        <w:t>, J.C. 1992. Calcium in Muscle Contraction: Cellular and Molecular Physiology.</w:t>
      </w:r>
    </w:p>
    <w:p w14:paraId="461FB119"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Excitation Contraction Coupling. March 26, 2018. </w:t>
      </w:r>
      <w:hyperlink r:id="rId16">
        <w:r w:rsidRPr="0010191A">
          <w:rPr>
            <w:rStyle w:val="Hyperlink"/>
            <w:rFonts w:asciiTheme="majorHAnsi" w:hAnsiTheme="majorHAnsi"/>
            <w:sz w:val="22"/>
            <w:szCs w:val="22"/>
          </w:rPr>
          <w:t>http://muscle.ucsd.edu/musintro/ecc.shtml</w:t>
        </w:r>
      </w:hyperlink>
      <w:r w:rsidRPr="0010191A">
        <w:rPr>
          <w:rFonts w:asciiTheme="majorHAnsi" w:hAnsiTheme="majorHAnsi"/>
          <w:sz w:val="22"/>
          <w:szCs w:val="22"/>
        </w:rPr>
        <w:t>.</w:t>
      </w:r>
    </w:p>
    <w:p w14:paraId="260F460F" w14:textId="77777777" w:rsidR="00CB1E72" w:rsidRDefault="00CB1E72">
      <w:pPr>
        <w:rPr>
          <w:rFonts w:asciiTheme="majorHAnsi" w:eastAsiaTheme="majorEastAsia" w:hAnsiTheme="majorHAnsi" w:cstheme="majorBidi"/>
          <w:b/>
          <w:bCs/>
          <w:color w:val="365F91" w:themeColor="accent1" w:themeShade="BF"/>
        </w:rPr>
      </w:pPr>
      <w:bookmarkStart w:id="67" w:name="figures-4"/>
      <w:bookmarkEnd w:id="66"/>
      <w:r>
        <w:br w:type="page"/>
      </w:r>
    </w:p>
    <w:p w14:paraId="48D9F2E2" w14:textId="6E755373" w:rsidR="001E1FBC" w:rsidRDefault="001E1FBC" w:rsidP="001E1FBC">
      <w:pPr>
        <w:pStyle w:val="Heading3"/>
      </w:pPr>
      <w:r>
        <w:lastRenderedPageBreak/>
        <w:t>Figures</w:t>
      </w:r>
    </w:p>
    <w:p w14:paraId="6C47AA08" w14:textId="77777777" w:rsidR="001E1FBC" w:rsidRDefault="001E1FBC" w:rsidP="001E1FBC">
      <w:pPr>
        <w:pStyle w:val="FirstParagraph"/>
      </w:pPr>
      <w:r>
        <w:t>Figure 1</w:t>
      </w:r>
    </w:p>
    <w:p w14:paraId="1452DE42" w14:textId="021B020B" w:rsidR="001E1FBC" w:rsidRDefault="00897CC9" w:rsidP="00CB1E72">
      <w:pPr>
        <w:pStyle w:val="BodyText"/>
        <w:jc w:val="center"/>
      </w:pPr>
      <w:r>
        <w:rPr>
          <w:noProof/>
        </w:rPr>
        <w:drawing>
          <wp:inline distT="0" distB="0" distL="0" distR="0" wp14:anchorId="612A1CC3" wp14:editId="7EA08D52">
            <wp:extent cx="4457700" cy="2540000"/>
            <wp:effectExtent l="0" t="0" r="0" b="0"/>
            <wp:docPr id="58" name="Picture 5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ox and whisk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57700" cy="2540000"/>
                    </a:xfrm>
                    <a:prstGeom prst="rect">
                      <a:avLst/>
                    </a:prstGeom>
                  </pic:spPr>
                </pic:pic>
              </a:graphicData>
            </a:graphic>
          </wp:inline>
        </w:drawing>
      </w:r>
    </w:p>
    <w:p w14:paraId="4A254C70" w14:textId="77777777" w:rsidR="001E1FBC" w:rsidRDefault="001E1FBC" w:rsidP="001E1FBC">
      <w:pPr>
        <w:pStyle w:val="Heading3"/>
      </w:pPr>
      <w:bookmarkStart w:id="68" w:name="figure-legends-4"/>
      <w:bookmarkEnd w:id="67"/>
      <w:r>
        <w:t>Figure Legends</w:t>
      </w:r>
    </w:p>
    <w:p w14:paraId="13F242F3" w14:textId="76D42980" w:rsidR="001E1FBC" w:rsidRDefault="001E1FBC" w:rsidP="001E1FBC">
      <w:pPr>
        <w:pStyle w:val="FirstParagraph"/>
      </w:pPr>
      <w:r>
        <w:t>Figure 1. Bar graph showing the effect of Lanthanum Chloride on muscle contraction in a frog leg.</w:t>
      </w:r>
    </w:p>
    <w:p w14:paraId="4448F834" w14:textId="77777777" w:rsidR="0010191A" w:rsidRDefault="0010191A" w:rsidP="0010191A">
      <w:pPr>
        <w:pStyle w:val="BodyText"/>
      </w:pPr>
    </w:p>
    <w:p w14:paraId="4DAC9BFF" w14:textId="77777777" w:rsidR="00B37D61" w:rsidRDefault="00B37D61" w:rsidP="0010191A">
      <w:pPr>
        <w:pStyle w:val="BodyText"/>
      </w:pPr>
    </w:p>
    <w:p w14:paraId="36D32B9F" w14:textId="77777777" w:rsidR="00B37D61" w:rsidRPr="0010191A" w:rsidRDefault="00B37D61" w:rsidP="0010191A">
      <w:pPr>
        <w:pStyle w:val="BodyText"/>
      </w:pPr>
    </w:p>
    <w:p w14:paraId="4FFF2B15" w14:textId="77777777" w:rsidR="001E1FBC" w:rsidRDefault="001E1FBC" w:rsidP="001E1FBC">
      <w:pPr>
        <w:pStyle w:val="Heading3"/>
      </w:pPr>
      <w:bookmarkStart w:id="69" w:name="notes-for-instructors-6"/>
      <w:bookmarkEnd w:id="68"/>
      <w:r>
        <w:t>Notes For Instructors</w:t>
      </w:r>
    </w:p>
    <w:p w14:paraId="0B24B76C" w14:textId="77777777" w:rsidR="001E1FBC" w:rsidRDefault="001E1FBC" w:rsidP="00BE26BC">
      <w:pPr>
        <w:pStyle w:val="Heading4"/>
      </w:pPr>
      <w:bookmarkStart w:id="70" w:name="primary-points-to-focus-on-first-4"/>
      <w:r>
        <w:t xml:space="preserve">Primary Points to Focus </w:t>
      </w:r>
      <w:proofErr w:type="gramStart"/>
      <w:r>
        <w:t>On</w:t>
      </w:r>
      <w:proofErr w:type="gramEnd"/>
      <w:r>
        <w:t xml:space="preserve"> First</w:t>
      </w:r>
    </w:p>
    <w:p w14:paraId="1A9D6834"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23B34EAF" w14:textId="77777777" w:rsidR="001E1FBC" w:rsidRDefault="001E1FBC" w:rsidP="001E1FBC">
      <w:pPr>
        <w:pStyle w:val="Compact"/>
        <w:numPr>
          <w:ilvl w:val="0"/>
          <w:numId w:val="2"/>
        </w:numPr>
      </w:pPr>
      <w:r>
        <w:t>The reasoning for the hypothesis is flawed. Calcium release is the product of an action potential, not the cause.</w:t>
      </w:r>
    </w:p>
    <w:p w14:paraId="30DE6777" w14:textId="32B81039" w:rsidR="001E1FBC" w:rsidRDefault="001E1FBC" w:rsidP="00AD66AF">
      <w:pPr>
        <w:pStyle w:val="Compact"/>
        <w:numPr>
          <w:ilvl w:val="0"/>
          <w:numId w:val="2"/>
        </w:numPr>
      </w:pPr>
      <w:r>
        <w:t xml:space="preserve">None of the sources cited are allowed types, and there are no primary sources supporting the discussion. </w:t>
      </w:r>
      <w:proofErr w:type="spellStart"/>
      <w:r>
        <w:t>Ruegg</w:t>
      </w:r>
      <w:proofErr w:type="spellEnd"/>
      <w:r>
        <w:t>, 1992 might be acceptable if properly cited, but as written it is impossible to tell where the original source comes from. Web sites may not be used in place of primary literature sources.</w:t>
      </w:r>
    </w:p>
    <w:p w14:paraId="65AD575B" w14:textId="77777777" w:rsidR="00AD66AF" w:rsidRDefault="00AD66AF" w:rsidP="00AD66AF">
      <w:pPr>
        <w:pStyle w:val="Compact"/>
      </w:pPr>
    </w:p>
    <w:p w14:paraId="5F341C8A" w14:textId="77777777" w:rsidR="001E1FBC" w:rsidRDefault="001E1FBC" w:rsidP="00BE26BC">
      <w:pPr>
        <w:pStyle w:val="Heading4"/>
      </w:pPr>
      <w:bookmarkStart w:id="71" w:name="other-points-of-concern-4"/>
      <w:bookmarkEnd w:id="70"/>
      <w:r>
        <w:t>Other Points of Concern</w:t>
      </w:r>
    </w:p>
    <w:p w14:paraId="6D37D1F1" w14:textId="77777777" w:rsidR="001E1FBC" w:rsidRDefault="001E1FBC" w:rsidP="001E1FBC">
      <w:pPr>
        <w:pStyle w:val="Compact"/>
        <w:numPr>
          <w:ilvl w:val="0"/>
          <w:numId w:val="2"/>
        </w:numPr>
      </w:pPr>
      <w:r>
        <w:t>The Abstract is disorganized.</w:t>
      </w:r>
    </w:p>
    <w:p w14:paraId="117DF567" w14:textId="77777777" w:rsidR="001E1FBC" w:rsidRDefault="001E1FBC" w:rsidP="001E1FBC">
      <w:pPr>
        <w:pStyle w:val="Compact"/>
        <w:numPr>
          <w:ilvl w:val="0"/>
          <w:numId w:val="2"/>
        </w:numPr>
      </w:pPr>
      <w:r>
        <w:t>In the Results, the statistical outcome was not reported correctly.</w:t>
      </w:r>
    </w:p>
    <w:p w14:paraId="283C24CB" w14:textId="77777777" w:rsidR="001E1FBC" w:rsidRDefault="001E1FBC" w:rsidP="001E1FBC">
      <w:pPr>
        <w:pStyle w:val="Compact"/>
        <w:numPr>
          <w:ilvl w:val="0"/>
          <w:numId w:val="2"/>
        </w:numPr>
      </w:pPr>
      <w:r>
        <w:t>The discussion does not talk about any reasons why their original hypothesis was not supported.</w:t>
      </w:r>
    </w:p>
    <w:p w14:paraId="265C5850" w14:textId="77777777" w:rsidR="001E1FBC" w:rsidRDefault="001E1FBC" w:rsidP="001E1FBC">
      <w:pPr>
        <w:pStyle w:val="Compact"/>
        <w:numPr>
          <w:ilvl w:val="0"/>
          <w:numId w:val="2"/>
        </w:numPr>
      </w:pPr>
      <w:r>
        <w:t>The figure legend is not sufficiently detailed to interpret the results shown.</w:t>
      </w:r>
    </w:p>
    <w:p w14:paraId="17AA2EDA" w14:textId="77777777" w:rsidR="0010191A" w:rsidRDefault="0010191A">
      <w:pPr>
        <w:rPr>
          <w:rFonts w:asciiTheme="majorHAnsi" w:eastAsiaTheme="majorEastAsia" w:hAnsiTheme="majorHAnsi" w:cstheme="majorBidi"/>
          <w:b/>
          <w:bCs/>
          <w:color w:val="C00000"/>
          <w:sz w:val="32"/>
          <w:szCs w:val="32"/>
        </w:rPr>
      </w:pPr>
      <w:bookmarkStart w:id="72" w:name="appb825"/>
      <w:bookmarkEnd w:id="45"/>
      <w:bookmarkEnd w:id="59"/>
      <w:bookmarkEnd w:id="69"/>
      <w:bookmarkEnd w:id="71"/>
      <w:r>
        <w:br w:type="page"/>
      </w:r>
    </w:p>
    <w:p w14:paraId="14B79982" w14:textId="708518B8" w:rsidR="001E1FBC" w:rsidRDefault="001E1FBC" w:rsidP="001E1FBC">
      <w:pPr>
        <w:pStyle w:val="Heading2"/>
      </w:pPr>
      <w:bookmarkStart w:id="73" w:name="example-report-1-3"/>
      <w:r>
        <w:lastRenderedPageBreak/>
        <w:t>Example Report</w:t>
      </w:r>
      <w:r w:rsidR="006056A3">
        <w:t>: Physiology</w:t>
      </w:r>
      <w:r>
        <w:t xml:space="preserve"> #</w:t>
      </w:r>
      <w:r w:rsidR="006056A3">
        <w:t>3</w:t>
      </w:r>
    </w:p>
    <w:p w14:paraId="6288D815" w14:textId="77777777" w:rsidR="001E1FBC" w:rsidRDefault="001E1FBC" w:rsidP="001E1FBC">
      <w:pPr>
        <w:pStyle w:val="Heading3"/>
      </w:pPr>
      <w:bookmarkStart w:id="74" w:name="title-6"/>
      <w:r>
        <w:t>Title</w:t>
      </w:r>
    </w:p>
    <w:p w14:paraId="36D67EE3" w14:textId="77777777" w:rsidR="001E1FBC" w:rsidRDefault="001E1FBC" w:rsidP="001E1FBC">
      <w:pPr>
        <w:pStyle w:val="FirstParagraph"/>
      </w:pPr>
      <w:r>
        <w:t xml:space="preserve">Effect of Lanthanum Chloride (LaCl3) on Twitch Threshold and Stimulus Amplitude of Rana </w:t>
      </w:r>
      <w:proofErr w:type="spellStart"/>
      <w:r>
        <w:t>pipens</w:t>
      </w:r>
      <w:proofErr w:type="spellEnd"/>
      <w:r>
        <w:t xml:space="preserve"> Gastrocnemius Muscle</w:t>
      </w:r>
    </w:p>
    <w:p w14:paraId="5DCE9B76" w14:textId="77777777" w:rsidR="001E1FBC" w:rsidRDefault="001E1FBC" w:rsidP="001E1FBC">
      <w:pPr>
        <w:pStyle w:val="Heading3"/>
      </w:pPr>
      <w:bookmarkStart w:id="75" w:name="abstract-6"/>
      <w:bookmarkEnd w:id="74"/>
      <w:r>
        <w:t>Abstract</w:t>
      </w:r>
    </w:p>
    <w:p w14:paraId="5A2EE544" w14:textId="77777777" w:rsidR="001E1FBC" w:rsidRDefault="001E1FBC" w:rsidP="001E1FBC">
      <w:pPr>
        <w:pStyle w:val="FirstParagraph"/>
      </w:pPr>
      <w:r>
        <w:t xml:space="preserve">Previous studies have shown that lanthanum binds to Ca+2 binding site blocking the calcium channel, therefore, preventing proper muscle contractions from occurring. 1 mM of LaCl3 was used on Rana </w:t>
      </w:r>
      <w:proofErr w:type="spellStart"/>
      <w:r>
        <w:t>pipens</w:t>
      </w:r>
      <w:proofErr w:type="spellEnd"/>
      <w:r>
        <w:t xml:space="preserve"> legs to block the calcium channels. Increase in twitch threshold and decrease in stimulus amplitude after the injection of the treatment was observed, but were not significant enough to state that there is a difference in mean twitch threshold and stimulus amplitude before and after the treatment. These observations may be due to the low concentration and insufficient time allowed for the treatment to have its effect on the muscle.</w:t>
      </w:r>
    </w:p>
    <w:p w14:paraId="541E5504" w14:textId="77777777" w:rsidR="001E1FBC" w:rsidRDefault="001E1FBC" w:rsidP="001E1FBC">
      <w:pPr>
        <w:pStyle w:val="Heading3"/>
      </w:pPr>
      <w:bookmarkStart w:id="76" w:name="introduction-5"/>
      <w:bookmarkEnd w:id="75"/>
      <w:r>
        <w:t>Introduction</w:t>
      </w:r>
    </w:p>
    <w:p w14:paraId="2AB06933" w14:textId="77777777" w:rsidR="001E1FBC" w:rsidRDefault="001E1FBC" w:rsidP="001E1FBC">
      <w:pPr>
        <w:pStyle w:val="FirstParagraph"/>
      </w:pPr>
      <w:r>
        <w:t xml:space="preserve">Organisms use their nervous system to respond to changes in their environment. Their nervous system </w:t>
      </w:r>
      <w:proofErr w:type="gramStart"/>
      <w:r>
        <w:t>has the ability to</w:t>
      </w:r>
      <w:proofErr w:type="gramEnd"/>
      <w:r>
        <w:t xml:space="preserve"> send signals rapidly, produce specific responses, and send action potentials. Action potentials (APs) are electrical signals generated in the motor neurons of the spinal cord and travel though neuromuscular junctions. When an AP arrives at a neuromuscular junction, depolarization occurs causing the release of acetylcholine (</w:t>
      </w:r>
      <w:proofErr w:type="spellStart"/>
      <w:r>
        <w:t>ACh</w:t>
      </w:r>
      <w:proofErr w:type="spellEnd"/>
      <w:r>
        <w:t xml:space="preserve">), a neurotransmitter commonly found in muscles, from the presynaptic nerve terminal. </w:t>
      </w:r>
      <w:proofErr w:type="spellStart"/>
      <w:r>
        <w:t>ACh</w:t>
      </w:r>
      <w:proofErr w:type="spellEnd"/>
      <w:r>
        <w:t xml:space="preserve"> diffuses and binds to the receptors on the muscle fiber causing sodium (Na+) channels to open and generate an AP in the muscle fiber. The AP spreads along the muscle fiber causing the release of calcium ions (Ca+2) from the sarcoplasmic reticulum (SR). The release of Ca²⁺ causes the muscle to contract [Johnson: 2016].</w:t>
      </w:r>
    </w:p>
    <w:p w14:paraId="4CC08ED6" w14:textId="77777777" w:rsidR="001E1FBC" w:rsidRDefault="001E1FBC" w:rsidP="001E1FBC">
      <w:pPr>
        <w:pStyle w:val="BodyText"/>
      </w:pPr>
      <w:r>
        <w:t>Rabbit aortic smooth muscle exposed to 1.5 mM of lanthanum ion (La+3) was found to have La+3 bind to the Ca+2 binding sites instead of Ca+2, therefore preventing the “rebinding and reuptake of Ca+2” and inhibiting proper muscle contractions [Goodman: 1971].</w:t>
      </w:r>
    </w:p>
    <w:p w14:paraId="12348242" w14:textId="77777777" w:rsidR="001E1FBC" w:rsidRDefault="001E1FBC" w:rsidP="001E1FBC">
      <w:pPr>
        <w:pStyle w:val="BodyText"/>
      </w:pPr>
      <w:r>
        <w:t xml:space="preserve">Rana </w:t>
      </w:r>
      <w:proofErr w:type="spellStart"/>
      <w:r>
        <w:t>pipiens</w:t>
      </w:r>
      <w:proofErr w:type="spellEnd"/>
      <w:r>
        <w:t xml:space="preserve"> legs consists of the sciatic nerve and the </w:t>
      </w:r>
      <w:proofErr w:type="spellStart"/>
      <w:r>
        <w:t>gastrocnemus</w:t>
      </w:r>
      <w:proofErr w:type="spellEnd"/>
      <w:r>
        <w:t xml:space="preserve"> muscle. When the sciatic nerve is stimulated or when the </w:t>
      </w:r>
      <w:proofErr w:type="spellStart"/>
      <w:r>
        <w:t>gastrocnemus</w:t>
      </w:r>
      <w:proofErr w:type="spellEnd"/>
      <w:r>
        <w:t xml:space="preserve"> muscle is stimulated, the twitch response of the </w:t>
      </w:r>
      <w:proofErr w:type="spellStart"/>
      <w:r>
        <w:t>gastrocnemus</w:t>
      </w:r>
      <w:proofErr w:type="spellEnd"/>
      <w:r>
        <w:t xml:space="preserve"> muscle is visible, making the Rana </w:t>
      </w:r>
      <w:proofErr w:type="spellStart"/>
      <w:r>
        <w:t>pipiens</w:t>
      </w:r>
      <w:proofErr w:type="spellEnd"/>
      <w:r>
        <w:t xml:space="preserve"> a suitable organism for this experiment.</w:t>
      </w:r>
    </w:p>
    <w:p w14:paraId="0375E1A4" w14:textId="77777777" w:rsidR="001E1FBC" w:rsidRDefault="001E1FBC" w:rsidP="001E1FBC">
      <w:pPr>
        <w:pStyle w:val="BodyText"/>
      </w:pPr>
      <w:r>
        <w:t xml:space="preserve">In our experiment, we examined the effects of lanthanum chloride (LaCl3), a calcium channel blocker [Johnson: 2016], on the muscular response of the Rana </w:t>
      </w:r>
      <w:proofErr w:type="spellStart"/>
      <w:r>
        <w:t>pipiens</w:t>
      </w:r>
      <w:proofErr w:type="spellEnd"/>
      <w:r>
        <w:t xml:space="preserve"> legs. We hypothesize that, if 1 mM of LaCl3 is injected into the Rana </w:t>
      </w:r>
      <w:proofErr w:type="spellStart"/>
      <w:r>
        <w:t>pipiens</w:t>
      </w:r>
      <w:proofErr w:type="spellEnd"/>
      <w:r>
        <w:t xml:space="preserve"> leg, then the twitch amplitude and the stimulus amplitude applied to its nerve will be weaker.</w:t>
      </w:r>
    </w:p>
    <w:p w14:paraId="5C5E04E0" w14:textId="77777777" w:rsidR="001E1FBC" w:rsidRDefault="001E1FBC" w:rsidP="001E1FBC">
      <w:pPr>
        <w:pStyle w:val="Heading3"/>
      </w:pPr>
      <w:bookmarkStart w:id="77" w:name="materials-and-methods-5"/>
      <w:bookmarkEnd w:id="76"/>
      <w:r>
        <w:t>Materials and Methods</w:t>
      </w:r>
    </w:p>
    <w:p w14:paraId="1DEDFD56" w14:textId="77777777" w:rsidR="001E1FBC" w:rsidRDefault="001E1FBC" w:rsidP="001E1FBC">
      <w:pPr>
        <w:pStyle w:val="FirstParagraph"/>
      </w:pPr>
      <w:r>
        <w:t xml:space="preserve">For this experiment, three Rana </w:t>
      </w:r>
      <w:proofErr w:type="spellStart"/>
      <w:r>
        <w:t>pipiens</w:t>
      </w:r>
      <w:proofErr w:type="spellEnd"/>
      <w:r>
        <w:t xml:space="preserve"> legs were obtained and maintained on ice. The skin of the Rana </w:t>
      </w:r>
      <w:proofErr w:type="spellStart"/>
      <w:r>
        <w:t>pipiens</w:t>
      </w:r>
      <w:proofErr w:type="spellEnd"/>
      <w:r>
        <w:t xml:space="preserve"> leg was pulled back to reveal the muscles underneath. The sciatic nerve was carefully exposed and separated from the connective tissues of the inner thigh muscles. The </w:t>
      </w:r>
      <w:proofErr w:type="spellStart"/>
      <w:r>
        <w:t>gastrocnemus</w:t>
      </w:r>
      <w:proofErr w:type="spellEnd"/>
      <w:r>
        <w:t xml:space="preserve"> muscle was separated from the tibialis anterior and cut at the Achilles tendon. The Achilles tendon was then tied to a string and suspended to the force transducer (FT302) of the </w:t>
      </w:r>
      <w:proofErr w:type="spellStart"/>
      <w:r>
        <w:t>iWorx</w:t>
      </w:r>
      <w:proofErr w:type="spellEnd"/>
      <w:r>
        <w:t xml:space="preserve"> electrophysiology (EP) recording </w:t>
      </w:r>
      <w:r>
        <w:lastRenderedPageBreak/>
        <w:t>equipment. The sciatic nerve was placed on the sleeve probe and covered with a rubber sleeve. Ringer’s solution was used throughout the experiment when need to maintain the moisture of the legs.</w:t>
      </w:r>
    </w:p>
    <w:p w14:paraId="4E1C9EAA" w14:textId="77777777" w:rsidR="001E1FBC" w:rsidRDefault="001E1FBC" w:rsidP="001E1FBC">
      <w:pPr>
        <w:pStyle w:val="BodyText"/>
      </w:pPr>
      <w:r>
        <w:t xml:space="preserve">The </w:t>
      </w:r>
      <w:proofErr w:type="spellStart"/>
      <w:r>
        <w:t>iWorx</w:t>
      </w:r>
      <w:proofErr w:type="spellEnd"/>
      <w:r>
        <w:t xml:space="preserve"> software was used to measure the twitch threshold and the stimulus amplitude. For each of the three legs, the stimulus amplitude was first set to 0.1V and increased in 0.1V increments until a muscle twitch was detected. The stimulus amplitude was then increased or decreased in 0.01V increments until the twitch threshold was determined. The twitch threshold and the stimulus amplitude applied to the nerve was then recorded.</w:t>
      </w:r>
    </w:p>
    <w:p w14:paraId="3AFFB21B" w14:textId="77777777" w:rsidR="001E1FBC" w:rsidRDefault="001E1FBC" w:rsidP="001E1FBC">
      <w:pPr>
        <w:pStyle w:val="BodyText"/>
      </w:pPr>
      <w:r>
        <w:t xml:space="preserve">The same three Rana </w:t>
      </w:r>
      <w:proofErr w:type="spellStart"/>
      <w:r>
        <w:t>pipiens</w:t>
      </w:r>
      <w:proofErr w:type="spellEnd"/>
      <w:r>
        <w:t xml:space="preserve"> legs were then injected with 0.2 ml of 1mM LaCl3 into the </w:t>
      </w:r>
      <w:proofErr w:type="spellStart"/>
      <w:r>
        <w:t>gastrocnemus</w:t>
      </w:r>
      <w:proofErr w:type="spellEnd"/>
      <w:r>
        <w:t xml:space="preserve"> muscle and given approximately 10 minutes to spread through the muscle. The same method of measuring the twitch threshold and stimulus amplitude used before the injection was used after the injection.</w:t>
      </w:r>
    </w:p>
    <w:p w14:paraId="7E60812F" w14:textId="77777777" w:rsidR="001E1FBC" w:rsidRDefault="001E1FBC" w:rsidP="001E1FBC">
      <w:pPr>
        <w:pStyle w:val="BodyText"/>
      </w:pPr>
      <w:r>
        <w:t>The results were analyzed using the paired t-test.</w:t>
      </w:r>
    </w:p>
    <w:p w14:paraId="5748DDEF" w14:textId="77777777" w:rsidR="001E1FBC" w:rsidRDefault="001E1FBC" w:rsidP="001E1FBC">
      <w:pPr>
        <w:pStyle w:val="Heading3"/>
      </w:pPr>
      <w:bookmarkStart w:id="78" w:name="results-5"/>
      <w:bookmarkEnd w:id="77"/>
      <w:r>
        <w:t>Results</w:t>
      </w:r>
    </w:p>
    <w:p w14:paraId="21770F64" w14:textId="77777777" w:rsidR="001E1FBC" w:rsidRDefault="001E1FBC" w:rsidP="001E1FBC">
      <w:pPr>
        <w:pStyle w:val="FirstParagraph"/>
      </w:pPr>
      <w:r>
        <w:t xml:space="preserve">There was an increase in the mean twitch threshold after the injection of LaCl3 in the Rana </w:t>
      </w:r>
      <w:proofErr w:type="spellStart"/>
      <w:r>
        <w:t>pipiens</w:t>
      </w:r>
      <w:proofErr w:type="spellEnd"/>
      <w:r>
        <w:t xml:space="preserve"> legs (Figure 1). There was a decrease in the mean stimulus amplitude after the injection of LaCl3 in the Rana </w:t>
      </w:r>
      <w:proofErr w:type="spellStart"/>
      <w:r>
        <w:t>pipiens</w:t>
      </w:r>
      <w:proofErr w:type="spellEnd"/>
      <w:r>
        <w:t xml:space="preserve"> legs (Figure 2). The twitch threshold and stimulus amplitude for all the legs were recorded based on the twitch observed on the </w:t>
      </w:r>
      <w:proofErr w:type="spellStart"/>
      <w:r>
        <w:t>gastrocnemus</w:t>
      </w:r>
      <w:proofErr w:type="spellEnd"/>
      <w:r>
        <w:t xml:space="preserve"> muscle, but twitch was observed in the lower portion of the legs after injection.</w:t>
      </w:r>
    </w:p>
    <w:p w14:paraId="6F962294" w14:textId="77777777" w:rsidR="001E1FBC" w:rsidRDefault="001E1FBC" w:rsidP="001E1FBC">
      <w:pPr>
        <w:pStyle w:val="BodyText"/>
      </w:pPr>
      <w:r>
        <w:t xml:space="preserve">There is no significant difference in the mean twitch threshold of the Rana </w:t>
      </w:r>
      <w:proofErr w:type="spellStart"/>
      <w:r>
        <w:t>pipiens</w:t>
      </w:r>
      <w:proofErr w:type="spellEnd"/>
      <w:r>
        <w:t xml:space="preserve"> leg before and after the injection of lanthanum chloride (Figure 1, t-stat = 1.85, d.f. = 2, P = 0.206). There is also no significant difference in the mean stimulus amplitude applied to the nerve of the Rana </w:t>
      </w:r>
      <w:proofErr w:type="spellStart"/>
      <w:r>
        <w:t>pipiens</w:t>
      </w:r>
      <w:proofErr w:type="spellEnd"/>
      <w:r>
        <w:t xml:space="preserve"> leg before and after the injection of lanthanum chloride (Figure 2, t-stat = 0.232, d.f. = 2, P = 0.838).</w:t>
      </w:r>
    </w:p>
    <w:p w14:paraId="6DB96AE5" w14:textId="77777777" w:rsidR="001E1FBC" w:rsidRDefault="001E1FBC" w:rsidP="001E1FBC">
      <w:pPr>
        <w:pStyle w:val="Heading3"/>
      </w:pPr>
      <w:bookmarkStart w:id="79" w:name="discussion-5"/>
      <w:bookmarkEnd w:id="78"/>
      <w:r>
        <w:t>Discussion</w:t>
      </w:r>
    </w:p>
    <w:p w14:paraId="7D46B904" w14:textId="77777777" w:rsidR="001E1FBC" w:rsidRDefault="001E1FBC" w:rsidP="001E1FBC">
      <w:pPr>
        <w:pStyle w:val="FirstParagraph"/>
      </w:pPr>
      <w:r>
        <w:t xml:space="preserve">Based on our observations and statistical testing, we reject our hypothesis which stated that, if 1 mM of LaCl3 is injected into the Rana </w:t>
      </w:r>
      <w:proofErr w:type="spellStart"/>
      <w:r>
        <w:t>pipiens</w:t>
      </w:r>
      <w:proofErr w:type="spellEnd"/>
      <w:r>
        <w:t xml:space="preserve"> leg, then the twitch amplitude and the stimulus amplitude applied to its nerve will be weaker, and, instead, support our null hypothesis.</w:t>
      </w:r>
    </w:p>
    <w:p w14:paraId="1D34C8F7" w14:textId="77777777" w:rsidR="001E1FBC" w:rsidRDefault="001E1FBC" w:rsidP="001E1FBC">
      <w:pPr>
        <w:pStyle w:val="BodyText"/>
      </w:pPr>
      <w:r>
        <w:t xml:space="preserve">Although </w:t>
      </w:r>
      <w:proofErr w:type="spellStart"/>
      <w:r>
        <w:t>LaCl</w:t>
      </w:r>
      <w:proofErr w:type="spellEnd"/>
      <w:r>
        <w:t xml:space="preserve">₃ may have the effect of weakening muscle contraction, as seen in a previous experiment with the use of La3+ ion [Goodman: 1971], in our experiment, there was no significant difference in the mean twitch threshold and mean stimulus amplitude applied to the nerve between the control and the treatment. This contrast in results may have been </w:t>
      </w:r>
      <w:proofErr w:type="gramStart"/>
      <w:r>
        <w:t>due to the fact that</w:t>
      </w:r>
      <w:proofErr w:type="gramEnd"/>
      <w:r>
        <w:t xml:space="preserve"> the concentration of LaCl3 was too low or the amount of time for the treatment to be absorbed by the muscle was insufficient for blocking calcium channels. In the experiment performed by Goodman, 1.5 mM of La3+ was used [Goodman: 1971], whereas, in our experiment, 1.0 mM of </w:t>
      </w:r>
      <w:proofErr w:type="spellStart"/>
      <w:r>
        <w:t>LaCl</w:t>
      </w:r>
      <w:proofErr w:type="spellEnd"/>
      <w:r>
        <w:t xml:space="preserve">₃ was used. Goodman’s use of a higher concentration of La3+, as opposed to our use of a lower concentration of LaCl3 may have contributed to the observation. In a future experiment, we would like to increase the concentration of LaCl3 </w:t>
      </w:r>
      <w:proofErr w:type="gramStart"/>
      <w:r>
        <w:t>and also</w:t>
      </w:r>
      <w:proofErr w:type="gramEnd"/>
      <w:r>
        <w:t xml:space="preserve"> increase the amount of time allowed for the treatment to have its effects on blocking the calcium channels.</w:t>
      </w:r>
    </w:p>
    <w:p w14:paraId="0D0E5E9C" w14:textId="77777777" w:rsidR="001E1FBC" w:rsidRDefault="001E1FBC" w:rsidP="001E1FBC">
      <w:pPr>
        <w:pStyle w:val="Heading3"/>
      </w:pPr>
      <w:bookmarkStart w:id="80" w:name="literature-cited-5"/>
      <w:bookmarkEnd w:id="79"/>
      <w:r>
        <w:t>Literature Cited</w:t>
      </w:r>
    </w:p>
    <w:p w14:paraId="7B5046F5" w14:textId="77777777" w:rsidR="001E1FBC" w:rsidRDefault="001E1FBC" w:rsidP="0044766C">
      <w:pPr>
        <w:pStyle w:val="Compact"/>
        <w:numPr>
          <w:ilvl w:val="0"/>
          <w:numId w:val="83"/>
        </w:numPr>
      </w:pPr>
      <w:r>
        <w:t xml:space="preserve">Johnson AD. Neuromuscular Control. Biological Principles Laboratory Manual. Dept. Biology, Wake Forest University, Winston-Salem, NC. </w:t>
      </w:r>
      <w:proofErr w:type="spellStart"/>
      <w:r>
        <w:t>Vers</w:t>
      </w:r>
      <w:proofErr w:type="spellEnd"/>
      <w:r>
        <w:t>. 16.1 (updated May 1, 2016), pp. 19-35.</w:t>
      </w:r>
    </w:p>
    <w:p w14:paraId="51BF1F5C" w14:textId="77777777" w:rsidR="001E1FBC" w:rsidRDefault="001E1FBC" w:rsidP="0044766C">
      <w:pPr>
        <w:pStyle w:val="Compact"/>
        <w:numPr>
          <w:ilvl w:val="0"/>
          <w:numId w:val="83"/>
        </w:numPr>
      </w:pPr>
      <w:r>
        <w:lastRenderedPageBreak/>
        <w:t xml:space="preserve">Goodman FR. &amp; Weiss GB. 1971. Effects of lanthanum on 45Ca movements and on contractions induced by norepinephrine, </w:t>
      </w:r>
      <w:proofErr w:type="gramStart"/>
      <w:r>
        <w:t>histamine</w:t>
      </w:r>
      <w:proofErr w:type="gramEnd"/>
      <w:r>
        <w:t xml:space="preserve"> and potassium in vascular smooth muscle. Journal of Pharmacology and Experimental Therapeutics. 177(2): 415-425.</w:t>
      </w:r>
    </w:p>
    <w:p w14:paraId="2C22FE17" w14:textId="77777777" w:rsidR="001E1FBC" w:rsidRDefault="001E1FBC" w:rsidP="001E1FBC">
      <w:pPr>
        <w:pStyle w:val="Heading3"/>
      </w:pPr>
      <w:bookmarkStart w:id="81" w:name="figures-5"/>
      <w:bookmarkEnd w:id="80"/>
      <w:r>
        <w:t>Figures</w:t>
      </w:r>
    </w:p>
    <w:p w14:paraId="557A80E3" w14:textId="77777777" w:rsidR="001E1FBC" w:rsidRDefault="001E1FBC" w:rsidP="001E1FBC">
      <w:pPr>
        <w:pStyle w:val="FirstParagraph"/>
      </w:pPr>
      <w:r>
        <w:t>Figure 1</w:t>
      </w:r>
    </w:p>
    <w:p w14:paraId="57AF57B6" w14:textId="61D6E242" w:rsidR="001E1FBC" w:rsidRDefault="00897CC9" w:rsidP="00CB1E72">
      <w:pPr>
        <w:pStyle w:val="BodyText"/>
        <w:jc w:val="center"/>
      </w:pPr>
      <w:r>
        <w:rPr>
          <w:noProof/>
        </w:rPr>
        <w:drawing>
          <wp:inline distT="0" distB="0" distL="0" distR="0" wp14:anchorId="0BB2D62C" wp14:editId="2E773361">
            <wp:extent cx="4521200" cy="2527300"/>
            <wp:effectExtent l="0" t="0" r="0" b="0"/>
            <wp:docPr id="59" name="Picture 5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ox and whisk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21200" cy="2527300"/>
                    </a:xfrm>
                    <a:prstGeom prst="rect">
                      <a:avLst/>
                    </a:prstGeom>
                  </pic:spPr>
                </pic:pic>
              </a:graphicData>
            </a:graphic>
          </wp:inline>
        </w:drawing>
      </w:r>
    </w:p>
    <w:p w14:paraId="7CC4B363" w14:textId="77777777" w:rsidR="001E1FBC" w:rsidRDefault="001E1FBC" w:rsidP="001E1FBC">
      <w:pPr>
        <w:pStyle w:val="BodyText"/>
      </w:pPr>
      <w:r>
        <w:t>Figure 2</w:t>
      </w:r>
    </w:p>
    <w:p w14:paraId="2122C7BD" w14:textId="37706842" w:rsidR="001E1FBC" w:rsidRDefault="00897CC9" w:rsidP="00CB1E72">
      <w:pPr>
        <w:pStyle w:val="BodyText"/>
        <w:jc w:val="center"/>
      </w:pPr>
      <w:r>
        <w:rPr>
          <w:noProof/>
        </w:rPr>
        <w:drawing>
          <wp:inline distT="0" distB="0" distL="0" distR="0" wp14:anchorId="6E5C843D" wp14:editId="2B6D3B58">
            <wp:extent cx="4521200" cy="2921000"/>
            <wp:effectExtent l="0" t="0" r="0" b="0"/>
            <wp:docPr id="60" name="Picture 6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ox and whisk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521200" cy="2921000"/>
                    </a:xfrm>
                    <a:prstGeom prst="rect">
                      <a:avLst/>
                    </a:prstGeom>
                  </pic:spPr>
                </pic:pic>
              </a:graphicData>
            </a:graphic>
          </wp:inline>
        </w:drawing>
      </w:r>
    </w:p>
    <w:p w14:paraId="4E55715B" w14:textId="77777777" w:rsidR="001E1FBC" w:rsidRDefault="001E1FBC" w:rsidP="001E1FBC">
      <w:pPr>
        <w:pStyle w:val="Heading3"/>
      </w:pPr>
      <w:bookmarkStart w:id="82" w:name="figure-legends-5"/>
      <w:bookmarkEnd w:id="81"/>
      <w:r>
        <w:t>Figure Legends</w:t>
      </w:r>
    </w:p>
    <w:p w14:paraId="3EEA85C7" w14:textId="77777777" w:rsidR="001E1FBC" w:rsidRDefault="001E1FBC" w:rsidP="001E1FBC">
      <w:pPr>
        <w:pStyle w:val="FirstParagraph"/>
      </w:pPr>
      <w:r>
        <w:t xml:space="preserve">Figure 1: The twitch threshold measured in volts of three Rana </w:t>
      </w:r>
      <w:proofErr w:type="spellStart"/>
      <w:r>
        <w:t>pipiens</w:t>
      </w:r>
      <w:proofErr w:type="spellEnd"/>
      <w:r>
        <w:t xml:space="preserve"> legs, with lanthanum chloride treatment (experimental) and without (control). The error bars represent the standard deviation. The bars represent the twitch threshold. The difference in mean between the control (n=3) and experimental (n=3) was not significant (paired t-test: t-stat=1.85, d.f.=2, P=0.206).</w:t>
      </w:r>
    </w:p>
    <w:p w14:paraId="461AF557" w14:textId="3E66C187" w:rsidR="001E1FBC" w:rsidRDefault="001E1FBC" w:rsidP="001E1FBC">
      <w:pPr>
        <w:pStyle w:val="BodyText"/>
      </w:pPr>
      <w:r>
        <w:lastRenderedPageBreak/>
        <w:t xml:space="preserve">Figure 2: The stimulus amplitude measured in volts of three Rana </w:t>
      </w:r>
      <w:proofErr w:type="spellStart"/>
      <w:r>
        <w:t>pipiens</w:t>
      </w:r>
      <w:proofErr w:type="spellEnd"/>
      <w:r>
        <w:t xml:space="preserve"> legs, with lanthanum chloride treatment (experimental) and without (control). The error bars represent the standard deviation. The bars represent the stimulus amplitude. The difference in mean between the control (n=3) and experimental (n=3) was not significant (paired t-test: t-stat=0.232, d.f.=2, P=0.838).</w:t>
      </w:r>
    </w:p>
    <w:p w14:paraId="071B1B55" w14:textId="77777777" w:rsidR="0010191A" w:rsidRDefault="0010191A" w:rsidP="001E1FBC">
      <w:pPr>
        <w:pStyle w:val="BodyText"/>
      </w:pPr>
    </w:p>
    <w:p w14:paraId="686C02C6" w14:textId="77777777" w:rsidR="00B37D61" w:rsidRDefault="00B37D61" w:rsidP="001E1FBC">
      <w:pPr>
        <w:pStyle w:val="BodyText"/>
      </w:pPr>
    </w:p>
    <w:p w14:paraId="2CC28659" w14:textId="77777777" w:rsidR="00B37D61" w:rsidRDefault="00B37D61" w:rsidP="001E1FBC">
      <w:pPr>
        <w:pStyle w:val="BodyText"/>
      </w:pPr>
    </w:p>
    <w:p w14:paraId="1342E07A" w14:textId="77777777" w:rsidR="001E1FBC" w:rsidRDefault="001E1FBC" w:rsidP="001E1FBC">
      <w:pPr>
        <w:pStyle w:val="Heading3"/>
      </w:pPr>
      <w:bookmarkStart w:id="83" w:name="notes-for-instructors-7"/>
      <w:bookmarkEnd w:id="82"/>
      <w:r>
        <w:t>Notes For Instructors</w:t>
      </w:r>
    </w:p>
    <w:p w14:paraId="07AA61F2" w14:textId="77777777" w:rsidR="001E1FBC" w:rsidRDefault="001E1FBC" w:rsidP="001E1FBC">
      <w:pPr>
        <w:pStyle w:val="FirstParagraph"/>
      </w:pPr>
      <w:r>
        <w:t xml:space="preserve">This </w:t>
      </w:r>
      <w:proofErr w:type="gramStart"/>
      <w:r>
        <w:t>particular report</w:t>
      </w:r>
      <w:proofErr w:type="gramEnd"/>
      <w:r>
        <w:t xml:space="preserve"> is a good example of how a report can be good overall, yet still have points where it could be improved.</w:t>
      </w:r>
    </w:p>
    <w:p w14:paraId="2E7C282E" w14:textId="77777777" w:rsidR="001E1FBC" w:rsidRDefault="001E1FBC" w:rsidP="00BE26BC">
      <w:pPr>
        <w:pStyle w:val="Heading4"/>
      </w:pPr>
      <w:bookmarkStart w:id="84" w:name="primary-points-to-focus-on-first-5"/>
      <w:r>
        <w:t xml:space="preserve">Primary Points to Focus </w:t>
      </w:r>
      <w:proofErr w:type="gramStart"/>
      <w:r>
        <w:t>On</w:t>
      </w:r>
      <w:proofErr w:type="gramEnd"/>
      <w:r>
        <w:t xml:space="preserve"> First</w:t>
      </w:r>
    </w:p>
    <w:p w14:paraId="6C1E2714" w14:textId="77777777" w:rsidR="001E1FBC" w:rsidRDefault="001E1FBC" w:rsidP="001E1FBC">
      <w:pPr>
        <w:pStyle w:val="Compact"/>
        <w:numPr>
          <w:ilvl w:val="0"/>
          <w:numId w:val="2"/>
        </w:numPr>
      </w:pPr>
      <w:r>
        <w:t>This report does a good job integrating prior observations from [Goodman: 1971]. A more recent source would have been better.</w:t>
      </w:r>
    </w:p>
    <w:p w14:paraId="5BCE1736" w14:textId="77777777" w:rsidR="001E1FBC" w:rsidRDefault="001E1FBC" w:rsidP="001E1FBC">
      <w:pPr>
        <w:pStyle w:val="Compact"/>
        <w:numPr>
          <w:ilvl w:val="0"/>
          <w:numId w:val="2"/>
        </w:numPr>
      </w:pPr>
      <w:r>
        <w:t>Both the Results section and the figure legends have reported the statistical results correctly.</w:t>
      </w:r>
    </w:p>
    <w:p w14:paraId="0C5D50A8" w14:textId="77777777" w:rsidR="001E1FBC" w:rsidRDefault="001E1FBC" w:rsidP="001E1FBC">
      <w:pPr>
        <w:pStyle w:val="Compact"/>
        <w:numPr>
          <w:ilvl w:val="0"/>
          <w:numId w:val="2"/>
        </w:numPr>
      </w:pPr>
      <w:r>
        <w:t>The report would benefit from additional primary sources to support an explanation or argument why their original hypothesis did not match their observations.</w:t>
      </w:r>
    </w:p>
    <w:p w14:paraId="65F064EE" w14:textId="77777777" w:rsidR="00AD66AF" w:rsidRDefault="00AD66AF" w:rsidP="00AD66AF">
      <w:pPr>
        <w:pStyle w:val="Compact"/>
      </w:pPr>
    </w:p>
    <w:p w14:paraId="72EBEEEE" w14:textId="77777777" w:rsidR="001E1FBC" w:rsidRDefault="001E1FBC" w:rsidP="00BE26BC">
      <w:pPr>
        <w:pStyle w:val="Heading4"/>
      </w:pPr>
      <w:bookmarkStart w:id="85" w:name="other-points-of-concern-5"/>
      <w:bookmarkEnd w:id="84"/>
      <w:r>
        <w:t>Other Points of Concern</w:t>
      </w:r>
    </w:p>
    <w:p w14:paraId="603A1F9D"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30DBAD51" w14:textId="77777777" w:rsidR="001E1FBC" w:rsidRDefault="001E1FBC" w:rsidP="001E1FBC">
      <w:pPr>
        <w:pStyle w:val="Compact"/>
        <w:numPr>
          <w:ilvl w:val="0"/>
          <w:numId w:val="2"/>
        </w:numPr>
      </w:pPr>
      <w:r>
        <w:t>Methods section could be condensed and streamlined.</w:t>
      </w:r>
    </w:p>
    <w:p w14:paraId="138D5044" w14:textId="77777777" w:rsidR="0010191A" w:rsidRDefault="0010191A">
      <w:pPr>
        <w:rPr>
          <w:rFonts w:asciiTheme="majorHAnsi" w:eastAsiaTheme="majorEastAsia" w:hAnsiTheme="majorHAnsi" w:cstheme="majorBidi"/>
          <w:b/>
          <w:bCs/>
          <w:color w:val="C00000"/>
          <w:sz w:val="32"/>
          <w:szCs w:val="32"/>
        </w:rPr>
      </w:pPr>
      <w:bookmarkStart w:id="86" w:name="appc830"/>
      <w:bookmarkEnd w:id="72"/>
      <w:bookmarkEnd w:id="73"/>
      <w:bookmarkEnd w:id="83"/>
      <w:bookmarkEnd w:id="85"/>
      <w:r>
        <w:br w:type="page"/>
      </w:r>
    </w:p>
    <w:p w14:paraId="4C99C21C" w14:textId="5AB34441" w:rsidR="001E1FBC" w:rsidRDefault="001E1FBC" w:rsidP="001E1FBC">
      <w:pPr>
        <w:pStyle w:val="Heading1"/>
      </w:pPr>
      <w:bookmarkStart w:id="87" w:name="appc833"/>
      <w:bookmarkEnd w:id="86"/>
      <w:r>
        <w:lastRenderedPageBreak/>
        <w:t xml:space="preserve">Sample Cell Biology </w:t>
      </w:r>
      <w:r w:rsidR="00046E8E">
        <w:t>Reports From Wake Forest</w:t>
      </w:r>
    </w:p>
    <w:p w14:paraId="41B87BBF" w14:textId="02B80F57"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5D70247A" w14:textId="40CAF251" w:rsidR="001E1FBC" w:rsidRDefault="001E1FBC" w:rsidP="001E1FBC">
      <w:pPr>
        <w:pStyle w:val="Heading2"/>
      </w:pPr>
      <w:bookmarkStart w:id="88" w:name="example-report-1-4"/>
      <w:r>
        <w:t>Example Report</w:t>
      </w:r>
      <w:r w:rsidR="006056A3">
        <w:t>: Cell Biology</w:t>
      </w:r>
      <w:r>
        <w:t xml:space="preserve"> #1</w:t>
      </w:r>
    </w:p>
    <w:p w14:paraId="32345136" w14:textId="77777777" w:rsidR="001E1FBC" w:rsidRDefault="001E1FBC" w:rsidP="001E1FBC">
      <w:pPr>
        <w:pStyle w:val="Heading3"/>
      </w:pPr>
      <w:bookmarkStart w:id="89" w:name="title-7"/>
      <w:r>
        <w:t>Title</w:t>
      </w:r>
    </w:p>
    <w:p w14:paraId="1C1C45E2" w14:textId="77777777" w:rsidR="001E1FBC" w:rsidRDefault="001E1FBC" w:rsidP="001E1FBC">
      <w:pPr>
        <w:pStyle w:val="FirstParagraph"/>
      </w:pPr>
      <w:r>
        <w:t xml:space="preserve">The effects of caffeine on the movement of </w:t>
      </w:r>
      <w:proofErr w:type="spellStart"/>
      <w:r>
        <w:t>Physarum</w:t>
      </w:r>
      <w:proofErr w:type="spellEnd"/>
      <w:r>
        <w:t xml:space="preserve"> </w:t>
      </w:r>
      <w:proofErr w:type="spellStart"/>
      <w:r>
        <w:t>polycephalum</w:t>
      </w:r>
      <w:proofErr w:type="spellEnd"/>
    </w:p>
    <w:p w14:paraId="03B1AA99" w14:textId="77777777" w:rsidR="001E1FBC" w:rsidRDefault="001E1FBC" w:rsidP="001E1FBC">
      <w:pPr>
        <w:pStyle w:val="Heading3"/>
      </w:pPr>
      <w:bookmarkStart w:id="90" w:name="abstract-7"/>
      <w:bookmarkEnd w:id="89"/>
      <w:r>
        <w:t>Abstract</w:t>
      </w:r>
    </w:p>
    <w:p w14:paraId="51EA6B99" w14:textId="77777777" w:rsidR="001E1FBC" w:rsidRDefault="001E1FBC" w:rsidP="001E1FBC">
      <w:pPr>
        <w:pStyle w:val="FirstParagraph"/>
      </w:pPr>
      <w:r>
        <w:t xml:space="preserve">The effects of caffeine on movement were evaluated in </w:t>
      </w:r>
      <w:proofErr w:type="spellStart"/>
      <w:r>
        <w:t>Physarum</w:t>
      </w:r>
      <w:proofErr w:type="spellEnd"/>
      <w:r>
        <w:t xml:space="preserve"> </w:t>
      </w:r>
      <w:proofErr w:type="spellStart"/>
      <w:r>
        <w:t>polycephalum</w:t>
      </w:r>
      <w:proofErr w:type="spellEnd"/>
      <w:r>
        <w:t xml:space="preserve">. </w:t>
      </w:r>
      <w:proofErr w:type="spellStart"/>
      <w:r>
        <w:t>Physarum</w:t>
      </w:r>
      <w:proofErr w:type="spellEnd"/>
      <w:r>
        <w:t xml:space="preserve"> uses a signal transduction pathway to control its movement, more specifically a G-protein coupled receptor pathway in which cAMP is the second messenger. The signal pathway is stopped when cAMP is broken down by phosphodiesterase. Caffeine is a known inhibitor of phosphodiesterase, and inhibiting phosphodiesterase activity mimics the stimulation of cAMP production. It was predicted that caffeine treatment would result in increased movement of </w:t>
      </w:r>
      <w:proofErr w:type="spellStart"/>
      <w:r>
        <w:t>physarum</w:t>
      </w:r>
      <w:proofErr w:type="spellEnd"/>
      <w:r>
        <w:t xml:space="preserve">. The PDA plates were treated with different caffeine concentrations, then </w:t>
      </w:r>
      <w:proofErr w:type="spellStart"/>
      <w:r>
        <w:t>physarum</w:t>
      </w:r>
      <w:proofErr w:type="spellEnd"/>
      <w:r>
        <w:t xml:space="preserve"> was added to the plates and its movement was measured after 24 hours in the light incubator. There were no valid results from this experiment, and this could have been due to the disruption of the resting phase in </w:t>
      </w:r>
      <w:proofErr w:type="spellStart"/>
      <w:r>
        <w:t>physarum</w:t>
      </w:r>
      <w:proofErr w:type="spellEnd"/>
      <w:r>
        <w:t xml:space="preserve"> as the slime mold was moved into and out of the incubator several times.</w:t>
      </w:r>
    </w:p>
    <w:p w14:paraId="292EB961" w14:textId="77777777" w:rsidR="001E1FBC" w:rsidRDefault="001E1FBC" w:rsidP="001E1FBC">
      <w:pPr>
        <w:pStyle w:val="Heading3"/>
      </w:pPr>
      <w:bookmarkStart w:id="91" w:name="introduction-6"/>
      <w:bookmarkEnd w:id="90"/>
      <w:r>
        <w:t>Introduction</w:t>
      </w:r>
    </w:p>
    <w:p w14:paraId="008A8E31" w14:textId="77777777" w:rsidR="001E1FBC" w:rsidRDefault="001E1FBC" w:rsidP="001E1FBC">
      <w:pPr>
        <w:pStyle w:val="FirstParagraph"/>
      </w:pPr>
      <w:r>
        <w:t xml:space="preserve">Organisms respond to many different stimuli in the environment around them. Responding to different stimuli allows organisms to gather the resources they need to survive. </w:t>
      </w:r>
      <w:proofErr w:type="spellStart"/>
      <w:r>
        <w:t>Physarum</w:t>
      </w:r>
      <w:proofErr w:type="spellEnd"/>
      <w:r>
        <w:t xml:space="preserve"> is a slime mold that spends most of its life in the plasmodial stage, a yellow flat mass that can grow up to 30 cm in diameter. </w:t>
      </w:r>
      <w:proofErr w:type="spellStart"/>
      <w:r>
        <w:t>Physarum</w:t>
      </w:r>
      <w:proofErr w:type="spellEnd"/>
      <w:r>
        <w:t xml:space="preserve"> lives in damp decomposing leaves and eats ground debris, it engulfs bacteria and other organic debris and then actively transports hydrolytic enzymes into the food vacuoles </w:t>
      </w:r>
      <w:proofErr w:type="gramStart"/>
      <w:r>
        <w:t>in order to</w:t>
      </w:r>
      <w:proofErr w:type="gramEnd"/>
      <w:r>
        <w:t xml:space="preserve"> digest them. </w:t>
      </w:r>
      <w:proofErr w:type="spellStart"/>
      <w:r>
        <w:t>Physarum</w:t>
      </w:r>
      <w:proofErr w:type="spellEnd"/>
      <w:r>
        <w:t xml:space="preserve"> crawls by extending its </w:t>
      </w:r>
      <w:proofErr w:type="gramStart"/>
      <w:r>
        <w:t>leading edge</w:t>
      </w:r>
      <w:proofErr w:type="gramEnd"/>
      <w:r>
        <w:t xml:space="preserve"> using actin microfilaments. It remains a multicellular plasmodium </w:t>
      </w:r>
      <w:proofErr w:type="gramStart"/>
      <w:r>
        <w:t>as long as</w:t>
      </w:r>
      <w:proofErr w:type="gramEnd"/>
      <w:r>
        <w:t xml:space="preserve"> it remains in a dark damp environment, otherwise it moves around looking for food. In the lab </w:t>
      </w:r>
      <w:proofErr w:type="spellStart"/>
      <w:r>
        <w:t>physarum</w:t>
      </w:r>
      <w:proofErr w:type="spellEnd"/>
      <w:r>
        <w:t xml:space="preserve"> is grown on a petri dish using 2% agar and oatmeal flakes, or potato dextrose agar. </w:t>
      </w:r>
      <w:proofErr w:type="spellStart"/>
      <w:r>
        <w:t>Physarum</w:t>
      </w:r>
      <w:proofErr w:type="spellEnd"/>
      <w:r>
        <w:t xml:space="preserve"> displays a complex array of behaviors in response to the stimuli in its environment. These observable behaviors include cytoplasmic streaming, phototaxis movement towards or away from a light source, and chemotaxis movement towards or away from the sensed molecules from the environment [Johnson: 2018].</w:t>
      </w:r>
    </w:p>
    <w:p w14:paraId="5E7D9A02" w14:textId="77777777" w:rsidR="001E1FBC" w:rsidRDefault="001E1FBC" w:rsidP="001E1FBC">
      <w:pPr>
        <w:pStyle w:val="BodyText"/>
      </w:pPr>
      <w:proofErr w:type="spellStart"/>
      <w:r>
        <w:t>Physarum</w:t>
      </w:r>
      <w:proofErr w:type="spellEnd"/>
      <w:r>
        <w:t xml:space="preserve"> uses intracellular signal transduction pathways to respond to its environment. Much of the behavior in </w:t>
      </w:r>
      <w:proofErr w:type="spellStart"/>
      <w:r>
        <w:t>physarum</w:t>
      </w:r>
      <w:proofErr w:type="spellEnd"/>
      <w:r>
        <w:t xml:space="preserve"> is regulated through G-protein coupled receptors and ion-coupled receptors. A specific example of the G-protein coupled receptor pathway in </w:t>
      </w:r>
      <w:proofErr w:type="spellStart"/>
      <w:r>
        <w:t>physarum</w:t>
      </w:r>
      <w:proofErr w:type="spellEnd"/>
      <w:r>
        <w:t xml:space="preserve"> is the cAMP mediated pathway, in which cAMP is used as a second messenger and activates the </w:t>
      </w:r>
      <w:proofErr w:type="spellStart"/>
      <w:r>
        <w:t>signalling</w:t>
      </w:r>
      <w:proofErr w:type="spellEnd"/>
      <w:r>
        <w:t xml:space="preserve"> pathway. During the cAMP mediated signal pathway cAMP diffuses through the cell and binds to several substrates. One enzyme that is commonly activated by cAMP is protein Kinase A (PKA). PKA then phosphorylates many other enzymes which can activate their activity, causing the signal to continue to travel down the pathway. This signal pathway is stopped when cAMP is broken down by phosphodiesterase [Johnson: 2018]. Because phosphodiesterase is responsible for breaking down cAMP, inhibiting phosphodiesterase </w:t>
      </w:r>
      <w:r>
        <w:lastRenderedPageBreak/>
        <w:t xml:space="preserve">activity can often produce the same effect as stimulating the production of cAMP. This experiment tested whether caffeine’s inhibition of phosphodiesterase activity in </w:t>
      </w:r>
      <w:proofErr w:type="spellStart"/>
      <w:r>
        <w:t>physarum</w:t>
      </w:r>
      <w:proofErr w:type="spellEnd"/>
      <w:r>
        <w:t xml:space="preserve"> would cause increased movement in response to light. Caffeine was used because it is a known inhibitor of phosphodiesterase activity [Kincaid: 1979]. Caffeine prevents the production of phosphodiesterase, and this mimics the continued production of cAMP. It was therefore predicted that movement in response to the light source would increase due to the continued production of cAMP. To test this, varying concentrations of caffeine were added to PDA plates with </w:t>
      </w:r>
      <w:proofErr w:type="spellStart"/>
      <w:r>
        <w:t>physarum</w:t>
      </w:r>
      <w:proofErr w:type="spellEnd"/>
      <w:r>
        <w:t>, and the effect of caffeine on movement was measured.</w:t>
      </w:r>
    </w:p>
    <w:p w14:paraId="138A1F03" w14:textId="77777777" w:rsidR="001E1FBC" w:rsidRDefault="001E1FBC" w:rsidP="001E1FBC">
      <w:pPr>
        <w:pStyle w:val="Heading3"/>
      </w:pPr>
      <w:bookmarkStart w:id="92" w:name="materials-and-methods-6"/>
      <w:bookmarkEnd w:id="91"/>
      <w:r>
        <w:t>Materials and Methods</w:t>
      </w:r>
    </w:p>
    <w:p w14:paraId="34D484B1" w14:textId="77777777" w:rsidR="001E1FBC" w:rsidRDefault="001E1FBC" w:rsidP="001E1FBC">
      <w:pPr>
        <w:pStyle w:val="FirstParagraph"/>
      </w:pPr>
      <w:r>
        <w:rPr>
          <w:b/>
          <w:bCs/>
        </w:rPr>
        <w:t>Preparing Caffeine concentrations:</w:t>
      </w:r>
    </w:p>
    <w:p w14:paraId="57F34288" w14:textId="77777777" w:rsidR="001E1FBC" w:rsidRDefault="001E1FBC" w:rsidP="001E1FBC">
      <w:pPr>
        <w:pStyle w:val="BodyText"/>
      </w:pPr>
      <w:r>
        <w:t>1ml of 20mM caffeine solution was diluted with 19ml of water to make a 0.05mol solution. And 0.5ml of 20mM caffeine solution was diluted with 19.5ml of water to make a 0.025mol solution.</w:t>
      </w:r>
    </w:p>
    <w:p w14:paraId="2A4C3925" w14:textId="77777777" w:rsidR="001E1FBC" w:rsidRDefault="001E1FBC" w:rsidP="001E1FBC">
      <w:pPr>
        <w:pStyle w:val="BodyText"/>
      </w:pPr>
      <w:r>
        <w:rPr>
          <w:b/>
          <w:bCs/>
        </w:rPr>
        <w:t>Preparing the plates:</w:t>
      </w:r>
    </w:p>
    <w:p w14:paraId="4938FCD5" w14:textId="77777777" w:rsidR="001E1FBC" w:rsidRDefault="001E1FBC" w:rsidP="001E1FBC">
      <w:pPr>
        <w:pStyle w:val="BodyText"/>
      </w:pPr>
      <w:r>
        <w:t xml:space="preserve">Three control PDA plates were labeled as control and two squares of 1cmx1cm </w:t>
      </w:r>
      <w:proofErr w:type="spellStart"/>
      <w:r>
        <w:t>physarum</w:t>
      </w:r>
      <w:proofErr w:type="spellEnd"/>
      <w:r>
        <w:t xml:space="preserve"> were added to the center of each plate. The lids were then secured with tape and the plates wrapped in foil, with a 1cmx1cm window cut out at the bottom of each plate. The plates were then labeled again on the outside of the foil.</w:t>
      </w:r>
    </w:p>
    <w:p w14:paraId="2A4860A8" w14:textId="77777777" w:rsidR="001E1FBC" w:rsidRDefault="001E1FBC" w:rsidP="001E1FBC">
      <w:pPr>
        <w:pStyle w:val="BodyText"/>
      </w:pPr>
      <w:r>
        <w:t xml:space="preserve">Three PDA plates were labeled 1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35B0C860" w14:textId="77777777" w:rsidR="001E1FBC" w:rsidRDefault="001E1FBC" w:rsidP="001E1FBC">
      <w:pPr>
        <w:pStyle w:val="BodyText"/>
      </w:pPr>
      <w:r>
        <w:t xml:space="preserve">Three PDA plates were labeled 2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5A03DF51" w14:textId="77777777" w:rsidR="001E1FBC" w:rsidRDefault="001E1FBC" w:rsidP="001E1FBC">
      <w:pPr>
        <w:pStyle w:val="BodyText"/>
      </w:pPr>
      <w:r>
        <w:t xml:space="preserve">All 9 plates were then placed in the light box incubator for 24 hours. After 24 hours the distance of </w:t>
      </w:r>
      <w:proofErr w:type="spellStart"/>
      <w:r>
        <w:t>physarum</w:t>
      </w:r>
      <w:proofErr w:type="spellEnd"/>
      <w:r>
        <w:t xml:space="preserve"> migration was measured in each plate, and the distance as well as the direction of the migration was recorded. A </w:t>
      </w:r>
      <w:proofErr w:type="gramStart"/>
      <w:r>
        <w:t>one way</w:t>
      </w:r>
      <w:proofErr w:type="gramEnd"/>
      <w:r>
        <w:t xml:space="preserve"> ANOVA test was used to compare the means of each group to each other to determine if the concentration of caffeine had a significant effect on the movement in each group.</w:t>
      </w:r>
    </w:p>
    <w:p w14:paraId="619B1B76" w14:textId="77777777" w:rsidR="001E1FBC" w:rsidRDefault="001E1FBC" w:rsidP="001E1FBC">
      <w:pPr>
        <w:pStyle w:val="Heading3"/>
      </w:pPr>
      <w:bookmarkStart w:id="93" w:name="results-6"/>
      <w:bookmarkEnd w:id="92"/>
      <w:r>
        <w:t>Results</w:t>
      </w:r>
    </w:p>
    <w:p w14:paraId="1679736F" w14:textId="77777777" w:rsidR="001E1FBC" w:rsidRDefault="001E1FBC" w:rsidP="001E1FBC">
      <w:pPr>
        <w:pStyle w:val="FirstParagraph"/>
      </w:pPr>
      <w:r>
        <w:t>The results from this experiment were inconclusive as there was no movement in the 10mM Caffeine treatment group, and the 20mM Caffeine treatment group moved the same distance as the control group.</w:t>
      </w:r>
    </w:p>
    <w:p w14:paraId="4C4E1C93" w14:textId="77777777" w:rsidR="001E1FBC" w:rsidRDefault="001E1FBC" w:rsidP="001E1FBC">
      <w:pPr>
        <w:pStyle w:val="BodyText"/>
      </w:pPr>
      <w:r>
        <w:t>If the experiment had proceeded as expected, then there should have been increased movement in the two caffeine treatment groups, as shown below with the example data of what should have been observed.</w:t>
      </w:r>
    </w:p>
    <w:p w14:paraId="6BAB1688" w14:textId="77777777" w:rsidR="001E1FBC" w:rsidRDefault="001E1FBC" w:rsidP="001E1FBC">
      <w:pPr>
        <w:pStyle w:val="BodyText"/>
      </w:pPr>
      <w:r>
        <w:lastRenderedPageBreak/>
        <w:t>The graph shows that the average distance moved was the greatest in the 20mM Caffeine treatment group, an average distance of 6.34mm. The average distance moved was greater in the 10mM Caffeine treatment group than the control group, an average distance of 4.67mm. The treatment group with the highest concentration of caffeine showed the greatest movement, but both caffeine treatment groups had greater movement than the control group.</w:t>
      </w:r>
    </w:p>
    <w:p w14:paraId="1D8C4529" w14:textId="77777777" w:rsidR="001E1FBC" w:rsidRDefault="001E1FBC" w:rsidP="001E1FBC">
      <w:pPr>
        <w:pStyle w:val="Heading3"/>
      </w:pPr>
      <w:bookmarkStart w:id="94" w:name="discussion-6"/>
      <w:bookmarkEnd w:id="93"/>
      <w:r>
        <w:t>Discussion</w:t>
      </w:r>
    </w:p>
    <w:p w14:paraId="29460326" w14:textId="77777777" w:rsidR="001E1FBC" w:rsidRDefault="001E1FBC" w:rsidP="001E1FBC">
      <w:pPr>
        <w:pStyle w:val="FirstParagraph"/>
      </w:pPr>
      <w:r>
        <w:t>We expected to see greater movement in the two caffeine treatment groups. Caffeine is a phosphodiesterase inhibitor, and this mimics the stimulation of cAMP production [</w:t>
      </w:r>
      <w:proofErr w:type="spellStart"/>
      <w:r>
        <w:t>Beavo</w:t>
      </w:r>
      <w:proofErr w:type="spellEnd"/>
      <w:r>
        <w:t xml:space="preserve">: 1970]. cAMP activates the </w:t>
      </w:r>
      <w:proofErr w:type="spellStart"/>
      <w:r>
        <w:t>signalling</w:t>
      </w:r>
      <w:proofErr w:type="spellEnd"/>
      <w:r>
        <w:t xml:space="preserve"> pathway and affects the motile behavior of </w:t>
      </w:r>
      <w:proofErr w:type="spellStart"/>
      <w:r>
        <w:t>physarum</w:t>
      </w:r>
      <w:proofErr w:type="spellEnd"/>
      <w:r>
        <w:t xml:space="preserve">, therefore increased intracellular cAMP concentration should have resulted in increased motility in </w:t>
      </w:r>
      <w:proofErr w:type="spellStart"/>
      <w:r>
        <w:t>physarum</w:t>
      </w:r>
      <w:proofErr w:type="spellEnd"/>
      <w:r>
        <w:t xml:space="preserve"> via enzyme inhibition [</w:t>
      </w:r>
      <w:proofErr w:type="spellStart"/>
      <w:r>
        <w:t>Adamatzyky</w:t>
      </w:r>
      <w:proofErr w:type="spellEnd"/>
      <w:r>
        <w:t>: 2013]. This is shown in the results that show the expected observations for this experiment.</w:t>
      </w:r>
    </w:p>
    <w:p w14:paraId="7DF386B1" w14:textId="77777777" w:rsidR="001E1FBC" w:rsidRDefault="001E1FBC" w:rsidP="001E1FBC">
      <w:pPr>
        <w:pStyle w:val="BodyText"/>
      </w:pPr>
      <w:r>
        <w:t xml:space="preserve">Our results however did not support the hypothesis, as there was no movement in the 10mM Caffeine treatment group, and the 20mM Caffeine treatment group moved the same distance as the control group. A possible explanation as to why the expected results were not obtained could be due to the disruption of the resting phase in </w:t>
      </w:r>
      <w:proofErr w:type="spellStart"/>
      <w:r>
        <w:t>physarum</w:t>
      </w:r>
      <w:proofErr w:type="spellEnd"/>
      <w:r>
        <w:t xml:space="preserve">. For resting phase to be successfully maintained in </w:t>
      </w:r>
      <w:proofErr w:type="spellStart"/>
      <w:r>
        <w:t>physarum</w:t>
      </w:r>
      <w:proofErr w:type="spellEnd"/>
      <w:r>
        <w:t xml:space="preserve">, the continued presence of the inducing stimulus is required, and the resting phase is important in the development of </w:t>
      </w:r>
      <w:proofErr w:type="spellStart"/>
      <w:r>
        <w:t>physarum</w:t>
      </w:r>
      <w:proofErr w:type="spellEnd"/>
      <w:r>
        <w:t xml:space="preserve"> [Dove: 1980]. Changing the stimulus that the </w:t>
      </w:r>
      <w:proofErr w:type="spellStart"/>
      <w:r>
        <w:t>physarm</w:t>
      </w:r>
      <w:proofErr w:type="spellEnd"/>
      <w:r>
        <w:t xml:space="preserve"> was exposed to, such as changing the temperature and light exposure, could have disrupted the resting phase.</w:t>
      </w:r>
    </w:p>
    <w:p w14:paraId="028335DB" w14:textId="77777777" w:rsidR="001E1FBC" w:rsidRDefault="001E1FBC" w:rsidP="001E1FBC">
      <w:pPr>
        <w:pStyle w:val="BodyText"/>
      </w:pPr>
      <w:r>
        <w:t xml:space="preserve">We moved the </w:t>
      </w:r>
      <w:proofErr w:type="spellStart"/>
      <w:r>
        <w:t>physarum</w:t>
      </w:r>
      <w:proofErr w:type="spellEnd"/>
      <w:r>
        <w:t xml:space="preserve"> into and out of the incubator several times throughout the experiment, and this changed the temperature </w:t>
      </w:r>
      <w:proofErr w:type="gramStart"/>
      <w:r>
        <w:t>and also</w:t>
      </w:r>
      <w:proofErr w:type="gramEnd"/>
      <w:r>
        <w:t xml:space="preserve"> the light intensity that the </w:t>
      </w:r>
      <w:proofErr w:type="spellStart"/>
      <w:r>
        <w:t>physarum</w:t>
      </w:r>
      <w:proofErr w:type="spellEnd"/>
      <w:r>
        <w:t xml:space="preserve"> was exposed to. Exposing the </w:t>
      </w:r>
      <w:proofErr w:type="spellStart"/>
      <w:r>
        <w:t>physarum</w:t>
      </w:r>
      <w:proofErr w:type="spellEnd"/>
      <w:r>
        <w:t xml:space="preserve"> to different temperatures, including cold temperatures in the lab, could have disrupted the normal development of </w:t>
      </w:r>
      <w:proofErr w:type="spellStart"/>
      <w:r>
        <w:t>physarum</w:t>
      </w:r>
      <w:proofErr w:type="spellEnd"/>
      <w:r>
        <w:t xml:space="preserve">. The temperature in the lab would get colder at nights, and this decrease in temperature could have negatively affected the </w:t>
      </w:r>
      <w:proofErr w:type="spellStart"/>
      <w:r>
        <w:t>physarum</w:t>
      </w:r>
      <w:proofErr w:type="spellEnd"/>
      <w:r>
        <w:t xml:space="preserve">. A previous study found that microfilament structures in </w:t>
      </w:r>
      <w:proofErr w:type="spellStart"/>
      <w:r>
        <w:t>physarum</w:t>
      </w:r>
      <w:proofErr w:type="spellEnd"/>
      <w:r>
        <w:t xml:space="preserve"> disintegrated in cold temperatures [</w:t>
      </w:r>
      <w:proofErr w:type="spellStart"/>
      <w:r>
        <w:t>Furuya</w:t>
      </w:r>
      <w:proofErr w:type="spellEnd"/>
      <w:r>
        <w:t xml:space="preserve">: 1986], and this could have inhibited the movement of the </w:t>
      </w:r>
      <w:proofErr w:type="spellStart"/>
      <w:r>
        <w:t>physarum</w:t>
      </w:r>
      <w:proofErr w:type="spellEnd"/>
      <w:r>
        <w:t xml:space="preserve"> in our experiment. Exposing the </w:t>
      </w:r>
      <w:proofErr w:type="spellStart"/>
      <w:r>
        <w:t>physarum</w:t>
      </w:r>
      <w:proofErr w:type="spellEnd"/>
      <w:r>
        <w:t xml:space="preserve"> to different light intensities could have also disrupted the normal development of </w:t>
      </w:r>
      <w:proofErr w:type="spellStart"/>
      <w:r>
        <w:t>physarum</w:t>
      </w:r>
      <w:proofErr w:type="spellEnd"/>
      <w:r>
        <w:t xml:space="preserve">. The light the </w:t>
      </w:r>
      <w:proofErr w:type="spellStart"/>
      <w:r>
        <w:t>physarum</w:t>
      </w:r>
      <w:proofErr w:type="spellEnd"/>
      <w:r>
        <w:t xml:space="preserve"> was exposed to changed when the plates were wrapped and unwrapped several times throughout the experiment. </w:t>
      </w:r>
      <w:proofErr w:type="spellStart"/>
      <w:r>
        <w:t>Physarum</w:t>
      </w:r>
      <w:proofErr w:type="spellEnd"/>
      <w:r>
        <w:t xml:space="preserve"> undergoes sporulation in response to light [Weaver: 1976], therefore changing the light exposure could have affected the normal development and movement of our </w:t>
      </w:r>
      <w:proofErr w:type="spellStart"/>
      <w:r>
        <w:t>physarum</w:t>
      </w:r>
      <w:proofErr w:type="spellEnd"/>
      <w:r>
        <w:t>.</w:t>
      </w:r>
    </w:p>
    <w:p w14:paraId="7EB5C847" w14:textId="77777777" w:rsidR="001E1FBC" w:rsidRDefault="001E1FBC" w:rsidP="001E1FBC">
      <w:pPr>
        <w:pStyle w:val="Heading3"/>
      </w:pPr>
      <w:bookmarkStart w:id="95" w:name="literature-cited-6"/>
      <w:bookmarkEnd w:id="94"/>
      <w:r>
        <w:t>Literature Cited</w:t>
      </w:r>
    </w:p>
    <w:p w14:paraId="1ED15511" w14:textId="77777777" w:rsidR="001E1FBC" w:rsidRDefault="001E1FBC" w:rsidP="0044766C">
      <w:pPr>
        <w:pStyle w:val="Compact"/>
        <w:numPr>
          <w:ilvl w:val="0"/>
          <w:numId w:val="88"/>
        </w:numPr>
      </w:pPr>
      <w:r>
        <w:t xml:space="preserve">Kincaid, R., Mansour, T. 1979. Cyclic 3’,5’-AMP phosphodiesterase in </w:t>
      </w:r>
      <w:proofErr w:type="spellStart"/>
      <w:r>
        <w:t>Physarum</w:t>
      </w:r>
      <w:proofErr w:type="spellEnd"/>
      <w:r>
        <w:t xml:space="preserve"> </w:t>
      </w:r>
      <w:proofErr w:type="spellStart"/>
      <w:r>
        <w:t>polycephalum</w:t>
      </w:r>
      <w:proofErr w:type="spellEnd"/>
      <w:r>
        <w:t>: II. Kinetic properties. BBA. 588: 342-350.</w:t>
      </w:r>
    </w:p>
    <w:p w14:paraId="5FB92EBD" w14:textId="77777777" w:rsidR="001E1FBC" w:rsidRDefault="001E1FBC" w:rsidP="0044766C">
      <w:pPr>
        <w:pStyle w:val="Compact"/>
        <w:numPr>
          <w:ilvl w:val="0"/>
          <w:numId w:val="88"/>
        </w:numPr>
      </w:pPr>
      <w:proofErr w:type="spellStart"/>
      <w:r>
        <w:t>Beavo</w:t>
      </w:r>
      <w:proofErr w:type="spellEnd"/>
      <w:r>
        <w:t xml:space="preserve">, J., </w:t>
      </w:r>
      <w:proofErr w:type="spellStart"/>
      <w:r>
        <w:t>Crofford</w:t>
      </w:r>
      <w:proofErr w:type="spellEnd"/>
      <w:r>
        <w:t>, J., Hardman, J., Newman E., Rogers, N., Sutherland, E. 1970. Effects of Xanthine Derivatives on Lipolysis and on Adenosine 3’5’ Monophosphate Phosphodiesterase activity. Molecular Pharmacology. 6: 597-603.</w:t>
      </w:r>
    </w:p>
    <w:p w14:paraId="5E42E006" w14:textId="77777777" w:rsidR="001E1FBC" w:rsidRDefault="001E1FBC" w:rsidP="0044766C">
      <w:pPr>
        <w:pStyle w:val="Compact"/>
        <w:numPr>
          <w:ilvl w:val="0"/>
          <w:numId w:val="88"/>
        </w:numPr>
      </w:pPr>
      <w:proofErr w:type="spellStart"/>
      <w:r>
        <w:t>Adamatzky</w:t>
      </w:r>
      <w:proofErr w:type="spellEnd"/>
      <w:r>
        <w:t xml:space="preserve">, A., Lacy Costello, B. 2013. Assessing the chemotaxis behavior of </w:t>
      </w:r>
      <w:proofErr w:type="spellStart"/>
      <w:r>
        <w:t>Physarum</w:t>
      </w:r>
      <w:proofErr w:type="spellEnd"/>
      <w:r>
        <w:t xml:space="preserve"> </w:t>
      </w:r>
      <w:proofErr w:type="spellStart"/>
      <w:r>
        <w:t>polycephalum</w:t>
      </w:r>
      <w:proofErr w:type="spellEnd"/>
      <w:r>
        <w:t xml:space="preserve"> to a range of simple volatile organic chemicals. Communicative and Integrative Biology. 6(5).</w:t>
      </w:r>
    </w:p>
    <w:p w14:paraId="46993E71" w14:textId="77777777" w:rsidR="001E1FBC" w:rsidRDefault="001E1FBC" w:rsidP="0044766C">
      <w:pPr>
        <w:pStyle w:val="Compact"/>
        <w:numPr>
          <w:ilvl w:val="0"/>
          <w:numId w:val="88"/>
        </w:numPr>
      </w:pPr>
      <w:r>
        <w:t xml:space="preserve">Dove, W., </w:t>
      </w:r>
      <w:proofErr w:type="spellStart"/>
      <w:r>
        <w:t>Rusch</w:t>
      </w:r>
      <w:proofErr w:type="spellEnd"/>
      <w:r>
        <w:t xml:space="preserve">, H. 1980. Growth and differentiation in </w:t>
      </w:r>
      <w:proofErr w:type="spellStart"/>
      <w:r>
        <w:t>Physarum</w:t>
      </w:r>
      <w:proofErr w:type="spellEnd"/>
      <w:r>
        <w:t xml:space="preserve"> </w:t>
      </w:r>
      <w:proofErr w:type="spellStart"/>
      <w:r>
        <w:t>polycephalum</w:t>
      </w:r>
      <w:proofErr w:type="spellEnd"/>
      <w:r>
        <w:t>. New Jersey: Princeton University Press. 157-159.</w:t>
      </w:r>
    </w:p>
    <w:p w14:paraId="7FFD3CFA" w14:textId="77777777" w:rsidR="001E1FBC" w:rsidRDefault="001E1FBC" w:rsidP="0044766C">
      <w:pPr>
        <w:pStyle w:val="Compact"/>
        <w:numPr>
          <w:ilvl w:val="0"/>
          <w:numId w:val="88"/>
        </w:numPr>
      </w:pPr>
      <w:proofErr w:type="spellStart"/>
      <w:r>
        <w:lastRenderedPageBreak/>
        <w:t>Furuya</w:t>
      </w:r>
      <w:proofErr w:type="spellEnd"/>
      <w:r>
        <w:t xml:space="preserve">, M., Uyeda, T. 1986. Effects of low temperature and calcium on microfilament structure in flagellates of </w:t>
      </w:r>
      <w:proofErr w:type="spellStart"/>
      <w:r>
        <w:t>Physarum</w:t>
      </w:r>
      <w:proofErr w:type="spellEnd"/>
      <w:r>
        <w:t xml:space="preserve"> </w:t>
      </w:r>
      <w:proofErr w:type="spellStart"/>
      <w:r>
        <w:t>polycephalum</w:t>
      </w:r>
      <w:proofErr w:type="spellEnd"/>
      <w:r>
        <w:t>. Experimental Cell Research. 165: 461-472.</w:t>
      </w:r>
    </w:p>
    <w:p w14:paraId="31195169" w14:textId="77777777" w:rsidR="001E1FBC" w:rsidRDefault="001E1FBC" w:rsidP="0044766C">
      <w:pPr>
        <w:pStyle w:val="Compact"/>
        <w:numPr>
          <w:ilvl w:val="0"/>
          <w:numId w:val="88"/>
        </w:numPr>
      </w:pPr>
      <w:r>
        <w:t xml:space="preserve">Weaver, R., </w:t>
      </w:r>
      <w:proofErr w:type="spellStart"/>
      <w:r>
        <w:t>Wormington</w:t>
      </w:r>
      <w:proofErr w:type="spellEnd"/>
      <w:r>
        <w:t xml:space="preserve">, W. 1976. Photoreceptor pigment that induces differentiation in the slime mold </w:t>
      </w:r>
      <w:proofErr w:type="spellStart"/>
      <w:r>
        <w:t>Physarum</w:t>
      </w:r>
      <w:proofErr w:type="spellEnd"/>
      <w:r>
        <w:t xml:space="preserve"> </w:t>
      </w:r>
      <w:proofErr w:type="spellStart"/>
      <w:r>
        <w:t>polycephalum</w:t>
      </w:r>
      <w:proofErr w:type="spellEnd"/>
      <w:r>
        <w:t>. Biochemistry. 73: 3896-3899.</w:t>
      </w:r>
    </w:p>
    <w:p w14:paraId="04406C75" w14:textId="77777777" w:rsidR="00B37D61" w:rsidRDefault="00B37D61" w:rsidP="00B37D61">
      <w:pPr>
        <w:pStyle w:val="Compact"/>
      </w:pPr>
    </w:p>
    <w:p w14:paraId="5D71E576" w14:textId="77777777" w:rsidR="001E1FBC" w:rsidRDefault="001E1FBC" w:rsidP="001E1FBC">
      <w:pPr>
        <w:pStyle w:val="Heading3"/>
      </w:pPr>
      <w:bookmarkStart w:id="96" w:name="figures-6"/>
      <w:bookmarkEnd w:id="95"/>
      <w:r>
        <w:t>Figures</w:t>
      </w:r>
    </w:p>
    <w:p w14:paraId="757CCB89" w14:textId="77777777" w:rsidR="001E1FBC" w:rsidRDefault="001E1FBC" w:rsidP="001E1FBC">
      <w:pPr>
        <w:pStyle w:val="FirstParagraph"/>
      </w:pPr>
      <w:r>
        <w:t>Figure 1</w:t>
      </w:r>
    </w:p>
    <w:p w14:paraId="4F9947A5" w14:textId="14CBD0F9" w:rsidR="001E1FBC" w:rsidRDefault="00897CC9" w:rsidP="00CB1E72">
      <w:pPr>
        <w:pStyle w:val="BodyText"/>
        <w:jc w:val="center"/>
      </w:pPr>
      <w:r>
        <w:rPr>
          <w:noProof/>
        </w:rPr>
        <w:drawing>
          <wp:inline distT="0" distB="0" distL="0" distR="0" wp14:anchorId="6A1C91AF" wp14:editId="1BF1C889">
            <wp:extent cx="3018342" cy="1793269"/>
            <wp:effectExtent l="0" t="0" r="4445"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24998" cy="1797224"/>
                    </a:xfrm>
                    <a:prstGeom prst="rect">
                      <a:avLst/>
                    </a:prstGeom>
                  </pic:spPr>
                </pic:pic>
              </a:graphicData>
            </a:graphic>
          </wp:inline>
        </w:drawing>
      </w:r>
    </w:p>
    <w:p w14:paraId="465E6EF7" w14:textId="77777777" w:rsidR="001E1FBC" w:rsidRDefault="001E1FBC" w:rsidP="001E1FBC">
      <w:pPr>
        <w:pStyle w:val="Heading3"/>
      </w:pPr>
      <w:bookmarkStart w:id="97" w:name="figure-legends-6"/>
      <w:bookmarkEnd w:id="96"/>
      <w:r>
        <w:t>Figure Legends</w:t>
      </w:r>
    </w:p>
    <w:p w14:paraId="2FD3D465" w14:textId="4D323E8E" w:rsidR="001E1FBC" w:rsidRDefault="001E1FBC" w:rsidP="001E1FBC">
      <w:pPr>
        <w:pStyle w:val="FirstParagraph"/>
      </w:pPr>
      <w:r>
        <w:t>Figure #1: Graph showing the average distance moved of each of the experimental groups (P=0.000729).</w:t>
      </w:r>
    </w:p>
    <w:p w14:paraId="1B96A508" w14:textId="77777777" w:rsidR="0010191A" w:rsidRDefault="0010191A" w:rsidP="0010191A">
      <w:pPr>
        <w:pStyle w:val="BodyText"/>
      </w:pPr>
    </w:p>
    <w:p w14:paraId="3642AA92" w14:textId="77777777" w:rsidR="00B37D61" w:rsidRDefault="00B37D61" w:rsidP="0010191A">
      <w:pPr>
        <w:pStyle w:val="BodyText"/>
      </w:pPr>
    </w:p>
    <w:p w14:paraId="612D3296" w14:textId="77777777" w:rsidR="00B37D61" w:rsidRPr="0010191A" w:rsidRDefault="00B37D61" w:rsidP="0010191A">
      <w:pPr>
        <w:pStyle w:val="BodyText"/>
      </w:pPr>
    </w:p>
    <w:p w14:paraId="6C87F849" w14:textId="77777777" w:rsidR="001E1FBC" w:rsidRDefault="001E1FBC" w:rsidP="001E1FBC">
      <w:pPr>
        <w:pStyle w:val="Heading3"/>
      </w:pPr>
      <w:bookmarkStart w:id="98" w:name="notes-for-instructors-9"/>
      <w:bookmarkEnd w:id="97"/>
      <w:r>
        <w:t>Notes For Instructors</w:t>
      </w:r>
    </w:p>
    <w:p w14:paraId="374D014E" w14:textId="77777777" w:rsidR="001E1FBC" w:rsidRDefault="001E1FBC" w:rsidP="00BE26BC">
      <w:pPr>
        <w:pStyle w:val="Heading4"/>
      </w:pPr>
      <w:bookmarkStart w:id="99" w:name="primary-points-to-focus-on-first-6"/>
      <w:r>
        <w:t xml:space="preserve">Primary Points to Focus </w:t>
      </w:r>
      <w:proofErr w:type="gramStart"/>
      <w:r>
        <w:t>On</w:t>
      </w:r>
      <w:proofErr w:type="gramEnd"/>
      <w:r>
        <w:t xml:space="preserve"> First</w:t>
      </w:r>
    </w:p>
    <w:p w14:paraId="2037DFAF" w14:textId="77777777" w:rsidR="001E1FBC" w:rsidRDefault="001E1FBC" w:rsidP="001E1FBC">
      <w:pPr>
        <w:pStyle w:val="Compact"/>
        <w:numPr>
          <w:ilvl w:val="0"/>
          <w:numId w:val="2"/>
        </w:numPr>
      </w:pPr>
      <w:r>
        <w:t>The author gives no clear reason in the Introduction why they think cAMP controls phototactic response.</w:t>
      </w:r>
    </w:p>
    <w:p w14:paraId="1A8D07F4" w14:textId="77777777" w:rsidR="001E1FBC" w:rsidRDefault="001E1FBC" w:rsidP="001E1FBC">
      <w:pPr>
        <w:pStyle w:val="Compact"/>
        <w:numPr>
          <w:ilvl w:val="0"/>
          <w:numId w:val="2"/>
        </w:numPr>
      </w:pPr>
      <w:r>
        <w:t xml:space="preserve">The Results section is deeply flawed. They report their observed outcomes, but then do not summarize their data. </w:t>
      </w:r>
      <w:proofErr w:type="gramStart"/>
      <w:r>
        <w:t>Instead</w:t>
      </w:r>
      <w:proofErr w:type="gramEnd"/>
      <w:r>
        <w:t xml:space="preserve"> they show example data for what they had hoped to see.</w:t>
      </w:r>
    </w:p>
    <w:p w14:paraId="2F76EB24" w14:textId="77777777" w:rsidR="001E1FBC" w:rsidRDefault="001E1FBC" w:rsidP="001E1FBC">
      <w:pPr>
        <w:pStyle w:val="Compact"/>
        <w:numPr>
          <w:ilvl w:val="0"/>
          <w:numId w:val="2"/>
        </w:numPr>
      </w:pPr>
      <w:r>
        <w:t xml:space="preserve">The Discussion focuses on what they might have done wrong, not on interpreting what they </w:t>
      </w:r>
      <w:proofErr w:type="gramStart"/>
      <w:r>
        <w:t>actually saw</w:t>
      </w:r>
      <w:proofErr w:type="gramEnd"/>
      <w:r>
        <w:t>.</w:t>
      </w:r>
    </w:p>
    <w:p w14:paraId="79E3A043" w14:textId="77777777" w:rsidR="00AD66AF" w:rsidRDefault="00AD66AF" w:rsidP="00AD66AF">
      <w:pPr>
        <w:pStyle w:val="Compact"/>
      </w:pPr>
    </w:p>
    <w:p w14:paraId="00279335" w14:textId="77777777" w:rsidR="001E1FBC" w:rsidRDefault="001E1FBC" w:rsidP="00BE26BC">
      <w:pPr>
        <w:pStyle w:val="Heading4"/>
      </w:pPr>
      <w:bookmarkStart w:id="100" w:name="other-points-of-concern-6"/>
      <w:bookmarkEnd w:id="99"/>
      <w:r>
        <w:t>Other Points of Concern</w:t>
      </w:r>
    </w:p>
    <w:p w14:paraId="0947048A" w14:textId="77777777" w:rsidR="001E1FBC" w:rsidRDefault="001E1FBC" w:rsidP="001E1FBC">
      <w:pPr>
        <w:pStyle w:val="Compact"/>
        <w:numPr>
          <w:ilvl w:val="0"/>
          <w:numId w:val="2"/>
        </w:numPr>
      </w:pPr>
      <w:r>
        <w:t>The Title could be more informative.</w:t>
      </w:r>
    </w:p>
    <w:p w14:paraId="0485E307" w14:textId="77777777" w:rsidR="001E1FBC" w:rsidRDefault="001E1FBC" w:rsidP="001E1FBC">
      <w:pPr>
        <w:pStyle w:val="Compact"/>
        <w:numPr>
          <w:ilvl w:val="0"/>
          <w:numId w:val="2"/>
        </w:numPr>
      </w:pPr>
      <w:r>
        <w:t>The Abstract is too detailed.</w:t>
      </w:r>
    </w:p>
    <w:p w14:paraId="1F632A93" w14:textId="77777777" w:rsidR="001E1FBC" w:rsidRDefault="001E1FBC" w:rsidP="001E1FBC">
      <w:pPr>
        <w:pStyle w:val="Compact"/>
        <w:numPr>
          <w:ilvl w:val="0"/>
          <w:numId w:val="2"/>
        </w:numPr>
      </w:pPr>
      <w:r>
        <w:t>The first paragraph of the Introduction states random facts without a clear goal. The second paragraph could be much shorter.</w:t>
      </w:r>
    </w:p>
    <w:p w14:paraId="7B3F3DF4" w14:textId="421CC95E" w:rsidR="0010191A" w:rsidRPr="00B37D61" w:rsidRDefault="001E1FBC" w:rsidP="00B37D61">
      <w:pPr>
        <w:pStyle w:val="Compact"/>
        <w:numPr>
          <w:ilvl w:val="0"/>
          <w:numId w:val="2"/>
        </w:numPr>
      </w:pPr>
      <w:r>
        <w:t>A lot of the information provided in the first paragraph of the Discussion should have been in the Introduction.</w:t>
      </w:r>
      <w:bookmarkStart w:id="101" w:name="example-report-2-2"/>
      <w:bookmarkEnd w:id="88"/>
      <w:bookmarkEnd w:id="98"/>
      <w:bookmarkEnd w:id="100"/>
      <w:r w:rsidR="0010191A">
        <w:br w:type="page"/>
      </w:r>
    </w:p>
    <w:p w14:paraId="674047D7" w14:textId="05BACA0D" w:rsidR="001E1FBC" w:rsidRDefault="001E1FBC" w:rsidP="001E1FBC">
      <w:pPr>
        <w:pStyle w:val="Heading2"/>
      </w:pPr>
      <w:r>
        <w:lastRenderedPageBreak/>
        <w:t>Example Report</w:t>
      </w:r>
      <w:r w:rsidR="006056A3">
        <w:t>: Cell Biology</w:t>
      </w:r>
      <w:r>
        <w:t xml:space="preserve"> #2</w:t>
      </w:r>
    </w:p>
    <w:p w14:paraId="2810EFD4" w14:textId="77777777" w:rsidR="001E1FBC" w:rsidRDefault="001E1FBC" w:rsidP="001E1FBC">
      <w:pPr>
        <w:pStyle w:val="Heading3"/>
      </w:pPr>
      <w:bookmarkStart w:id="102" w:name="title-8"/>
      <w:r>
        <w:t>Title</w:t>
      </w:r>
    </w:p>
    <w:p w14:paraId="2CCD60FF" w14:textId="77777777" w:rsidR="001E1FBC" w:rsidRDefault="001E1FBC" w:rsidP="001E1FBC">
      <w:pPr>
        <w:pStyle w:val="FirstParagraph"/>
      </w:pPr>
      <w:r>
        <w:t xml:space="preserve">The Effects of Caffeine on </w:t>
      </w:r>
      <w:proofErr w:type="spellStart"/>
      <w:r>
        <w:t>Physarum</w:t>
      </w:r>
      <w:proofErr w:type="spellEnd"/>
      <w:r>
        <w:t xml:space="preserve"> </w:t>
      </w:r>
      <w:proofErr w:type="spellStart"/>
      <w:r>
        <w:t>polycephalum</w:t>
      </w:r>
      <w:proofErr w:type="spellEnd"/>
      <w:r>
        <w:t xml:space="preserve"> cell signaling in the Cyclic Adenosine 3’,5’-Monophosphate-mediated Pathway</w:t>
      </w:r>
    </w:p>
    <w:p w14:paraId="5E0EED54" w14:textId="77777777" w:rsidR="001E1FBC" w:rsidRDefault="001E1FBC" w:rsidP="001E1FBC">
      <w:pPr>
        <w:pStyle w:val="Heading3"/>
      </w:pPr>
      <w:bookmarkStart w:id="103" w:name="abstract-8"/>
      <w:bookmarkEnd w:id="102"/>
      <w:r>
        <w:t>Abstract</w:t>
      </w:r>
    </w:p>
    <w:p w14:paraId="7DB38F6C" w14:textId="77777777" w:rsidR="001E1FBC" w:rsidRDefault="001E1FBC" w:rsidP="001E1FBC">
      <w:pPr>
        <w:pStyle w:val="FirstParagraph"/>
      </w:pPr>
      <w:r>
        <w:t xml:space="preserve">All animals use cell signaling to respond to stimuli and react accordingly. Cell signaling is difficult to observe in cells, therefore the protist </w:t>
      </w:r>
      <w:proofErr w:type="spellStart"/>
      <w:r>
        <w:t>Physarum</w:t>
      </w:r>
      <w:proofErr w:type="spellEnd"/>
      <w:r>
        <w:t xml:space="preserve"> </w:t>
      </w:r>
      <w:proofErr w:type="spellStart"/>
      <w:r>
        <w:t>polycephalum</w:t>
      </w:r>
      <w:proofErr w:type="spellEnd"/>
      <w:r>
        <w:t xml:space="preserve"> is used instead. This slime mold spends most of its life in a plasmodial stage in which mass of nuclei within a single plasma membrane will behave as a single organized cell. </w:t>
      </w:r>
      <w:proofErr w:type="spellStart"/>
      <w:r>
        <w:t>Physarum</w:t>
      </w:r>
      <w:proofErr w:type="spellEnd"/>
      <w:r>
        <w:t xml:space="preserve"> uses the cAMP-mediated cell signaling pathway, in which cAMP is the secondary messenger that signals to other molecules, to promote movement and “crawl” along surfaces in search of food. Caffeine has been experimentally determined to inhibit phosphodiesterase which is used in the cAMP pathway to breakdown cAMP. We hypothesized that inhibition of phosphodiesterase would allow cAMP to continue signaling and promote movement of the </w:t>
      </w:r>
      <w:proofErr w:type="spellStart"/>
      <w:r>
        <w:t>Physarum</w:t>
      </w:r>
      <w:proofErr w:type="spellEnd"/>
      <w:r>
        <w:t xml:space="preserve">. The results of the data supported our hypothesis </w:t>
      </w:r>
      <w:proofErr w:type="gramStart"/>
      <w:r>
        <w:t>and,</w:t>
      </w:r>
      <w:proofErr w:type="gramEnd"/>
      <w:r>
        <w:t xml:space="preserve"> compared to a control sample, caffeine caused a significant change in how much </w:t>
      </w:r>
      <w:proofErr w:type="spellStart"/>
      <w:r>
        <w:t>Physarum</w:t>
      </w:r>
      <w:proofErr w:type="spellEnd"/>
      <w:r>
        <w:t xml:space="preserve"> moved towards food within 24 hours.</w:t>
      </w:r>
    </w:p>
    <w:p w14:paraId="6C920F41" w14:textId="77777777" w:rsidR="001E1FBC" w:rsidRDefault="001E1FBC" w:rsidP="001E1FBC">
      <w:pPr>
        <w:pStyle w:val="Heading3"/>
      </w:pPr>
      <w:bookmarkStart w:id="104" w:name="introduction-7"/>
      <w:bookmarkEnd w:id="103"/>
      <w:r>
        <w:t>Introduction</w:t>
      </w:r>
    </w:p>
    <w:p w14:paraId="3A60158B" w14:textId="77777777" w:rsidR="001E1FBC" w:rsidRDefault="001E1FBC" w:rsidP="001E1FBC">
      <w:pPr>
        <w:pStyle w:val="FirstParagraph"/>
      </w:pPr>
      <w:r>
        <w:t xml:space="preserve">All animals utilize cell signaling to react to stimuli, coordinate a response via messenger molecules, and make the necessary changes to maintain homeostasis. Due to the difficulty of observing cell signaling within individual animal cells, the protist slime mold </w:t>
      </w:r>
      <w:proofErr w:type="spellStart"/>
      <w:r>
        <w:t>Physarum</w:t>
      </w:r>
      <w:proofErr w:type="spellEnd"/>
      <w:r>
        <w:t xml:space="preserve"> </w:t>
      </w:r>
      <w:proofErr w:type="spellStart"/>
      <w:r>
        <w:t>polycephalum</w:t>
      </w:r>
      <w:proofErr w:type="spellEnd"/>
      <w:r>
        <w:t xml:space="preserve"> is used instead. </w:t>
      </w:r>
      <w:proofErr w:type="spellStart"/>
      <w:r>
        <w:t>Physarum</w:t>
      </w:r>
      <w:proofErr w:type="spellEnd"/>
      <w:r>
        <w:t xml:space="preserve"> spends most of its life cycle in the plasmodial phase. In this stage, the </w:t>
      </w:r>
      <w:proofErr w:type="spellStart"/>
      <w:r>
        <w:t>physarum</w:t>
      </w:r>
      <w:proofErr w:type="spellEnd"/>
      <w:r>
        <w:t xml:space="preserve"> slime mold mass will behave as a single organized cell, or rather, a multinucleated syncytium—a mass of nuclei within a single plasma membrane. During this phase, the mass moves and searches for food by constantly “crawling” with its actin microfilaments. Since the syncytium behaves like a single cell, it is useful to observe how the syncytium reacts to experiments instead of studying individual animal cells. By examining how </w:t>
      </w:r>
      <w:proofErr w:type="spellStart"/>
      <w:r>
        <w:t>Physarum</w:t>
      </w:r>
      <w:proofErr w:type="spellEnd"/>
      <w:r>
        <w:t xml:space="preserve"> reacts to stimuli, it allows for better understanding of how single cells use signal transduction pathways to react external stimuli. One of the major pathways </w:t>
      </w:r>
      <w:proofErr w:type="spellStart"/>
      <w:r>
        <w:t>Physarum</w:t>
      </w:r>
      <w:proofErr w:type="spellEnd"/>
      <w:r>
        <w:t xml:space="preserve"> uses for movement is the Cyclic adenosine monophosphate(cAMP)-mediated pathway. This pathway proceeds by stimuli eventually activating cAMP, the second messenger molecule, which can be promoted or inhibited by different chemical compounds. In the cAMP-mediated pathway, cell signaling stops when phosphodiesterase breaks down cAMP. This lab focuses on how the protist </w:t>
      </w:r>
      <w:proofErr w:type="spellStart"/>
      <w:r>
        <w:t>Physarum</w:t>
      </w:r>
      <w:proofErr w:type="spellEnd"/>
      <w:r>
        <w:t xml:space="preserve"> </w:t>
      </w:r>
      <w:proofErr w:type="spellStart"/>
      <w:r>
        <w:t>polycephalum’s</w:t>
      </w:r>
      <w:proofErr w:type="spellEnd"/>
      <w:r>
        <w:t xml:space="preserve"> cell signaling responds to exposure of caffeine. Caffeine is experimentally known to be an inhibitor of phosphodiesterase (Johnson:2016). Inhibiting phosphodiesterase causes the same response as stimulating production of cAMP since the signaling molecule cannot be broken down(Johnson:2016). </w:t>
      </w:r>
      <w:proofErr w:type="spellStart"/>
      <w:r>
        <w:t>Futhermore</w:t>
      </w:r>
      <w:proofErr w:type="spellEnd"/>
      <w:r>
        <w:t xml:space="preserve">, Dr. Levin, Dr. Greenberg, and Dr. Wein support this research as they found in their own research that caffeine in high concentrations, significantly increased </w:t>
      </w:r>
      <w:proofErr w:type="gramStart"/>
      <w:r>
        <w:t>metabolism</w:t>
      </w:r>
      <w:proofErr w:type="gramEnd"/>
      <w:r>
        <w:t xml:space="preserve"> and motility of human sperm cells in semen (Levin: 1981). Sperm motility is also attributed to cAMP present in the cells. Their research showed an increase in cellular levels of cAMP after “mixed inhibition” of phosphodiesterase by caffeine (Levin: 1981). We hypothesize that by stimulating </w:t>
      </w:r>
      <w:proofErr w:type="spellStart"/>
      <w:r>
        <w:t>Physarum</w:t>
      </w:r>
      <w:proofErr w:type="spellEnd"/>
      <w:r>
        <w:t xml:space="preserve"> with caffeine, to inhibit breakdown of cAMP and continue signaling, the slime mold will show more growth and migration than normal.</w:t>
      </w:r>
    </w:p>
    <w:p w14:paraId="132742C0" w14:textId="77777777" w:rsidR="001E1FBC" w:rsidRDefault="001E1FBC" w:rsidP="001E1FBC">
      <w:pPr>
        <w:pStyle w:val="Heading3"/>
      </w:pPr>
      <w:bookmarkStart w:id="105" w:name="materials-and-methods-7"/>
      <w:bookmarkEnd w:id="104"/>
      <w:r>
        <w:lastRenderedPageBreak/>
        <w:t>Materials and Methods</w:t>
      </w:r>
    </w:p>
    <w:p w14:paraId="64387DA4" w14:textId="77777777" w:rsidR="001E1FBC" w:rsidRDefault="001E1FBC" w:rsidP="001E1FBC">
      <w:pPr>
        <w:pStyle w:val="FirstParagraph"/>
      </w:pPr>
      <w:r>
        <w:t xml:space="preserve">First, six water agar plates were obtained and three were labeled “control” and the other three labeled “with caffeine”. Next, 1ml of 20X stock solution caffeine was diluted into 19ml of water to a final concentration of 1X. After mixing the caffeine/water solution, 6ml were added to each plate labeled “with caffeine”. After approximately 20 minutes of waiting for the agar to absorb the solution, excess liquid was gently and carefully dabbed off with Kim lab wipes. Next, using a sterile spatula one approximately 1cm x 1cm square was cut in the middle of each plate. The spatula was sanitized each time by dipping it into an ethanol solution. Being sure to sterilize before each transfer, each square in the experimental and control plates were then filled with a square of the same size from the </w:t>
      </w:r>
      <w:proofErr w:type="spellStart"/>
      <w:r>
        <w:t>Physarum</w:t>
      </w:r>
      <w:proofErr w:type="spellEnd"/>
      <w:r>
        <w:t xml:space="preserve"> stock plate, making sure the </w:t>
      </w:r>
      <w:proofErr w:type="spellStart"/>
      <w:r>
        <w:t>Physarum</w:t>
      </w:r>
      <w:proofErr w:type="spellEnd"/>
      <w:r>
        <w:t xml:space="preserve"> stock square was well colonized by the slime mold and was placed upwards. Finally, about 5-6 oatmeal flakes were scattered at the tops of each of the plates. The plates were the wrapped in aluminum foil and placed in an incubator at 37 C for 24 hours. The following day the growth of the </w:t>
      </w:r>
      <w:proofErr w:type="spellStart"/>
      <w:r>
        <w:t>Physarum</w:t>
      </w:r>
      <w:proofErr w:type="spellEnd"/>
      <w:r>
        <w:t xml:space="preserve"> towards the oatmeal was measured and recorded. A one-tailed T-test will be run to determine the statistical significance of the results.</w:t>
      </w:r>
    </w:p>
    <w:p w14:paraId="6638D7C4" w14:textId="77777777" w:rsidR="001E1FBC" w:rsidRDefault="001E1FBC" w:rsidP="001E1FBC">
      <w:pPr>
        <w:pStyle w:val="Heading3"/>
      </w:pPr>
      <w:bookmarkStart w:id="106" w:name="results-7"/>
      <w:bookmarkEnd w:id="105"/>
      <w:r>
        <w:t>Results</w:t>
      </w:r>
    </w:p>
    <w:p w14:paraId="2DBA5637" w14:textId="77777777" w:rsidR="001E1FBC" w:rsidRDefault="001E1FBC" w:rsidP="001E1FBC">
      <w:pPr>
        <w:pStyle w:val="FirstParagraph"/>
      </w:pPr>
      <w:r>
        <w:t xml:space="preserve">The results show the average growth of </w:t>
      </w:r>
      <w:proofErr w:type="spellStart"/>
      <w:r>
        <w:t>Physarum</w:t>
      </w:r>
      <w:proofErr w:type="spellEnd"/>
      <w:r>
        <w:t xml:space="preserve"> with caffeine (11.33+/- 1.25) was significantly higher than average growth of the control plates (2.33+/-0.47). The one tailed t-test run on the data yielded a P-value of 0.000336297 which showed the results were statistically significant.</w:t>
      </w:r>
    </w:p>
    <w:p w14:paraId="608A57EA" w14:textId="77777777" w:rsidR="001E1FBC" w:rsidRDefault="001E1FBC" w:rsidP="001E1FBC">
      <w:pPr>
        <w:pStyle w:val="Heading3"/>
      </w:pPr>
      <w:bookmarkStart w:id="107" w:name="discussion-7"/>
      <w:bookmarkEnd w:id="106"/>
      <w:r>
        <w:t>Discussion</w:t>
      </w:r>
    </w:p>
    <w:p w14:paraId="365BA757" w14:textId="77777777" w:rsidR="001E1FBC" w:rsidRDefault="001E1FBC" w:rsidP="001E1FBC">
      <w:pPr>
        <w:pStyle w:val="FirstParagraph"/>
      </w:pPr>
      <w:r>
        <w:t xml:space="preserve">Cells respond to external stimuli by activating different signal transduction pathways. Since individual cells are difficult to observe, the slime mold </w:t>
      </w:r>
      <w:proofErr w:type="spellStart"/>
      <w:r>
        <w:t>Physarum</w:t>
      </w:r>
      <w:proofErr w:type="spellEnd"/>
      <w:r>
        <w:t xml:space="preserve"> </w:t>
      </w:r>
      <w:proofErr w:type="spellStart"/>
      <w:r>
        <w:t>polycephalum</w:t>
      </w:r>
      <w:proofErr w:type="spellEnd"/>
      <w:r>
        <w:t xml:space="preserve"> can be utilized since its plasmodial life stage is a multinucleated syncytium, which behaves as a single cell would. One of the main signaling pathways that </w:t>
      </w:r>
      <w:proofErr w:type="spellStart"/>
      <w:r>
        <w:t>Physarum</w:t>
      </w:r>
      <w:proofErr w:type="spellEnd"/>
      <w:r>
        <w:t xml:space="preserve"> uses for movement is the cAMP-mediated pathway. This pathway responds to external stimuli and will signal a response by using cAMP as a secondary messenger. This allows for the pathways to be selectively inhibited or promoted. It is experimentally known that caffeine is an inhibitor of phosphodiesterase, the enzyme used in the cAMP-mediated signaling pathway to stop signaling by breaking down cAMP (Johnson:2016). Inhibition of phosphodiesterase thus causes the same response as stimulating cAMP production (Johnson:2016). With this knowledge, we hypothesized that treating </w:t>
      </w:r>
      <w:proofErr w:type="spellStart"/>
      <w:r>
        <w:t>Physarum</w:t>
      </w:r>
      <w:proofErr w:type="spellEnd"/>
      <w:r>
        <w:t xml:space="preserve"> with caffeine would promote more movement since it would block phosphodiesterase and thus prevent the </w:t>
      </w:r>
      <w:proofErr w:type="spellStart"/>
      <w:r>
        <w:t>Physarum</w:t>
      </w:r>
      <w:proofErr w:type="spellEnd"/>
      <w:r>
        <w:t xml:space="preserve"> to stop the signal for movement. The hypothesis was supported by the data of the lab since the </w:t>
      </w:r>
      <w:proofErr w:type="spellStart"/>
      <w:r>
        <w:t>Physarum</w:t>
      </w:r>
      <w:proofErr w:type="spellEnd"/>
      <w:r>
        <w:t xml:space="preserve"> treated with caffeine on average moved more (11.33+/- 1.25mm) than the control </w:t>
      </w:r>
      <w:proofErr w:type="spellStart"/>
      <w:r>
        <w:t>Physarum</w:t>
      </w:r>
      <w:proofErr w:type="spellEnd"/>
      <w:r>
        <w:t xml:space="preserve"> samples (2.33+/- 0.47mm) (Figure 1). Furthermore, the results of the experiment were determined to be statistically significant (</w:t>
      </w:r>
      <w:proofErr w:type="spellStart"/>
      <w:r>
        <w:t>p_value</w:t>
      </w:r>
      <w:proofErr w:type="spellEnd"/>
      <w:r>
        <w:t xml:space="preserve">=0.000336297) and likely did not occur due to error or chance. The results supported that caffeine was an inhibitor of </w:t>
      </w:r>
      <w:proofErr w:type="gramStart"/>
      <w:r>
        <w:t>phosphodiesterase, since</w:t>
      </w:r>
      <w:proofErr w:type="gramEnd"/>
      <w:r>
        <w:t xml:space="preserve"> the increased movement was a result of intracellular cAMP buildup. The cAMP would have been broken down by phosphodiesterase had it not been inhibited by caffeine, which shares a similar chemical structure to adenosine. This similarity means caffeine likely binds to phosphodiesterase before cAMP can, thus blocking the active site phosphodiesterase uses to act on cAMP. The results of our data were also supported by the research of Drs. Levin, Greenberg, and Wein, which showed an increase in motility of sperm after treatment with caffeine, a “mixed inhibitor” sperm phosphodiesterase (Levin: 1981). It should be noted however, that research by Drs. Brenner and </w:t>
      </w:r>
      <w:proofErr w:type="spellStart"/>
      <w:r>
        <w:t>Thoms</w:t>
      </w:r>
      <w:proofErr w:type="spellEnd"/>
      <w:r>
        <w:t xml:space="preserve"> on the social ameba </w:t>
      </w:r>
      <w:proofErr w:type="spellStart"/>
      <w:r>
        <w:t>Dictyostelium</w:t>
      </w:r>
      <w:proofErr w:type="spellEnd"/>
      <w:r>
        <w:t xml:space="preserve"> </w:t>
      </w:r>
      <w:proofErr w:type="spellStart"/>
      <w:r>
        <w:t>discoideum</w:t>
      </w:r>
      <w:proofErr w:type="spellEnd"/>
      <w:r>
        <w:t xml:space="preserve"> showed that in the cAMP pathways, caffeine did not act on phosphodiesterase, but rather inhibited adenylate cyclase, the enzyme responsible for catalyzing the change of ATP to cAMP (Brenner: 1984). This research offers that caffeine may not be selectively inhibiting phosphodiesterase, and rather </w:t>
      </w:r>
      <w:r>
        <w:lastRenderedPageBreak/>
        <w:t xml:space="preserve">may have another mechanism that caused </w:t>
      </w:r>
      <w:proofErr w:type="spellStart"/>
      <w:r>
        <w:t>Physarum</w:t>
      </w:r>
      <w:proofErr w:type="spellEnd"/>
      <w:r>
        <w:t xml:space="preserve"> to have increased movement. For example, caffeine may function by altering intracellular calcium distribution, which, the same mechanism by which the IP3 cell signaling pathway functions (Brenner: 1984). To improve this lab, the </w:t>
      </w:r>
      <w:proofErr w:type="spellStart"/>
      <w:r>
        <w:t>Physarum</w:t>
      </w:r>
      <w:proofErr w:type="spellEnd"/>
      <w:r>
        <w:t xml:space="preserve"> slime mold used for lab should be ensured to be an active strain as to obtain better overall results. Furthermore, intracellular levels of certain molecules could be tracked to better determine by which mechanism caffeine functions on the cAMP pathway. Lastly, more samples could be used to provide more statistically significant data.</w:t>
      </w:r>
    </w:p>
    <w:p w14:paraId="752F8DB1" w14:textId="77777777" w:rsidR="001E1FBC" w:rsidRDefault="001E1FBC" w:rsidP="001E1FBC">
      <w:pPr>
        <w:pStyle w:val="Heading3"/>
      </w:pPr>
      <w:bookmarkStart w:id="108" w:name="literature-cited-7"/>
      <w:bookmarkEnd w:id="107"/>
      <w:r>
        <w:t>Literature Cited</w:t>
      </w:r>
    </w:p>
    <w:p w14:paraId="3C5BBE61" w14:textId="77777777" w:rsidR="001E1FBC" w:rsidRDefault="001E1FBC" w:rsidP="0044766C">
      <w:pPr>
        <w:pStyle w:val="FirstParagraph"/>
        <w:numPr>
          <w:ilvl w:val="0"/>
          <w:numId w:val="91"/>
        </w:numPr>
      </w:pPr>
      <w:r>
        <w:t xml:space="preserve">Brenner M, </w:t>
      </w:r>
      <w:proofErr w:type="spellStart"/>
      <w:r>
        <w:t>Thoms</w:t>
      </w:r>
      <w:proofErr w:type="spellEnd"/>
      <w:r>
        <w:t xml:space="preserve"> SD. “Caffeine Blocks Activation of Cyclic AMP Synthesis in </w:t>
      </w:r>
      <w:proofErr w:type="spellStart"/>
      <w:r>
        <w:t>Dictyostelium</w:t>
      </w:r>
      <w:proofErr w:type="spellEnd"/>
      <w:r>
        <w:t xml:space="preserve"> </w:t>
      </w:r>
      <w:proofErr w:type="spellStart"/>
      <w:r>
        <w:t>Discoideum</w:t>
      </w:r>
      <w:proofErr w:type="spellEnd"/>
      <w:r>
        <w:t>.” Developmental Biology, vol. 101, no. 1, Jan. 1984, pp. 136–146.</w:t>
      </w:r>
    </w:p>
    <w:p w14:paraId="26A36B7A" w14:textId="77777777" w:rsidR="001E1FBC" w:rsidRDefault="001E1FBC" w:rsidP="0044766C">
      <w:pPr>
        <w:pStyle w:val="BodyText"/>
        <w:numPr>
          <w:ilvl w:val="0"/>
          <w:numId w:val="91"/>
        </w:numPr>
      </w:pPr>
      <w:r>
        <w:t xml:space="preserve">Johnson AD. Cell Structure. Biological Principles Laboratory Manual. Dept. Biology, Wake Forest University, Winston–Salem, NC. </w:t>
      </w:r>
      <w:proofErr w:type="spellStart"/>
      <w:r>
        <w:t>Vers</w:t>
      </w:r>
      <w:proofErr w:type="spellEnd"/>
      <w:r>
        <w:t>. 16.1 (updated May 1, 2016), pp. 15–16.</w:t>
      </w:r>
    </w:p>
    <w:p w14:paraId="665EF1CC" w14:textId="77777777" w:rsidR="001E1FBC" w:rsidRDefault="001E1FBC" w:rsidP="0044766C">
      <w:pPr>
        <w:pStyle w:val="BodyText"/>
        <w:numPr>
          <w:ilvl w:val="0"/>
          <w:numId w:val="91"/>
        </w:numPr>
      </w:pPr>
      <w:r>
        <w:t>Levin RM, Greenberg SH, Wein AJ. “Quantitative Analysis of the Effects of Caffeine on Sperm Motility and Cyclic Adenosine 3’,5’-Monophosphate (AMP) Phosphodiesterase.” Fertility and Sterility, vol. 36, no. 6, 1981, pp. 798–802.</w:t>
      </w:r>
    </w:p>
    <w:p w14:paraId="636F0E14" w14:textId="77777777" w:rsidR="001E1FBC" w:rsidRDefault="001E1FBC" w:rsidP="001E1FBC">
      <w:pPr>
        <w:pStyle w:val="Heading3"/>
      </w:pPr>
      <w:bookmarkStart w:id="109" w:name="figures-7"/>
      <w:bookmarkEnd w:id="108"/>
      <w:r>
        <w:t>Figures</w:t>
      </w:r>
    </w:p>
    <w:p w14:paraId="367BEF7B" w14:textId="25A6E678" w:rsidR="001E1FBC" w:rsidRDefault="001E1FBC" w:rsidP="001E1FBC">
      <w:pPr>
        <w:pStyle w:val="FirstParagraph"/>
      </w:pPr>
      <w:r>
        <w:t>Figure 1</w:t>
      </w:r>
    </w:p>
    <w:p w14:paraId="42B75C8D" w14:textId="1D2D0BA5" w:rsidR="00897CC9" w:rsidRPr="00897CC9" w:rsidRDefault="00897CC9" w:rsidP="00AD66AF">
      <w:pPr>
        <w:pStyle w:val="BodyText"/>
        <w:jc w:val="center"/>
      </w:pPr>
      <w:r>
        <w:rPr>
          <w:noProof/>
        </w:rPr>
        <w:drawing>
          <wp:inline distT="0" distB="0" distL="0" distR="0" wp14:anchorId="43D33FF1" wp14:editId="768A9009">
            <wp:extent cx="4762500" cy="3263900"/>
            <wp:effectExtent l="0" t="0" r="0"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62500" cy="3263900"/>
                    </a:xfrm>
                    <a:prstGeom prst="rect">
                      <a:avLst/>
                    </a:prstGeom>
                  </pic:spPr>
                </pic:pic>
              </a:graphicData>
            </a:graphic>
          </wp:inline>
        </w:drawing>
      </w:r>
    </w:p>
    <w:p w14:paraId="4B9F0FD5" w14:textId="77777777" w:rsidR="001E1FBC" w:rsidRDefault="001E1FBC" w:rsidP="001E1FBC">
      <w:pPr>
        <w:pStyle w:val="Heading3"/>
      </w:pPr>
      <w:bookmarkStart w:id="110" w:name="figure-legends-7"/>
      <w:bookmarkEnd w:id="109"/>
      <w:r>
        <w:t>Figure Legends</w:t>
      </w:r>
    </w:p>
    <w:p w14:paraId="302F4987" w14:textId="4438A251" w:rsidR="001E1FBC" w:rsidRDefault="001E1FBC" w:rsidP="001E1FBC">
      <w:pPr>
        <w:pStyle w:val="FirstParagraph"/>
      </w:pPr>
      <w:r>
        <w:t xml:space="preserve">Figure 1 shows the average movement of the </w:t>
      </w:r>
      <w:proofErr w:type="spellStart"/>
      <w:r>
        <w:t>Physarum</w:t>
      </w:r>
      <w:proofErr w:type="spellEnd"/>
      <w:r>
        <w:t xml:space="preserve"> towards the oatmeal 24 hours after being incubated.</w:t>
      </w:r>
    </w:p>
    <w:p w14:paraId="3E84C56B" w14:textId="77777777" w:rsidR="00B37D61" w:rsidRPr="0010191A" w:rsidRDefault="00B37D61" w:rsidP="0010191A">
      <w:pPr>
        <w:pStyle w:val="BodyText"/>
      </w:pPr>
    </w:p>
    <w:p w14:paraId="21249025" w14:textId="77777777" w:rsidR="001E1FBC" w:rsidRDefault="001E1FBC" w:rsidP="001E1FBC">
      <w:pPr>
        <w:pStyle w:val="Heading3"/>
      </w:pPr>
      <w:bookmarkStart w:id="111" w:name="notes-for-instructors-10"/>
      <w:bookmarkEnd w:id="110"/>
      <w:r>
        <w:lastRenderedPageBreak/>
        <w:t>Notes For Instructors</w:t>
      </w:r>
    </w:p>
    <w:p w14:paraId="12BA9597" w14:textId="77777777" w:rsidR="001E1FBC" w:rsidRDefault="001E1FBC" w:rsidP="00BE26BC">
      <w:pPr>
        <w:pStyle w:val="Heading4"/>
      </w:pPr>
      <w:bookmarkStart w:id="112" w:name="primary-points-to-focus-on-first-7"/>
      <w:r>
        <w:t xml:space="preserve">Primary Points to Focus </w:t>
      </w:r>
      <w:proofErr w:type="gramStart"/>
      <w:r>
        <w:t>On</w:t>
      </w:r>
      <w:proofErr w:type="gramEnd"/>
      <w:r>
        <w:t xml:space="preserve"> First</w:t>
      </w:r>
    </w:p>
    <w:p w14:paraId="1B097389" w14:textId="77777777" w:rsidR="001E1FBC" w:rsidRDefault="001E1FBC" w:rsidP="001E1FBC">
      <w:pPr>
        <w:pStyle w:val="Compact"/>
        <w:numPr>
          <w:ilvl w:val="0"/>
          <w:numId w:val="2"/>
        </w:numPr>
      </w:pPr>
      <w:r>
        <w:t>The results section reports the findings without any reference to the graphed data. Statistics are reported incorrectly.</w:t>
      </w:r>
    </w:p>
    <w:p w14:paraId="54A212A7" w14:textId="77777777" w:rsidR="001E1FBC" w:rsidRDefault="001E1FBC" w:rsidP="001E1FBC">
      <w:pPr>
        <w:pStyle w:val="Compact"/>
        <w:numPr>
          <w:ilvl w:val="0"/>
          <w:numId w:val="2"/>
        </w:numPr>
      </w:pPr>
      <w:r>
        <w:t>Most of the Discussion section simply repeats what was said in the Introduction.</w:t>
      </w:r>
    </w:p>
    <w:p w14:paraId="68B2803C" w14:textId="77777777" w:rsidR="001E1FBC" w:rsidRDefault="001E1FBC" w:rsidP="001E1FBC">
      <w:pPr>
        <w:pStyle w:val="Compact"/>
        <w:numPr>
          <w:ilvl w:val="0"/>
          <w:numId w:val="2"/>
        </w:numPr>
      </w:pPr>
      <w:r>
        <w:t>The author ends the Discussion with a “what we did wrong” section that is not needed. They would do better to describe their next experiment.</w:t>
      </w:r>
    </w:p>
    <w:p w14:paraId="1FAD1933" w14:textId="77777777" w:rsidR="00AD66AF" w:rsidRDefault="00AD66AF" w:rsidP="00AD66AF">
      <w:pPr>
        <w:pStyle w:val="Compact"/>
      </w:pPr>
    </w:p>
    <w:p w14:paraId="22EE6965" w14:textId="77777777" w:rsidR="001E1FBC" w:rsidRDefault="001E1FBC" w:rsidP="00BE26BC">
      <w:pPr>
        <w:pStyle w:val="Heading4"/>
      </w:pPr>
      <w:bookmarkStart w:id="113" w:name="other-points-of-concern-7"/>
      <w:bookmarkEnd w:id="112"/>
      <w:r>
        <w:t>Other Points of Concern</w:t>
      </w:r>
    </w:p>
    <w:p w14:paraId="2F4E1B3D" w14:textId="77777777" w:rsidR="001E1FBC" w:rsidRDefault="001E1FBC" w:rsidP="001E1FBC">
      <w:pPr>
        <w:pStyle w:val="Compact"/>
        <w:numPr>
          <w:ilvl w:val="0"/>
          <w:numId w:val="2"/>
        </w:numPr>
      </w:pPr>
      <w:r>
        <w:t>The Title could give some indication of observed outcome.</w:t>
      </w:r>
    </w:p>
    <w:p w14:paraId="6277BAF1" w14:textId="77777777" w:rsidR="001E1FBC" w:rsidRDefault="001E1FBC" w:rsidP="001E1FBC">
      <w:pPr>
        <w:pStyle w:val="Compact"/>
        <w:numPr>
          <w:ilvl w:val="0"/>
          <w:numId w:val="2"/>
        </w:numPr>
      </w:pPr>
      <w:r>
        <w:t>The Abstract provides too much background and does not describe their findings.</w:t>
      </w:r>
    </w:p>
    <w:p w14:paraId="264B89D7" w14:textId="77777777" w:rsidR="001E1FBC" w:rsidRDefault="001E1FBC" w:rsidP="001E1FBC">
      <w:pPr>
        <w:pStyle w:val="Compact"/>
        <w:numPr>
          <w:ilvl w:val="0"/>
          <w:numId w:val="2"/>
        </w:numPr>
      </w:pPr>
      <w:r>
        <w:t>The Introduction could be briefer and better focused. The author needs to provide additional cited sources to support their thinking.</w:t>
      </w:r>
    </w:p>
    <w:p w14:paraId="3AF3D23A" w14:textId="77777777" w:rsidR="001E1FBC" w:rsidRDefault="001E1FBC" w:rsidP="001E1FBC">
      <w:pPr>
        <w:pStyle w:val="Compact"/>
        <w:numPr>
          <w:ilvl w:val="0"/>
          <w:numId w:val="2"/>
        </w:numPr>
      </w:pPr>
      <w:r>
        <w:t>The Methods read like a list of steps from the lab manual; they could be condensed.</w:t>
      </w:r>
    </w:p>
    <w:p w14:paraId="36D4BBBC" w14:textId="77777777" w:rsidR="001E1FBC" w:rsidRDefault="001E1FBC" w:rsidP="001E1FBC">
      <w:pPr>
        <w:pStyle w:val="Compact"/>
        <w:numPr>
          <w:ilvl w:val="0"/>
          <w:numId w:val="2"/>
        </w:numPr>
      </w:pPr>
      <w:proofErr w:type="gramStart"/>
      <w:r>
        <w:t>All of</w:t>
      </w:r>
      <w:proofErr w:type="gramEnd"/>
      <w:r>
        <w:t xml:space="preserve"> the cited sources are quite old. They need to look for more recent information.</w:t>
      </w:r>
    </w:p>
    <w:bookmarkEnd w:id="87"/>
    <w:bookmarkEnd w:id="101"/>
    <w:bookmarkEnd w:id="111"/>
    <w:bookmarkEnd w:id="113"/>
    <w:p w14:paraId="2C2DA70B" w14:textId="77777777" w:rsidR="0010191A" w:rsidRDefault="0010191A">
      <w:pPr>
        <w:rPr>
          <w:rFonts w:asciiTheme="majorHAnsi" w:eastAsiaTheme="majorEastAsia" w:hAnsiTheme="majorHAnsi" w:cstheme="majorBidi"/>
          <w:b/>
          <w:bCs/>
          <w:color w:val="C00000"/>
          <w:sz w:val="32"/>
          <w:szCs w:val="32"/>
        </w:rPr>
      </w:pPr>
      <w:r>
        <w:br w:type="page"/>
      </w:r>
    </w:p>
    <w:p w14:paraId="2E8BC18E" w14:textId="67E4BE20" w:rsidR="001E1FBC" w:rsidRDefault="001E1FBC" w:rsidP="001E1FBC">
      <w:pPr>
        <w:pStyle w:val="Heading2"/>
      </w:pPr>
      <w:bookmarkStart w:id="114" w:name="example-report-1-5"/>
      <w:r>
        <w:lastRenderedPageBreak/>
        <w:t>Example Report</w:t>
      </w:r>
      <w:r w:rsidR="006056A3">
        <w:t xml:space="preserve">: Cell Biology </w:t>
      </w:r>
      <w:r>
        <w:t>#</w:t>
      </w:r>
      <w:r w:rsidR="006056A3">
        <w:t>3</w:t>
      </w:r>
    </w:p>
    <w:p w14:paraId="428D2806" w14:textId="77777777" w:rsidR="001E1FBC" w:rsidRDefault="001E1FBC" w:rsidP="001E1FBC">
      <w:pPr>
        <w:pStyle w:val="Heading3"/>
      </w:pPr>
      <w:bookmarkStart w:id="115" w:name="title-9"/>
      <w:r>
        <w:t>Title</w:t>
      </w:r>
    </w:p>
    <w:p w14:paraId="3C4533F0" w14:textId="77777777" w:rsidR="001E1FBC" w:rsidRDefault="001E1FBC" w:rsidP="001E1FBC">
      <w:pPr>
        <w:pStyle w:val="FirstParagraph"/>
      </w:pPr>
      <w:r>
        <w:t xml:space="preserve">The Effects of Caffeine on Chemotactic cAMP and PKA Signaling Pathways in </w:t>
      </w:r>
      <w:proofErr w:type="spellStart"/>
      <w:r>
        <w:t>Physarum</w:t>
      </w:r>
      <w:proofErr w:type="spellEnd"/>
      <w:r>
        <w:t xml:space="preserve"> </w:t>
      </w:r>
      <w:proofErr w:type="spellStart"/>
      <w:r>
        <w:t>polycephalum</w:t>
      </w:r>
      <w:proofErr w:type="spellEnd"/>
    </w:p>
    <w:p w14:paraId="45E65C26" w14:textId="77777777" w:rsidR="001E1FBC" w:rsidRDefault="001E1FBC" w:rsidP="001E1FBC">
      <w:pPr>
        <w:pStyle w:val="Heading3"/>
      </w:pPr>
      <w:bookmarkStart w:id="116" w:name="abstract-9"/>
      <w:bookmarkEnd w:id="115"/>
      <w:r>
        <w:t>Abstract</w:t>
      </w:r>
    </w:p>
    <w:p w14:paraId="3169EF1A" w14:textId="77777777" w:rsidR="001E1FBC" w:rsidRDefault="001E1FBC" w:rsidP="001E1FBC">
      <w:pPr>
        <w:pStyle w:val="FirstParagraph"/>
      </w:pPr>
      <w:r>
        <w:t xml:space="preserve">Chemotaxis is a cellular process that involves the movement of a cell or an organism in a direction corresponding to increasing or decreasing concentrations of a particular chemical(s). We hypothesized that the highest rate of chemotaxis of </w:t>
      </w:r>
      <w:proofErr w:type="spellStart"/>
      <w:r>
        <w:t>Physarum</w:t>
      </w:r>
      <w:proofErr w:type="spellEnd"/>
      <w:r>
        <w:t xml:space="preserve"> towards food would occur in the presence of caffeine plus the Protein Kinase A activator </w:t>
      </w:r>
      <w:proofErr w:type="spellStart"/>
      <w:r>
        <w:t>dibutryl</w:t>
      </w:r>
      <w:proofErr w:type="spellEnd"/>
      <w:r>
        <w:t xml:space="preserve">-cAMP. The results of the experiment showed </w:t>
      </w:r>
      <w:proofErr w:type="gramStart"/>
      <w:r>
        <w:t>statistically-insignificant</w:t>
      </w:r>
      <w:proofErr w:type="gramEnd"/>
      <w:r>
        <w:t>, yet stark differences in the extent of chemotactic rates (physical distance traveled over time) of the caffeine-treated replicate samples, supporting our hypothesis, but not allowing us to reject the null hypothesis for this experiment.</w:t>
      </w:r>
    </w:p>
    <w:p w14:paraId="4806955B" w14:textId="77777777" w:rsidR="001E1FBC" w:rsidRDefault="001E1FBC" w:rsidP="001E1FBC">
      <w:pPr>
        <w:pStyle w:val="Heading3"/>
      </w:pPr>
      <w:bookmarkStart w:id="117" w:name="introduction-8"/>
      <w:bookmarkEnd w:id="116"/>
      <w:r>
        <w:t>Introduction</w:t>
      </w:r>
    </w:p>
    <w:p w14:paraId="3F9CA6E4" w14:textId="77777777" w:rsidR="001E1FBC" w:rsidRDefault="001E1FBC" w:rsidP="001E1FBC">
      <w:pPr>
        <w:pStyle w:val="FirstParagraph"/>
      </w:pPr>
      <w:r>
        <w:t>Chemoreception is an integral part of the organismal ability to assess and adequately respond to its ever-changing environment. Chemotaxis is the simplest form of chemoreception in which motile cells move towards or further away from a chemical stimulus [Ueda: 1975]. Organisms lacking a nervous system undergo chemotaxis, sensing and responding to their environments via intracellular signal transduction pathways. One of those pathways is the cAMP-dependent G-protein coupled receptor pathway. cyclic-AMP (cAMP) turns on the enzyme protein kinase A (PKA). PKA in turn phosphorylates many other enzymes that control motility.</w:t>
      </w:r>
    </w:p>
    <w:p w14:paraId="77BB42B4" w14:textId="77777777" w:rsidR="001E1FBC" w:rsidRDefault="001E1FBC" w:rsidP="001E1FBC">
      <w:pPr>
        <w:pStyle w:val="BodyText"/>
      </w:pPr>
      <w:r>
        <w:t>It is important to understand the process behind environmental chemical stimuli’s ability to trigger chemotaxis. Previous research has been inconclusive on adenylate cyclase’s (found in the cellular membrane and activated by cAMP) involvement in the intricate and still-puzzling communication system of the slime mold [Smith: 1978].</w:t>
      </w:r>
    </w:p>
    <w:p w14:paraId="65FAF756" w14:textId="77777777" w:rsidR="001E1FBC" w:rsidRDefault="001E1FBC" w:rsidP="001E1FBC">
      <w:pPr>
        <w:pStyle w:val="BodyText"/>
      </w:pPr>
      <w:r>
        <w:t xml:space="preserve">Our experimental objective is to better understand the machinery behind the cAMP-mediated pathway, and the roles of cAMP and PKA in chemotactic rates of </w:t>
      </w:r>
      <w:proofErr w:type="spellStart"/>
      <w:r>
        <w:t>Physarum</w:t>
      </w:r>
      <w:proofErr w:type="spellEnd"/>
      <w:r>
        <w:t xml:space="preserve"> </w:t>
      </w:r>
      <w:proofErr w:type="spellStart"/>
      <w:r>
        <w:t>polycephalum</w:t>
      </w:r>
      <w:proofErr w:type="spellEnd"/>
      <w:r>
        <w:t>. We specifically focused on caffeine’s effects because it blocks breakdown of cAMP by inhibiting phosphodiesterase. We hypothesized that the greatest significant difference in the extent of chemotaxis (as measured in the greatest rate of growth in millimeters per hour by the organism) would occur in an experimental group in which agar plates were saturated with caffeine solution.</w:t>
      </w:r>
    </w:p>
    <w:p w14:paraId="67EF997F" w14:textId="77777777" w:rsidR="001E1FBC" w:rsidRDefault="001E1FBC" w:rsidP="001E1FBC">
      <w:pPr>
        <w:pStyle w:val="Heading3"/>
      </w:pPr>
      <w:bookmarkStart w:id="118" w:name="materials-and-methods-8"/>
      <w:bookmarkEnd w:id="117"/>
      <w:r>
        <w:t>Materials and Methods</w:t>
      </w:r>
    </w:p>
    <w:p w14:paraId="6DE0959E" w14:textId="77777777" w:rsidR="001E1FBC" w:rsidRDefault="001E1FBC" w:rsidP="001E1FBC">
      <w:pPr>
        <w:pStyle w:val="FirstParagraph"/>
      </w:pPr>
      <w:r>
        <w:t xml:space="preserve">The general plan for this experiment was to use 3 agar plates without caffeine solution, but with food (oatmeal inserted into an incision in the agar layer) as </w:t>
      </w:r>
      <w:proofErr w:type="spellStart"/>
      <w:r>
        <w:t>contros</w:t>
      </w:r>
      <w:proofErr w:type="spellEnd"/>
      <w:r>
        <w:t xml:space="preserve">, 1 plate with neither caffeine, nor food, nor PKA as the negative </w:t>
      </w:r>
      <w:proofErr w:type="spellStart"/>
      <w:r>
        <w:t>contro</w:t>
      </w:r>
      <w:proofErr w:type="spellEnd"/>
      <w:r>
        <w:t xml:space="preserve">, 3 plates with caffeine and food as the first experimental treatment group, and 3 plates with </w:t>
      </w:r>
      <w:proofErr w:type="spellStart"/>
      <w:r>
        <w:t>dibutyryl</w:t>
      </w:r>
      <w:proofErr w:type="spellEnd"/>
      <w:r>
        <w:t>-cAMP and food as the second experimental treatment group.</w:t>
      </w:r>
    </w:p>
    <w:p w14:paraId="5BD8D199" w14:textId="77777777" w:rsidR="001E1FBC" w:rsidRDefault="001E1FBC" w:rsidP="001E1FBC">
      <w:pPr>
        <w:pStyle w:val="BodyText"/>
      </w:pPr>
      <w:r>
        <w:t xml:space="preserve">Ten, 2% agar petri plates were used in this study: 3 for control, 3 for caffeine treatment, 3 for </w:t>
      </w:r>
      <w:proofErr w:type="spellStart"/>
      <w:r>
        <w:t>dibutryl</w:t>
      </w:r>
      <w:proofErr w:type="spellEnd"/>
      <w:r>
        <w:t xml:space="preserve">-cAMP treatment, and 1 for a negative control. Plates were soaked in 10 ml each of either 10 mM caffeine, 1 mM </w:t>
      </w:r>
      <w:proofErr w:type="spellStart"/>
      <w:r>
        <w:t>db</w:t>
      </w:r>
      <w:proofErr w:type="spellEnd"/>
      <w:r>
        <w:t>-cAMP, or distilled water for 10 minutes, then all excess liquid was removed.</w:t>
      </w:r>
    </w:p>
    <w:p w14:paraId="27EDB685" w14:textId="77777777" w:rsidR="001E1FBC" w:rsidRDefault="001E1FBC" w:rsidP="001E1FBC">
      <w:pPr>
        <w:pStyle w:val="BodyText"/>
      </w:pPr>
      <w:r>
        <w:lastRenderedPageBreak/>
        <w:t xml:space="preserve">When plates had dried, 3, 1-cm2 blocks of </w:t>
      </w:r>
      <w:proofErr w:type="spellStart"/>
      <w:r>
        <w:t>Physarum</w:t>
      </w:r>
      <w:proofErr w:type="spellEnd"/>
      <w:r>
        <w:t xml:space="preserve"> </w:t>
      </w:r>
      <w:proofErr w:type="spellStart"/>
      <w:r>
        <w:t>polycephalum</w:t>
      </w:r>
      <w:proofErr w:type="spellEnd"/>
      <w:r>
        <w:t xml:space="preserve"> were transferred to pre-cut holes in the middle of each plate from actively growing stock plates using a sterile metal spatula. Then 5-6 flakes of raw oatmeal were placed on the </w:t>
      </w:r>
      <w:proofErr w:type="spellStart"/>
      <w:r>
        <w:t>outisde</w:t>
      </w:r>
      <w:proofErr w:type="spellEnd"/>
      <w:r>
        <w:t xml:space="preserve"> edge of the plate to provide a source of chemotactic signal.</w:t>
      </w:r>
    </w:p>
    <w:p w14:paraId="657FE148" w14:textId="77777777" w:rsidR="001E1FBC" w:rsidRDefault="001E1FBC" w:rsidP="001E1FBC">
      <w:pPr>
        <w:pStyle w:val="BodyText"/>
      </w:pPr>
      <w:r>
        <w:t xml:space="preserve">Each lid of each plate was taped down to hold it in place and all plates were entirely wrapped in foil, then placed into a dark drawer overnight (18-24hrs). Distance traveled by </w:t>
      </w:r>
      <w:proofErr w:type="spellStart"/>
      <w:r>
        <w:t>Physarum</w:t>
      </w:r>
      <w:proofErr w:type="spellEnd"/>
      <w:r>
        <w:t xml:space="preserve"> from each starting block was measured with a ruler. Distances traveled were averaged for the 3 plates in a group. The statistical significance of our results was measured via a two-tailed t-test, comparing the chemotactic growth means of the treatment groups (caffeine and PKA) to the control group mean.</w:t>
      </w:r>
    </w:p>
    <w:p w14:paraId="75F2869B" w14:textId="77777777" w:rsidR="001E1FBC" w:rsidRDefault="001E1FBC" w:rsidP="001E1FBC">
      <w:pPr>
        <w:pStyle w:val="Heading3"/>
      </w:pPr>
      <w:bookmarkStart w:id="119" w:name="results-8"/>
      <w:bookmarkEnd w:id="118"/>
      <w:r>
        <w:t>Results</w:t>
      </w:r>
    </w:p>
    <w:p w14:paraId="7422E762" w14:textId="77777777" w:rsidR="001E1FBC" w:rsidRDefault="001E1FBC" w:rsidP="001E1FBC">
      <w:pPr>
        <w:pStyle w:val="FirstParagraph"/>
      </w:pPr>
      <w:r>
        <w:t>Figure 1 shows a bar graph comparing the average growth rates of all experimental groups over a time span of 24 hours.</w:t>
      </w:r>
    </w:p>
    <w:p w14:paraId="7A139D33" w14:textId="77777777" w:rsidR="001E1FBC" w:rsidRDefault="001E1FBC" w:rsidP="001E1FBC">
      <w:pPr>
        <w:pStyle w:val="BodyText"/>
      </w:pPr>
      <w:r>
        <w:t xml:space="preserve">The sample with no food, no caffeine, and no </w:t>
      </w:r>
      <w:proofErr w:type="spellStart"/>
      <w:r>
        <w:t>db</w:t>
      </w:r>
      <w:proofErr w:type="spellEnd"/>
      <w:r>
        <w:t xml:space="preserve">-cAMP (negative </w:t>
      </w:r>
      <w:proofErr w:type="spellStart"/>
      <w:r>
        <w:t>contro</w:t>
      </w:r>
      <w:proofErr w:type="spellEnd"/>
      <w:r>
        <w:t xml:space="preserve">) showed no signs of quantifiable growth whatsoever. Compared to control (food-only) plates, caffeine-treated </w:t>
      </w:r>
      <w:proofErr w:type="spellStart"/>
      <w:r>
        <w:t>Polycephalum</w:t>
      </w:r>
      <w:proofErr w:type="spellEnd"/>
      <w:r>
        <w:t xml:space="preserve"> samples sprawling out faster by an average of 0.35 mm/hour faster than the controls after 24 hours. When compared against the control samples, the results of the growth rate of the caffeine-treated samples were observably greater, yet did not prove to be statistically significant (p-value: 0.1518, &gt;0.05, t-value: 1.767, d.f. = 4).</w:t>
      </w:r>
    </w:p>
    <w:p w14:paraId="5D829E71" w14:textId="77777777" w:rsidR="001E1FBC" w:rsidRDefault="001E1FBC" w:rsidP="001E1FBC">
      <w:pPr>
        <w:pStyle w:val="BodyText"/>
      </w:pPr>
      <w:r>
        <w:t xml:space="preserve">In comparison to the </w:t>
      </w:r>
      <w:proofErr w:type="spellStart"/>
      <w:r>
        <w:t>db</w:t>
      </w:r>
      <w:proofErr w:type="spellEnd"/>
      <w:r>
        <w:t xml:space="preserve">-cAMP treated group, the caffeine treated group showed a greater rate of growth, with caffeine-treated </w:t>
      </w:r>
      <w:proofErr w:type="spellStart"/>
      <w:r>
        <w:t>Polycephalum</w:t>
      </w:r>
      <w:proofErr w:type="spellEnd"/>
      <w:r>
        <w:t xml:space="preserve"> samples sprawling out faster by an average of 0.67 mm/hour than the </w:t>
      </w:r>
      <w:proofErr w:type="spellStart"/>
      <w:r>
        <w:t>db</w:t>
      </w:r>
      <w:proofErr w:type="spellEnd"/>
      <w:r>
        <w:t xml:space="preserve">-cAMP samples. Even though the </w:t>
      </w:r>
      <w:proofErr w:type="spellStart"/>
      <w:r>
        <w:t>db</w:t>
      </w:r>
      <w:proofErr w:type="spellEnd"/>
      <w:r>
        <w:t>-cAMP-treated group showed slower chemotactic growth rate on average than both the caffeine-treated group and the control group, with an average growth of 10.5mm over 24 hours (growth rate = 0.44 mm/</w:t>
      </w:r>
      <w:proofErr w:type="spellStart"/>
      <w:r>
        <w:t>hr</w:t>
      </w:r>
      <w:proofErr w:type="spellEnd"/>
      <w:r>
        <w:t>), the rate still was not significantly less than the control group (p-value: 0.1549, &gt; 0.05, t-value: 1.752, d.f. = 4).</w:t>
      </w:r>
    </w:p>
    <w:p w14:paraId="77054B0F" w14:textId="77777777" w:rsidR="001E1FBC" w:rsidRDefault="001E1FBC" w:rsidP="001E1FBC">
      <w:pPr>
        <w:pStyle w:val="Heading3"/>
      </w:pPr>
      <w:bookmarkStart w:id="120" w:name="discussion-8"/>
      <w:bookmarkEnd w:id="119"/>
      <w:r>
        <w:t>Discussion</w:t>
      </w:r>
    </w:p>
    <w:p w14:paraId="211D81E0" w14:textId="77777777" w:rsidR="001E1FBC" w:rsidRDefault="001E1FBC" w:rsidP="001E1FBC">
      <w:pPr>
        <w:pStyle w:val="FirstParagraph"/>
      </w:pPr>
      <w:r>
        <w:t>We hypothesized that caffeine-treated samples would undergo chemotaxis towards a source of food (oatmeal grains) at a greater rate than all the other samples. We initially thought that caffeine acts as a central nervous system stimulant in humans by keeping cAMP levels high for longer. While our results supported our hypothesis in that the caffeine-treated samples traveled at the highest rate towards the food in the allotted time frame, our obtained data proved to be statistically insignificant and did not allow us to reject the null hypothesis for this experiment.</w:t>
      </w:r>
    </w:p>
    <w:p w14:paraId="040C38EF" w14:textId="77777777" w:rsidR="001E1FBC" w:rsidRDefault="001E1FBC" w:rsidP="001E1FBC">
      <w:pPr>
        <w:pStyle w:val="BodyText"/>
      </w:pPr>
      <w:r>
        <w:t xml:space="preserve">Looking at the initial raw data, we had an outlier in our replicate control samples. The presence of an outlier in this group is likely to have skewed our treatment group data and prevented us from obtaining p-values &lt; 0.05 for both the caffeine and </w:t>
      </w:r>
      <w:proofErr w:type="spellStart"/>
      <w:r>
        <w:t>db</w:t>
      </w:r>
      <w:proofErr w:type="spellEnd"/>
      <w:r>
        <w:t xml:space="preserve">-cAMP treatment groups. Furthermore, according to one source, we found that caffeine has been known to block the cAMP-dependent activation of adenylate cyclase, which functions to convert ATP to cAMP [Brenner: 1984]. Knowing that cAMP is needed to activate Protein Kinase A and kick off the kinase cascade of glucose metabolism responsible for the movement of the organism, our data can be interpreted to reveal that cAMP levels are negatively correlated to the rate of chemotactic motility, the same applying to the extent of activation of PKA enzymes (the hypersensitivity of the PKA enzyme towards </w:t>
      </w:r>
      <w:proofErr w:type="spellStart"/>
      <w:r>
        <w:t>dcAMP</w:t>
      </w:r>
      <w:proofErr w:type="spellEnd"/>
      <w:r>
        <w:t xml:space="preserve"> was not considered during the experimental procedure, thus the relatively low rate of chemotaxis in </w:t>
      </w:r>
      <w:proofErr w:type="spellStart"/>
      <w:r>
        <w:t>dcAMP</w:t>
      </w:r>
      <w:proofErr w:type="spellEnd"/>
      <w:r>
        <w:t xml:space="preserve">-treated samples does not conclusively prove a negative or positive correlation between </w:t>
      </w:r>
      <w:proofErr w:type="spellStart"/>
      <w:r>
        <w:t>dcAMP</w:t>
      </w:r>
      <w:proofErr w:type="spellEnd"/>
      <w:r>
        <w:t xml:space="preserve"> levels and chemotactic rate). Since caffeine blocks Adenylyl cyclase’s conversion of ATP to cAMP, it would make sense that the </w:t>
      </w:r>
      <w:proofErr w:type="spellStart"/>
      <w:r>
        <w:t>Physarum</w:t>
      </w:r>
      <w:proofErr w:type="spellEnd"/>
      <w:r>
        <w:t xml:space="preserve"> </w:t>
      </w:r>
      <w:proofErr w:type="spellStart"/>
      <w:r>
        <w:lastRenderedPageBreak/>
        <w:t>polycephalum</w:t>
      </w:r>
      <w:proofErr w:type="spellEnd"/>
      <w:r>
        <w:t xml:space="preserve"> exhibits higher rates of chemotaxis when it is already low on ATP and high in intracellular cAMP concentrations, in turn increasing its levels of motility to reach a new food source and increase its chances of obtaining more metabolic energy reserves (ATP) through the consumption of food. However, according to a different source, caffeine has also been shown to increase intracellular cAMP levels by inhibiting phosphodiesterase enzymes. Higher levels of cAMP linked to increases in chemotactic motility would oppose the previously stated model – however, a plausible explanation for this is the release of chemotactic-powering fuels like free fatty acids and glycerol via caffeine’s properties of promoting lipolysis [Institute of Medicine (US) Committee on Military Nutrition Research: 2001]. If further study were possible, conducting a similar experiment (still quantifying chemotaxis) with the addition of ATP-enriched solution as another treatment group would be of interest, as it would shed light on the individual importance of Adenylyl cyclase functioning on the protein kinase cascade responsible for chemotaxis in </w:t>
      </w:r>
      <w:proofErr w:type="spellStart"/>
      <w:r>
        <w:t>Physarum</w:t>
      </w:r>
      <w:proofErr w:type="spellEnd"/>
      <w:r>
        <w:t xml:space="preserve"> </w:t>
      </w:r>
      <w:proofErr w:type="spellStart"/>
      <w:r>
        <w:t>polycephalum</w:t>
      </w:r>
      <w:proofErr w:type="spellEnd"/>
      <w:r>
        <w:t>.</w:t>
      </w:r>
    </w:p>
    <w:p w14:paraId="63F0D208" w14:textId="77777777" w:rsidR="001E1FBC" w:rsidRDefault="001E1FBC" w:rsidP="001E1FBC">
      <w:pPr>
        <w:pStyle w:val="Heading3"/>
      </w:pPr>
      <w:bookmarkStart w:id="121" w:name="literature-cited-8"/>
      <w:bookmarkEnd w:id="120"/>
      <w:r>
        <w:t>Literature Cited</w:t>
      </w:r>
    </w:p>
    <w:p w14:paraId="28B6795D"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Ueda, T, K </w:t>
      </w:r>
      <w:proofErr w:type="spellStart"/>
      <w:r w:rsidRPr="0010191A">
        <w:rPr>
          <w:rFonts w:asciiTheme="majorHAnsi" w:hAnsiTheme="majorHAnsi"/>
          <w:sz w:val="22"/>
          <w:szCs w:val="22"/>
        </w:rPr>
        <w:t>Terayama</w:t>
      </w:r>
      <w:proofErr w:type="spellEnd"/>
      <w:r w:rsidRPr="0010191A">
        <w:rPr>
          <w:rFonts w:asciiTheme="majorHAnsi" w:hAnsiTheme="majorHAnsi"/>
          <w:sz w:val="22"/>
          <w:szCs w:val="22"/>
        </w:rPr>
        <w:t xml:space="preserve">, K </w:t>
      </w:r>
      <w:proofErr w:type="spellStart"/>
      <w:r w:rsidRPr="0010191A">
        <w:rPr>
          <w:rFonts w:asciiTheme="majorHAnsi" w:hAnsiTheme="majorHAnsi"/>
          <w:sz w:val="22"/>
          <w:szCs w:val="22"/>
        </w:rPr>
        <w:t>Kurihara</w:t>
      </w:r>
      <w:proofErr w:type="spellEnd"/>
      <w:r w:rsidRPr="0010191A">
        <w:rPr>
          <w:rFonts w:asciiTheme="majorHAnsi" w:hAnsiTheme="majorHAnsi"/>
          <w:sz w:val="22"/>
          <w:szCs w:val="22"/>
        </w:rPr>
        <w:t xml:space="preserve">, and Y </w:t>
      </w:r>
      <w:proofErr w:type="spellStart"/>
      <w:r w:rsidRPr="0010191A">
        <w:rPr>
          <w:rFonts w:asciiTheme="majorHAnsi" w:hAnsiTheme="majorHAnsi"/>
          <w:sz w:val="22"/>
          <w:szCs w:val="22"/>
        </w:rPr>
        <w:t>Kobatake</w:t>
      </w:r>
      <w:proofErr w:type="spellEnd"/>
      <w:r w:rsidRPr="0010191A">
        <w:rPr>
          <w:rFonts w:asciiTheme="majorHAnsi" w:hAnsiTheme="majorHAnsi"/>
          <w:sz w:val="22"/>
          <w:szCs w:val="22"/>
        </w:rPr>
        <w:t xml:space="preserve">. 1975. “Threshold Phenomena in Chemoreception and Taxis in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The Journal of General Physiology</w:t>
      </w:r>
      <w:r w:rsidRPr="0010191A">
        <w:rPr>
          <w:rFonts w:asciiTheme="majorHAnsi" w:hAnsiTheme="majorHAnsi"/>
          <w:sz w:val="22"/>
          <w:szCs w:val="22"/>
        </w:rPr>
        <w:t xml:space="preserve"> 65 (2): 223.</w:t>
      </w:r>
    </w:p>
    <w:p w14:paraId="7B5AB34F"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Smith D. L. and Mansour T. E. 1978. “An adenosine 3’, 5’ – Monophosphate Activated Adenylate Cyclase in the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FEBS Letters</w:t>
      </w:r>
      <w:r w:rsidRPr="0010191A">
        <w:rPr>
          <w:rFonts w:asciiTheme="majorHAnsi" w:hAnsiTheme="majorHAnsi"/>
          <w:sz w:val="22"/>
          <w:szCs w:val="22"/>
        </w:rPr>
        <w:t xml:space="preserve"> 92 (1).</w:t>
      </w:r>
    </w:p>
    <w:p w14:paraId="619DC553"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Brenner, M, and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xml:space="preserve"> 101 (1): 136-146.</w:t>
      </w:r>
    </w:p>
    <w:p w14:paraId="7CA7E315"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Institute of Medicine (US) Committee on Military Nutrition Research. 2001. </w:t>
      </w:r>
      <w:r w:rsidRPr="0010191A">
        <w:rPr>
          <w:rFonts w:asciiTheme="majorHAnsi" w:hAnsiTheme="majorHAnsi"/>
          <w:i/>
          <w:iCs/>
          <w:sz w:val="22"/>
          <w:szCs w:val="22"/>
        </w:rPr>
        <w:t>Caffeine for the Sustainment of Mental Task Performance: Formulations for Military Operations.</w:t>
      </w:r>
      <w:r w:rsidRPr="0010191A">
        <w:rPr>
          <w:rFonts w:asciiTheme="majorHAnsi" w:hAnsiTheme="majorHAnsi"/>
          <w:sz w:val="22"/>
          <w:szCs w:val="22"/>
        </w:rPr>
        <w:t xml:space="preserve"> National Academic Press.</w:t>
      </w:r>
    </w:p>
    <w:p w14:paraId="4FBF85FA" w14:textId="77777777" w:rsidR="001E1FBC" w:rsidRDefault="001E1FBC" w:rsidP="001E1FBC">
      <w:pPr>
        <w:pStyle w:val="Heading3"/>
      </w:pPr>
      <w:bookmarkStart w:id="122" w:name="figures-8"/>
      <w:bookmarkEnd w:id="121"/>
      <w:r>
        <w:t>Figures</w:t>
      </w:r>
    </w:p>
    <w:p w14:paraId="0183B0A6" w14:textId="77777777" w:rsidR="001E1FBC" w:rsidRDefault="001E1FBC" w:rsidP="001E1FBC">
      <w:pPr>
        <w:pStyle w:val="FirstParagraph"/>
      </w:pPr>
      <w:r>
        <w:t>Figure 1</w:t>
      </w:r>
    </w:p>
    <w:p w14:paraId="341C8834" w14:textId="63E59513" w:rsidR="001E1FBC" w:rsidRDefault="00897CC9" w:rsidP="00CB1E72">
      <w:pPr>
        <w:pStyle w:val="BodyText"/>
        <w:jc w:val="center"/>
      </w:pPr>
      <w:r>
        <w:rPr>
          <w:noProof/>
        </w:rPr>
        <w:drawing>
          <wp:inline distT="0" distB="0" distL="0" distR="0" wp14:anchorId="7994D90F" wp14:editId="724B715D">
            <wp:extent cx="4241800" cy="25273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41800" cy="2527300"/>
                    </a:xfrm>
                    <a:prstGeom prst="rect">
                      <a:avLst/>
                    </a:prstGeom>
                  </pic:spPr>
                </pic:pic>
              </a:graphicData>
            </a:graphic>
          </wp:inline>
        </w:drawing>
      </w:r>
    </w:p>
    <w:p w14:paraId="45A1F9B3" w14:textId="77777777" w:rsidR="001E1FBC" w:rsidRDefault="001E1FBC" w:rsidP="001E1FBC">
      <w:pPr>
        <w:pStyle w:val="Heading3"/>
      </w:pPr>
      <w:bookmarkStart w:id="123" w:name="figure-legends-8"/>
      <w:bookmarkEnd w:id="122"/>
      <w:r>
        <w:lastRenderedPageBreak/>
        <w:t>Figure Legends</w:t>
      </w:r>
    </w:p>
    <w:p w14:paraId="71F51FF4" w14:textId="6E6E1661" w:rsidR="001E1FBC" w:rsidRDefault="001E1FBC" w:rsidP="001E1FBC">
      <w:pPr>
        <w:pStyle w:val="FirstParagraph"/>
      </w:pPr>
      <w:r>
        <w:t xml:space="preserve">Figure 1: Average </w:t>
      </w:r>
      <w:proofErr w:type="spellStart"/>
      <w:r>
        <w:t>Physarum</w:t>
      </w:r>
      <w:proofErr w:type="spellEnd"/>
      <w:r>
        <w:t xml:space="preserve"> Chemotactic Growth Rate for All Samples (all groups, n=3) in 24 hours. Error bars represent standard error. The lack of asterisks adjacent to any data points signify lack of their statistical significance.</w:t>
      </w:r>
    </w:p>
    <w:p w14:paraId="105D68B9" w14:textId="4281BBDE" w:rsidR="0010191A" w:rsidRDefault="0010191A" w:rsidP="0010191A">
      <w:pPr>
        <w:pStyle w:val="BodyText"/>
      </w:pPr>
    </w:p>
    <w:p w14:paraId="1598E6DF" w14:textId="77777777" w:rsidR="00B37D61" w:rsidRDefault="00B37D61" w:rsidP="0010191A">
      <w:pPr>
        <w:pStyle w:val="BodyText"/>
      </w:pPr>
    </w:p>
    <w:p w14:paraId="7B743548" w14:textId="77777777" w:rsidR="00B37D61" w:rsidRPr="0010191A" w:rsidRDefault="00B37D61" w:rsidP="0010191A">
      <w:pPr>
        <w:pStyle w:val="BodyText"/>
      </w:pPr>
    </w:p>
    <w:p w14:paraId="63D7C694" w14:textId="77777777" w:rsidR="001E1FBC" w:rsidRDefault="001E1FBC" w:rsidP="001E1FBC">
      <w:pPr>
        <w:pStyle w:val="Heading3"/>
      </w:pPr>
      <w:bookmarkStart w:id="124" w:name="notes-for-instructors-11"/>
      <w:bookmarkEnd w:id="123"/>
      <w:r>
        <w:t>Notes For Instructors</w:t>
      </w:r>
    </w:p>
    <w:p w14:paraId="67EA0E2E" w14:textId="77777777" w:rsidR="001E1FBC" w:rsidRDefault="001E1FBC" w:rsidP="00BE26BC">
      <w:pPr>
        <w:pStyle w:val="Heading4"/>
      </w:pPr>
      <w:bookmarkStart w:id="125" w:name="primary-points-to-focus-on-first-8"/>
      <w:r>
        <w:t xml:space="preserve">Primary Points to Focus </w:t>
      </w:r>
      <w:proofErr w:type="gramStart"/>
      <w:r>
        <w:t>On</w:t>
      </w:r>
      <w:proofErr w:type="gramEnd"/>
      <w:r>
        <w:t xml:space="preserve"> First</w:t>
      </w:r>
    </w:p>
    <w:p w14:paraId="192EE290" w14:textId="77777777" w:rsidR="001E1FBC" w:rsidRDefault="001E1FBC" w:rsidP="001E1FBC">
      <w:pPr>
        <w:pStyle w:val="Compact"/>
        <w:numPr>
          <w:ilvl w:val="0"/>
          <w:numId w:val="2"/>
        </w:numPr>
      </w:pPr>
      <w:r>
        <w:t>The student should be commended for doing well at distinguishing their observations vs. statistical results.</w:t>
      </w:r>
    </w:p>
    <w:p w14:paraId="36B67EB6" w14:textId="77777777" w:rsidR="001E1FBC" w:rsidRDefault="001E1FBC" w:rsidP="001E1FBC">
      <w:pPr>
        <w:pStyle w:val="Compact"/>
        <w:numPr>
          <w:ilvl w:val="0"/>
          <w:numId w:val="2"/>
        </w:numPr>
      </w:pPr>
      <w:r>
        <w:t>The student probably should look back at their raw data more closely. The error bars on the graphed results in Figure 1 do not look like there is a major outlier data point. Either the statistical summary is not correct, or the statistical comparison is not correct.</w:t>
      </w:r>
    </w:p>
    <w:p w14:paraId="1227E223" w14:textId="77777777" w:rsidR="001E1FBC" w:rsidRDefault="001E1FBC" w:rsidP="001E1FBC">
      <w:pPr>
        <w:pStyle w:val="Compact"/>
        <w:numPr>
          <w:ilvl w:val="0"/>
          <w:numId w:val="2"/>
        </w:numPr>
      </w:pPr>
      <w:r>
        <w:t>The author did a very good job at weaving together other interpretations of the results based on their literature sources.</w:t>
      </w:r>
    </w:p>
    <w:p w14:paraId="635AC712" w14:textId="77777777" w:rsidR="00AD66AF" w:rsidRDefault="00AD66AF" w:rsidP="00AD66AF">
      <w:pPr>
        <w:pStyle w:val="Compact"/>
      </w:pPr>
    </w:p>
    <w:p w14:paraId="1F1B2046" w14:textId="77777777" w:rsidR="001E1FBC" w:rsidRDefault="001E1FBC" w:rsidP="00BE26BC">
      <w:pPr>
        <w:pStyle w:val="Heading4"/>
      </w:pPr>
      <w:bookmarkStart w:id="126" w:name="other-points-of-concern-8"/>
      <w:bookmarkEnd w:id="125"/>
      <w:r>
        <w:t>Other Points of Concern</w:t>
      </w:r>
    </w:p>
    <w:p w14:paraId="6EB1E2D0" w14:textId="77777777" w:rsidR="001E1FBC" w:rsidRDefault="001E1FBC" w:rsidP="001E1FBC">
      <w:pPr>
        <w:pStyle w:val="Compact"/>
        <w:numPr>
          <w:ilvl w:val="0"/>
          <w:numId w:val="2"/>
        </w:numPr>
      </w:pPr>
      <w:r>
        <w:t>Adding a diagram to show how the plates were set up for the experiment would be helpful. The description in text alone could be misinterpreted.</w:t>
      </w:r>
    </w:p>
    <w:p w14:paraId="3957270C" w14:textId="77777777" w:rsidR="001E1FBC" w:rsidRDefault="001E1FBC" w:rsidP="001E1FBC">
      <w:pPr>
        <w:pStyle w:val="Compact"/>
        <w:numPr>
          <w:ilvl w:val="0"/>
          <w:numId w:val="2"/>
        </w:numPr>
      </w:pPr>
      <w:r>
        <w:t>Citing more recent sources would be helpful.</w:t>
      </w:r>
    </w:p>
    <w:p w14:paraId="5F81B6F9" w14:textId="77777777" w:rsidR="001E1FBC" w:rsidRDefault="001E1FBC" w:rsidP="001E1FBC">
      <w:pPr>
        <w:pStyle w:val="FirstParagraph"/>
      </w:pPr>
    </w:p>
    <w:p w14:paraId="0E555077" w14:textId="77777777" w:rsidR="001E1FBC" w:rsidRDefault="001E1FBC" w:rsidP="001E1FBC">
      <w:pPr>
        <w:pStyle w:val="BodyText"/>
      </w:pPr>
    </w:p>
    <w:bookmarkEnd w:id="114"/>
    <w:bookmarkEnd w:id="124"/>
    <w:bookmarkEnd w:id="126"/>
    <w:p w14:paraId="4454E0DC" w14:textId="77777777" w:rsidR="00CB1E72" w:rsidRDefault="00CB1E72">
      <w:pPr>
        <w:rPr>
          <w:rFonts w:asciiTheme="majorHAnsi" w:eastAsiaTheme="majorEastAsia" w:hAnsiTheme="majorHAnsi" w:cstheme="majorBidi"/>
          <w:b/>
          <w:bCs/>
          <w:color w:val="365F91" w:themeColor="accent1" w:themeShade="BF"/>
          <w:sz w:val="28"/>
          <w:szCs w:val="28"/>
        </w:rPr>
      </w:pPr>
      <w:r>
        <w:br w:type="page"/>
      </w:r>
    </w:p>
    <w:p w14:paraId="79FCAF2E" w14:textId="4D5EAE63" w:rsidR="001E1FBC" w:rsidRDefault="001E1FBC" w:rsidP="001E1FBC">
      <w:pPr>
        <w:pStyle w:val="Heading2"/>
      </w:pPr>
      <w:r>
        <w:lastRenderedPageBreak/>
        <w:t>Example Report</w:t>
      </w:r>
      <w:r w:rsidR="006056A3">
        <w:t>: Cell Biology #4</w:t>
      </w:r>
    </w:p>
    <w:p w14:paraId="6DD982A0" w14:textId="77777777" w:rsidR="001E1FBC" w:rsidRDefault="001E1FBC" w:rsidP="001E1FBC">
      <w:pPr>
        <w:pStyle w:val="Heading3"/>
      </w:pPr>
      <w:bookmarkStart w:id="127" w:name="title-10"/>
      <w:r>
        <w:t>Title</w:t>
      </w:r>
    </w:p>
    <w:p w14:paraId="4C752B56" w14:textId="77777777" w:rsidR="001E1FBC" w:rsidRDefault="001E1FBC" w:rsidP="001E1FBC">
      <w:pPr>
        <w:pStyle w:val="FirstParagraph"/>
      </w:pPr>
      <w:r>
        <w:t xml:space="preserve">The Effect of Caffeine on the Growth of </w:t>
      </w:r>
      <w:proofErr w:type="spellStart"/>
      <w:r>
        <w:t>Physarum</w:t>
      </w:r>
      <w:proofErr w:type="spellEnd"/>
      <w:r>
        <w:t xml:space="preserve"> </w:t>
      </w:r>
      <w:proofErr w:type="spellStart"/>
      <w:r>
        <w:t>Polycephalum</w:t>
      </w:r>
      <w:proofErr w:type="spellEnd"/>
    </w:p>
    <w:p w14:paraId="460C5BC8" w14:textId="77777777" w:rsidR="001E1FBC" w:rsidRDefault="001E1FBC" w:rsidP="001E1FBC">
      <w:pPr>
        <w:pStyle w:val="Heading3"/>
      </w:pPr>
      <w:bookmarkStart w:id="128" w:name="abstract-10"/>
      <w:bookmarkEnd w:id="127"/>
      <w:r>
        <w:t>Abstract</w:t>
      </w:r>
    </w:p>
    <w:p w14:paraId="6329E3D1" w14:textId="77777777" w:rsidR="001E1FBC" w:rsidRDefault="001E1FBC" w:rsidP="001E1FBC">
      <w:pPr>
        <w:pStyle w:val="FirstParagraph"/>
      </w:pPr>
      <w:r>
        <w:t xml:space="preserve">This report details the effects of exposing a level of caffeine to </w:t>
      </w:r>
      <w:proofErr w:type="spellStart"/>
      <w:r>
        <w:t>Physarum</w:t>
      </w:r>
      <w:proofErr w:type="spellEnd"/>
      <w:r>
        <w:t xml:space="preserve"> </w:t>
      </w:r>
      <w:proofErr w:type="spellStart"/>
      <w:r>
        <w:t>polycephalum</w:t>
      </w:r>
      <w:proofErr w:type="spellEnd"/>
      <w:r>
        <w:t xml:space="preserve">, also known as slime mold. This experiment is significant to the daily lives of human beings as this organism functions in similar signaling transduction pathways as people. By testing and analyzing </w:t>
      </w:r>
      <w:proofErr w:type="spellStart"/>
      <w:r>
        <w:t>Physarum</w:t>
      </w:r>
      <w:proofErr w:type="spellEnd"/>
      <w:r>
        <w:t xml:space="preserve">, information on signaling within people can be tested as well — allowing for more information to be obtained </w:t>
      </w:r>
      <w:proofErr w:type="gramStart"/>
      <w:r>
        <w:t>in regard to</w:t>
      </w:r>
      <w:proofErr w:type="gramEnd"/>
      <w:r>
        <w:t xml:space="preserve"> how they work and effects of caffeine on the signaling pathways in humans. Caffeine is a common drug consumed by members of society daily, making this experiment relatable to the general population. Our experiment included 6 water agar plates from which 3 were soaked in caffeine. The </w:t>
      </w:r>
      <w:proofErr w:type="spellStart"/>
      <w:r>
        <w:t>Physarum</w:t>
      </w:r>
      <w:proofErr w:type="spellEnd"/>
      <w:r>
        <w:t xml:space="preserve"> reacted with 5 ml of 1X stock solution of caffeine. This report also details the results of our experiment that matched the research done by prior scientists — showing that there is an increase in the growth of the organisms after the addition of caffeine. Our results were found to not be statistically significant in the growth of </w:t>
      </w:r>
      <w:proofErr w:type="spellStart"/>
      <w:r>
        <w:t>Physarum</w:t>
      </w:r>
      <w:proofErr w:type="spellEnd"/>
      <w:r>
        <w:t xml:space="preserve"> with caffeine versus no caffeine present. This showed that caffeine did not lead to a change in growth of the organism between our control and experimental trials.</w:t>
      </w:r>
    </w:p>
    <w:p w14:paraId="5915B2CC" w14:textId="77777777" w:rsidR="001E1FBC" w:rsidRDefault="001E1FBC" w:rsidP="001E1FBC">
      <w:pPr>
        <w:pStyle w:val="Heading3"/>
      </w:pPr>
      <w:bookmarkStart w:id="129" w:name="introduction-9"/>
      <w:bookmarkEnd w:id="128"/>
      <w:r>
        <w:t>Introduction</w:t>
      </w:r>
    </w:p>
    <w:p w14:paraId="30792F33" w14:textId="77777777" w:rsidR="001E1FBC" w:rsidRDefault="001E1FBC" w:rsidP="001E1FBC">
      <w:pPr>
        <w:pStyle w:val="FirstParagraph"/>
      </w:pPr>
      <w:r>
        <w:t xml:space="preserve">Cell signaling is a crucial part of the communication process. Through signaling, many of the cell’s activities are completed and regulated. In biology, cell signaling can be tested and analyzed with various species. For instance, </w:t>
      </w:r>
      <w:proofErr w:type="spellStart"/>
      <w:r>
        <w:t>Physarum</w:t>
      </w:r>
      <w:proofErr w:type="spellEnd"/>
      <w:r>
        <w:t xml:space="preserve"> </w:t>
      </w:r>
      <w:proofErr w:type="spellStart"/>
      <w:r>
        <w:t>polycephalum</w:t>
      </w:r>
      <w:proofErr w:type="spellEnd"/>
      <w:r>
        <w:t xml:space="preserve">, also known as slime mold, is often tested for signaling. This is because it is a multinucleate </w:t>
      </w:r>
      <w:proofErr w:type="spellStart"/>
      <w:r>
        <w:t>syncitium</w:t>
      </w:r>
      <w:proofErr w:type="spellEnd"/>
      <w:r>
        <w:t xml:space="preserve"> organism — meaning it consists of multiple nuclei [</w:t>
      </w:r>
      <w:proofErr w:type="spellStart"/>
      <w:r>
        <w:t>Mohberg</w:t>
      </w:r>
      <w:proofErr w:type="spellEnd"/>
      <w:r>
        <w:t xml:space="preserve">: 1971]. This unique feature of </w:t>
      </w:r>
      <w:proofErr w:type="spellStart"/>
      <w:r>
        <w:t>Physarum</w:t>
      </w:r>
      <w:proofErr w:type="spellEnd"/>
      <w:r>
        <w:t xml:space="preserve"> allows for many cell level processes to be observed at once. Furthermore, </w:t>
      </w:r>
      <w:proofErr w:type="spellStart"/>
      <w:r>
        <w:t>Physarum</w:t>
      </w:r>
      <w:proofErr w:type="spellEnd"/>
      <w:r>
        <w:t xml:space="preserve"> utilizes many of the same transduction pathways as humans [</w:t>
      </w:r>
      <w:proofErr w:type="spellStart"/>
      <w:r>
        <w:t>Mohberg</w:t>
      </w:r>
      <w:proofErr w:type="spellEnd"/>
      <w:r>
        <w:t xml:space="preserve">: 1971]. So, by studying </w:t>
      </w:r>
      <w:proofErr w:type="spellStart"/>
      <w:r>
        <w:t>Physarum</w:t>
      </w:r>
      <w:proofErr w:type="spellEnd"/>
      <w:r>
        <w:t xml:space="preserve">, one can indirectly gain more knowledge on cellular signaling pathways in humans as well. Also, </w:t>
      </w:r>
      <w:proofErr w:type="spellStart"/>
      <w:r>
        <w:t>Physarum</w:t>
      </w:r>
      <w:proofErr w:type="spellEnd"/>
      <w:r>
        <w:t xml:space="preserve"> is easy to grow and </w:t>
      </w:r>
      <w:proofErr w:type="gramStart"/>
      <w:r>
        <w:t>fairly easy</w:t>
      </w:r>
      <w:proofErr w:type="gramEnd"/>
      <w:r>
        <w:t xml:space="preserve"> to handle. Overall, there are multiple characteristics of </w:t>
      </w:r>
      <w:proofErr w:type="spellStart"/>
      <w:r>
        <w:t>Physarum</w:t>
      </w:r>
      <w:proofErr w:type="spellEnd"/>
      <w:r>
        <w:t xml:space="preserve"> that make it the ideal organism for our laboratory experiment.</w:t>
      </w:r>
    </w:p>
    <w:p w14:paraId="3414915E" w14:textId="77777777" w:rsidR="001E1FBC" w:rsidRDefault="001E1FBC" w:rsidP="001E1FBC">
      <w:pPr>
        <w:pStyle w:val="BodyText"/>
      </w:pPr>
      <w:proofErr w:type="spellStart"/>
      <w:r>
        <w:t>Physarum</w:t>
      </w:r>
      <w:proofErr w:type="spellEnd"/>
      <w:r>
        <w:t xml:space="preserve"> </w:t>
      </w:r>
      <w:proofErr w:type="spellStart"/>
      <w:r>
        <w:t>polycephalum</w:t>
      </w:r>
      <w:proofErr w:type="spellEnd"/>
      <w:r>
        <w:t xml:space="preserve"> can be regulated by two signaling pathways — one of which is the cAMP pathway. The cAMP pathway is regulated by G-protein coupled receptors [Simonds: 1999]. In detail, the pathway operates by a signal reaching the G-protein complex, which is a membrane bound receptor. This is </w:t>
      </w:r>
      <w:proofErr w:type="gramStart"/>
      <w:r>
        <w:t>an</w:t>
      </w:r>
      <w:proofErr w:type="gramEnd"/>
      <w:r>
        <w:t xml:space="preserve"> unique receptor since it is a heterotrimer, meaning it contains three different subunits [Simonds: 1999]. The complex is activated once the alpha subunit is cleaved and the complex migrates to the effector enzyme. In terms of one of the G-protein coupled pathways, the effector enzyme is </w:t>
      </w:r>
      <w:proofErr w:type="gramStart"/>
      <w:r>
        <w:t>adenylate</w:t>
      </w:r>
      <w:proofErr w:type="gramEnd"/>
      <w:r>
        <w:t xml:space="preserve"> cyclase. Once this is activated, it can generate a second messenger which initiates a downstream effect of activating and the organism responding to the initial stimuli. This major pathway uses cyclic adenosine monophosphate, or more commonly known as cAMP, as a second messenger. A major component of this pathway is the conversion of ATP into cAMP. This allows the cAMP to diffuse through the cell and binds to several other substrates, such protein kinase A [Simonds: 1999]. Additionally, the protein kinase A is responsible for phosphorylating other enzymes, which can either activate or inhibit them. The cAMP signaling pathway can be halted by the molecule being broken down by phosphodiesterase [Simonds: 1999].</w:t>
      </w:r>
    </w:p>
    <w:p w14:paraId="141994D3" w14:textId="77777777" w:rsidR="001E1FBC" w:rsidRDefault="001E1FBC" w:rsidP="001E1FBC">
      <w:pPr>
        <w:pStyle w:val="BodyText"/>
      </w:pPr>
      <w:r>
        <w:t xml:space="preserve">In a study done by multiple researchers, the effects of the cAMP signaling pathway was analyzed in terms of diseases and its functioning, especially in relation to metabolism. It was found that by inhibiting </w:t>
      </w:r>
      <w:r>
        <w:lastRenderedPageBreak/>
        <w:t xml:space="preserve">the cAMP pathway, the protein kinase A was not activated [Yan: 2016]. This resulted in no phosphorylation of other enzymes. In the species, they observed an increase in growth which they correlated to the lack of phosphorylation which would not silence certain enzymes [Yan: 2016]. In an experiment done by </w:t>
      </w:r>
      <w:proofErr w:type="spellStart"/>
      <w:r>
        <w:t>Kukulies</w:t>
      </w:r>
      <w:proofErr w:type="spellEnd"/>
      <w:r>
        <w:t xml:space="preserve">, </w:t>
      </w:r>
      <w:proofErr w:type="spellStart"/>
      <w:r>
        <w:t>Stockem</w:t>
      </w:r>
      <w:proofErr w:type="spellEnd"/>
      <w:r>
        <w:t>, and Wohlfarth-</w:t>
      </w:r>
      <w:proofErr w:type="spellStart"/>
      <w:r>
        <w:t>Bottermann</w:t>
      </w:r>
      <w:proofErr w:type="spellEnd"/>
      <w:r>
        <w:t xml:space="preserve"> in 1983, the impact of caffeine on the growth of slime mold was tested. Their experiment was conducted by inducing 15 mM of caffeine onto the surface of the slime mold which causes surface blebbing over the course of 5-90 min periods. As a result, the growth of the slime mold in the presence of caffeine decreased [</w:t>
      </w:r>
      <w:proofErr w:type="spellStart"/>
      <w:r>
        <w:t>Kukulies</w:t>
      </w:r>
      <w:proofErr w:type="spellEnd"/>
      <w:r>
        <w:t xml:space="preserve">: 1983]. The caffeine constricted the cell and caused the phosphodiesterase to be inhibited, thus producing an excess of </w:t>
      </w:r>
      <w:proofErr w:type="gramStart"/>
      <w:r>
        <w:t>cAMP</w:t>
      </w:r>
      <w:proofErr w:type="gramEnd"/>
      <w:r>
        <w:t xml:space="preserve"> and over stimulating the slime mold [</w:t>
      </w:r>
      <w:proofErr w:type="spellStart"/>
      <w:r>
        <w:t>Kukulies</w:t>
      </w:r>
      <w:proofErr w:type="spellEnd"/>
      <w:r>
        <w:t>: 1983].</w:t>
      </w:r>
    </w:p>
    <w:p w14:paraId="346F15AE" w14:textId="77777777" w:rsidR="001E1FBC" w:rsidRDefault="001E1FBC" w:rsidP="001E1FBC">
      <w:pPr>
        <w:pStyle w:val="BodyText"/>
      </w:pPr>
      <w:proofErr w:type="spellStart"/>
      <w:r>
        <w:t>Physarum</w:t>
      </w:r>
      <w:proofErr w:type="spellEnd"/>
      <w:r>
        <w:t xml:space="preserve"> functions by crawling and looking around for food — which is oatmeal flakes. </w:t>
      </w:r>
      <w:proofErr w:type="spellStart"/>
      <w:r>
        <w:t>Physarum</w:t>
      </w:r>
      <w:proofErr w:type="spellEnd"/>
      <w:r>
        <w:t xml:space="preserve"> also grows in a dark environment. In terms of our laboratory experiment, we provided the </w:t>
      </w:r>
      <w:proofErr w:type="spellStart"/>
      <w:r>
        <w:t>physarum</w:t>
      </w:r>
      <w:proofErr w:type="spellEnd"/>
      <w:r>
        <w:t xml:space="preserve"> with oatmeal flakes but opted to use water agar plates to prevent any external factors from effecting our results. This is because we solely wanted to observe the impact of caffeine and give the </w:t>
      </w:r>
      <w:proofErr w:type="spellStart"/>
      <w:r>
        <w:t>physarum</w:t>
      </w:r>
      <w:proofErr w:type="spellEnd"/>
      <w:r>
        <w:t xml:space="preserve"> only its standard conditions of growth. We chose to test the impact of caffeine on the growth of the </w:t>
      </w:r>
      <w:proofErr w:type="spellStart"/>
      <w:r>
        <w:t>physarum</w:t>
      </w:r>
      <w:proofErr w:type="spellEnd"/>
      <w:r>
        <w:t xml:space="preserve"> after 48 hours. Caffeine is a drug that many humans intake daily, thus it was one we found to be most relatable to the general population. Caffeine inhibits phosphodiesterase — which stops the cAMP mediated pathway. </w:t>
      </w:r>
      <w:proofErr w:type="spellStart"/>
      <w:r>
        <w:t>So,the</w:t>
      </w:r>
      <w:proofErr w:type="spellEnd"/>
      <w:r>
        <w:t xml:space="preserve"> </w:t>
      </w:r>
      <w:proofErr w:type="spellStart"/>
      <w:r>
        <w:t>Physarum</w:t>
      </w:r>
      <w:proofErr w:type="spellEnd"/>
      <w:r>
        <w:t xml:space="preserve"> would continue to migrate at a greater length, as observed in the previously mentioned experiment. This inhibition of the phosphodiesterase would also cause the cAMP to not break down. It is then expected that there would be an excess of cAMP left over in the cell to be used </w:t>
      </w:r>
      <w:proofErr w:type="gramStart"/>
      <w:r>
        <w:t>over and over again</w:t>
      </w:r>
      <w:proofErr w:type="gramEnd"/>
      <w:r>
        <w:t xml:space="preserve"> to exasperate the signal, thus resulting in the </w:t>
      </w:r>
      <w:proofErr w:type="spellStart"/>
      <w:r>
        <w:t>physarum</w:t>
      </w:r>
      <w:proofErr w:type="spellEnd"/>
      <w:r>
        <w:t xml:space="preserve"> growing more in relation to no caffeine present. With this knowledge, we hypothesized that there would be a statistically significant difference in the growth of the </w:t>
      </w:r>
      <w:proofErr w:type="spellStart"/>
      <w:r>
        <w:t>physarum</w:t>
      </w:r>
      <w:proofErr w:type="spellEnd"/>
      <w:r>
        <w:t xml:space="preserve"> soaked in caffeine versus the </w:t>
      </w:r>
      <w:proofErr w:type="spellStart"/>
      <w:r>
        <w:t>physarum</w:t>
      </w:r>
      <w:proofErr w:type="spellEnd"/>
      <w:r>
        <w:t xml:space="preserve"> left in normal growing conditions.</w:t>
      </w:r>
    </w:p>
    <w:p w14:paraId="249F8270" w14:textId="77777777" w:rsidR="001E1FBC" w:rsidRDefault="001E1FBC" w:rsidP="001E1FBC">
      <w:pPr>
        <w:pStyle w:val="Heading3"/>
      </w:pPr>
      <w:bookmarkStart w:id="130" w:name="materials-and-methods-9"/>
      <w:bookmarkEnd w:id="129"/>
      <w:r>
        <w:t>Materials and Methods</w:t>
      </w:r>
    </w:p>
    <w:p w14:paraId="165BCE71" w14:textId="77777777" w:rsidR="001E1FBC" w:rsidRDefault="001E1FBC" w:rsidP="001E1FBC">
      <w:pPr>
        <w:pStyle w:val="FirstParagraph"/>
      </w:pPr>
      <w:r>
        <w:t xml:space="preserve">The experiment commenced by diluting the 20X stock solution of caffeine into 1X for the purpose of our experiment. The bottom of all 6 plates were labeled with the names of all group members, the date, and the section of lab. On the top of all 6 plates, the black sharpie was used again to draw a single 1 cm square. Once the stock solution was properly diluted, 5 ml of the solution was added to 3 of the 6 water agar plates, which served as our experimental group. The plates were soaked in the caffeine solution for a total of 10 minutes. During this time, the 1 cm square was cut out from the remaining 3 water agar plates, also known as our control group. The square was abstracted from the petri dishes using a sterilized spatula. Prior to starting, the </w:t>
      </w:r>
      <w:proofErr w:type="spellStart"/>
      <w:r>
        <w:t>spatular</w:t>
      </w:r>
      <w:proofErr w:type="spellEnd"/>
      <w:r>
        <w:t xml:space="preserve"> was rinsed thoroughly with alcohol and waited with a </w:t>
      </w:r>
      <w:proofErr w:type="spellStart"/>
      <w:r>
        <w:t>kimwipe</w:t>
      </w:r>
      <w:proofErr w:type="spellEnd"/>
      <w:r>
        <w:t xml:space="preserve">. After 10 minutes had passed, the excess caffeine solution was poured out of the petri dishes in the experimental group. A </w:t>
      </w:r>
      <w:proofErr w:type="spellStart"/>
      <w:r>
        <w:t>kimwipe</w:t>
      </w:r>
      <w:proofErr w:type="spellEnd"/>
      <w:r>
        <w:t xml:space="preserve"> was used after to blot the petri dishes and absorb any remaining excess solution. The previous step of cutting out a single 1 cm square from the petri dishes was repeated for the experimental group. As before, the spatula was sterilized and used to carefully obtain the square. The </w:t>
      </w:r>
      <w:proofErr w:type="spellStart"/>
      <w:r>
        <w:t>Physarum</w:t>
      </w:r>
      <w:proofErr w:type="spellEnd"/>
      <w:r>
        <w:t xml:space="preserve"> was cut </w:t>
      </w:r>
      <w:proofErr w:type="gramStart"/>
      <w:r>
        <w:t>next</w:t>
      </w:r>
      <w:proofErr w:type="gramEnd"/>
      <w:r>
        <w:t xml:space="preserve"> and a square of the organism was placed within the 1 cm squares cut from each of the petri dishes. It was important to not touch the petri dish or to leave the dish open for too long </w:t>
      </w:r>
      <w:proofErr w:type="gramStart"/>
      <w:r>
        <w:t>in order to</w:t>
      </w:r>
      <w:proofErr w:type="gramEnd"/>
      <w:r>
        <w:t xml:space="preserve"> prevent any external material from entering the dish and contaminating our results. So, these steps were done </w:t>
      </w:r>
      <w:proofErr w:type="gramStart"/>
      <w:r>
        <w:t>fairly fast</w:t>
      </w:r>
      <w:proofErr w:type="gramEnd"/>
      <w:r>
        <w:t>.</w:t>
      </w:r>
    </w:p>
    <w:p w14:paraId="5B0B9107" w14:textId="77777777" w:rsidR="001E1FBC" w:rsidRDefault="001E1FBC" w:rsidP="001E1FBC">
      <w:pPr>
        <w:pStyle w:val="BodyText"/>
      </w:pPr>
      <w:r>
        <w:t xml:space="preserve">Once this was complete, 5-6 flakes were randomly distributed around the </w:t>
      </w:r>
      <w:proofErr w:type="spellStart"/>
      <w:r>
        <w:t>physarum</w:t>
      </w:r>
      <w:proofErr w:type="spellEnd"/>
      <w:r>
        <w:t xml:space="preserve"> in </w:t>
      </w:r>
      <w:proofErr w:type="gramStart"/>
      <w:r>
        <w:t>all of</w:t>
      </w:r>
      <w:proofErr w:type="gramEnd"/>
      <w:r>
        <w:t xml:space="preserve"> the water agar plates. All 6 of the plates were taped </w:t>
      </w:r>
      <w:proofErr w:type="gramStart"/>
      <w:r>
        <w:t>in order to</w:t>
      </w:r>
      <w:proofErr w:type="gramEnd"/>
      <w:r>
        <w:t xml:space="preserve"> avoid them opening when checking on their growth later. The plates were carefully placed in a dark bag, acting as a ‘dark environment’ for the </w:t>
      </w:r>
      <w:proofErr w:type="spellStart"/>
      <w:r>
        <w:t>physarum</w:t>
      </w:r>
      <w:proofErr w:type="spellEnd"/>
      <w:r>
        <w:t xml:space="preserve"> to grow. The bag was labeled with </w:t>
      </w:r>
      <w:proofErr w:type="gramStart"/>
      <w:r>
        <w:t>all of</w:t>
      </w:r>
      <w:proofErr w:type="gramEnd"/>
      <w:r>
        <w:t xml:space="preserve"> the group members names, the date, and lab section. Finally, the bag was placed in a locker in which the </w:t>
      </w:r>
      <w:proofErr w:type="spellStart"/>
      <w:r>
        <w:t>physarum</w:t>
      </w:r>
      <w:proofErr w:type="spellEnd"/>
      <w:r>
        <w:t xml:space="preserve"> would stay for 48 hours and experiment </w:t>
      </w:r>
      <w:r>
        <w:lastRenderedPageBreak/>
        <w:t xml:space="preserve">would be occur. After 48 hours, all 6 water agar plates were checked to record the growth. A standard ruler was used to measure the growth of the </w:t>
      </w:r>
      <w:proofErr w:type="spellStart"/>
      <w:r>
        <w:t>physarum</w:t>
      </w:r>
      <w:proofErr w:type="spellEnd"/>
      <w:r>
        <w:t xml:space="preserve"> extending from the center of the square to the longest extension. </w:t>
      </w:r>
      <w:proofErr w:type="gramStart"/>
      <w:r>
        <w:t>All of</w:t>
      </w:r>
      <w:proofErr w:type="gramEnd"/>
      <w:r>
        <w:t xml:space="preserve"> the results were recorded in a table. Once </w:t>
      </w:r>
      <w:proofErr w:type="gramStart"/>
      <w:r>
        <w:t>all of</w:t>
      </w:r>
      <w:proofErr w:type="gramEnd"/>
      <w:r>
        <w:t xml:space="preserve"> the data was collected, a one tailed t-test was run on the 3 experimental petri dishes containing the caffeine in comparison to the control group — ultimately giving one p-value. This was used to analyze our data and determine the outcome of our experiment.</w:t>
      </w:r>
    </w:p>
    <w:p w14:paraId="65C79A6C" w14:textId="77777777" w:rsidR="001E1FBC" w:rsidRDefault="001E1FBC" w:rsidP="001E1FBC">
      <w:pPr>
        <w:pStyle w:val="Heading3"/>
      </w:pPr>
      <w:bookmarkStart w:id="131" w:name="results-9"/>
      <w:bookmarkEnd w:id="130"/>
      <w:r>
        <w:t>Results</w:t>
      </w:r>
    </w:p>
    <w:p w14:paraId="357C1C1E" w14:textId="77777777" w:rsidR="001E1FBC" w:rsidRDefault="001E1FBC" w:rsidP="001E1FBC">
      <w:pPr>
        <w:pStyle w:val="FirstParagraph"/>
      </w:pPr>
      <w:r>
        <w:t>The first experimental trial showed an expected increase in growth. The remaining experimental trials showed significantly lower growths in comparison to the first experimental dish. The average growth for the experimental group was found to be 2.63 cm. In terms of our control group, there was a significant increase in growth for the first plate. After that, the remaining petri dishes displayed decreases in growth. However, the average growth of the control group was found to be 2.73 cm. For this laboratory experiment, a one tail t-test was run on our data. The p-value was determined to be 0.47. The p-value was greater than the set alpha of 0.05.</w:t>
      </w:r>
    </w:p>
    <w:p w14:paraId="754F808A" w14:textId="77777777" w:rsidR="001E1FBC" w:rsidRDefault="001E1FBC" w:rsidP="001E1FBC">
      <w:pPr>
        <w:pStyle w:val="BodyText"/>
      </w:pPr>
      <w:r>
        <w:t xml:space="preserve">Generally, </w:t>
      </w:r>
      <w:proofErr w:type="gramStart"/>
      <w:r>
        <w:t>all of</w:t>
      </w:r>
      <w:proofErr w:type="gramEnd"/>
      <w:r>
        <w:t xml:space="preserve"> the trials should a decreasing trend in growth after the first petri dish in both the experimental and control group. Since there was an excess of raw data, our results for each group were averaged in Figure 1 so the difference in growth of the </w:t>
      </w:r>
      <w:proofErr w:type="spellStart"/>
      <w:r>
        <w:t>physarum</w:t>
      </w:r>
      <w:proofErr w:type="spellEnd"/>
      <w:r>
        <w:t xml:space="preserve"> could be displayed more clearly.</w:t>
      </w:r>
    </w:p>
    <w:p w14:paraId="06031F94" w14:textId="77777777" w:rsidR="001E1FBC" w:rsidRDefault="001E1FBC" w:rsidP="001E1FBC">
      <w:pPr>
        <w:pStyle w:val="BodyText"/>
      </w:pPr>
      <w:r>
        <w:t xml:space="preserve">Overall, due to our p-value being larger than our set alpha of 0.05, this meant that there was no statistical significance between the results of our experimental group and control. Since our results showed a decrease in the growth of the </w:t>
      </w:r>
      <w:proofErr w:type="spellStart"/>
      <w:r>
        <w:t>physarum</w:t>
      </w:r>
      <w:proofErr w:type="spellEnd"/>
      <w:r>
        <w:t xml:space="preserve"> upon the addition of caffeine — opposite of our hypothesis was true. This observance of growth along with the lack of statistical significance, led to us rejecting our initial hypothesis.</w:t>
      </w:r>
    </w:p>
    <w:p w14:paraId="40DF248B" w14:textId="77777777" w:rsidR="001E1FBC" w:rsidRDefault="001E1FBC" w:rsidP="001E1FBC">
      <w:pPr>
        <w:pStyle w:val="Heading3"/>
      </w:pPr>
      <w:bookmarkStart w:id="132" w:name="discussion-9"/>
      <w:bookmarkEnd w:id="131"/>
      <w:r>
        <w:t>Discussion</w:t>
      </w:r>
    </w:p>
    <w:p w14:paraId="4B89AFAD" w14:textId="77777777" w:rsidR="001E1FBC" w:rsidRDefault="001E1FBC" w:rsidP="001E1FBC">
      <w:pPr>
        <w:pStyle w:val="FirstParagraph"/>
      </w:pPr>
      <w:r>
        <w:t xml:space="preserve">As mentioned previously, our hypothesis was rejected. Although, based on the experiments we </w:t>
      </w:r>
      <w:proofErr w:type="gramStart"/>
      <w:r>
        <w:t>evaluates</w:t>
      </w:r>
      <w:proofErr w:type="gramEnd"/>
      <w:r>
        <w:t xml:space="preserve">, our results are fairly accurate in terms of consistency — meaning that the </w:t>
      </w:r>
      <w:proofErr w:type="spellStart"/>
      <w:r>
        <w:t>Physarum</w:t>
      </w:r>
      <w:proofErr w:type="spellEnd"/>
      <w:r>
        <w:t xml:space="preserve"> showed little growth in both the experimental and control groups.</w:t>
      </w:r>
    </w:p>
    <w:p w14:paraId="7C256F1D" w14:textId="77777777" w:rsidR="001E1FBC" w:rsidRDefault="001E1FBC" w:rsidP="001E1FBC">
      <w:pPr>
        <w:pStyle w:val="BodyText"/>
      </w:pPr>
      <w:r>
        <w:t xml:space="preserve">The results of our experimental group </w:t>
      </w:r>
      <w:proofErr w:type="gramStart"/>
      <w:r>
        <w:t>was</w:t>
      </w:r>
      <w:proofErr w:type="gramEnd"/>
      <w:r>
        <w:t xml:space="preserve"> supported by research done prior by multiple scientists. A case study was conducted in 1984 by </w:t>
      </w:r>
      <w:proofErr w:type="spellStart"/>
      <w:r>
        <w:t>Bremner</w:t>
      </w:r>
      <w:proofErr w:type="spellEnd"/>
      <w:r>
        <w:t xml:space="preserve"> and Thomas that found results which coincide with ours and can provide an accurate explanation for our decrease in growth. In their experiment, it was found that the caffeine blocks the activation of adenylate cyclase before ever inhibiting the phosphodiesterase [</w:t>
      </w:r>
      <w:proofErr w:type="spellStart"/>
      <w:r>
        <w:t>Bremner</w:t>
      </w:r>
      <w:proofErr w:type="spellEnd"/>
      <w:r>
        <w:t>: 1984]. With the adenylate cyclase inhibited, the ATP would not be able to be converted into cAMP and therefore resulting in low levels of cAMP available in the pathway rather than an excess in the cell. This ultimately caused the decrease in growth of the slime mold [</w:t>
      </w:r>
      <w:proofErr w:type="spellStart"/>
      <w:r>
        <w:t>Bremner</w:t>
      </w:r>
      <w:proofErr w:type="spellEnd"/>
      <w:r>
        <w:t>: 1984].</w:t>
      </w:r>
    </w:p>
    <w:p w14:paraId="4324A19F" w14:textId="77777777" w:rsidR="001E1FBC" w:rsidRDefault="001E1FBC" w:rsidP="001E1FBC">
      <w:pPr>
        <w:pStyle w:val="BodyText"/>
      </w:pPr>
      <w:r>
        <w:t xml:space="preserve">In terms of our experiment, although we intended to see an increase in growth, we obtained almost similar results in both groups. We had anticipated that the cAMP would remain </w:t>
      </w:r>
      <w:proofErr w:type="gramStart"/>
      <w:r>
        <w:t>active</w:t>
      </w:r>
      <w:proofErr w:type="gramEnd"/>
      <w:r>
        <w:t xml:space="preserve"> and the excess would cause the </w:t>
      </w:r>
      <w:proofErr w:type="spellStart"/>
      <w:r>
        <w:t>physarum</w:t>
      </w:r>
      <w:proofErr w:type="spellEnd"/>
      <w:r>
        <w:t xml:space="preserve"> to increase its’ signaling and growth. However, after looking at prior research, our thinking has </w:t>
      </w:r>
      <w:proofErr w:type="gramStart"/>
      <w:r>
        <w:t>shifted</w:t>
      </w:r>
      <w:proofErr w:type="gramEnd"/>
      <w:r>
        <w:t xml:space="preserve"> and we now understand why we observed a decrease in growth. In the future, we would try to reconstruct the experiment more efficiently so there could be a statistical significance observed in our results. This could be done by reducing the amount of time necessary to place the </w:t>
      </w:r>
      <w:proofErr w:type="spellStart"/>
      <w:r>
        <w:t>physarum</w:t>
      </w:r>
      <w:proofErr w:type="spellEnd"/>
      <w:r>
        <w:t xml:space="preserve"> in the designated dish </w:t>
      </w:r>
      <w:proofErr w:type="gramStart"/>
      <w:r>
        <w:t>in order to</w:t>
      </w:r>
      <w:proofErr w:type="gramEnd"/>
      <w:r>
        <w:t xml:space="preserve"> decrease chances of contamination. We would also have more samples in both our experimental and control groups </w:t>
      </w:r>
      <w:proofErr w:type="gramStart"/>
      <w:r>
        <w:t>in order to</w:t>
      </w:r>
      <w:proofErr w:type="gramEnd"/>
      <w:r>
        <w:t xml:space="preserve"> get a larger sample size. Our results could also be expanded upon by checking for growth every 24 hours for 7 days </w:t>
      </w:r>
      <w:proofErr w:type="gramStart"/>
      <w:r>
        <w:t>in order to</w:t>
      </w:r>
      <w:proofErr w:type="gramEnd"/>
      <w:r>
        <w:t xml:space="preserve"> </w:t>
      </w:r>
      <w:r>
        <w:lastRenderedPageBreak/>
        <w:t>see if there was further growth with additional time. This experiment is important to understand since caffeine is a crucial component in the daily lives of many humans. Of course, its effect on humans is a little different in terms of growth, but it is important to understand how the phosphodiesterase and cAMP levels are impacted by the presence of caffeine.</w:t>
      </w:r>
    </w:p>
    <w:p w14:paraId="6F5934CA" w14:textId="77777777" w:rsidR="001E1FBC" w:rsidRDefault="001E1FBC" w:rsidP="001E1FBC">
      <w:pPr>
        <w:pStyle w:val="Heading3"/>
      </w:pPr>
      <w:bookmarkStart w:id="133" w:name="literature-cited-9"/>
      <w:bookmarkEnd w:id="132"/>
      <w:r>
        <w:t>Literature Cited</w:t>
      </w:r>
    </w:p>
    <w:p w14:paraId="4C4B1607"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Brenner, M., &amp;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101(1), 136-146.</w:t>
      </w:r>
    </w:p>
    <w:p w14:paraId="7798F311"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Kukulies</w:t>
      </w:r>
      <w:proofErr w:type="spellEnd"/>
      <w:r w:rsidRPr="0010191A">
        <w:rPr>
          <w:rFonts w:asciiTheme="majorHAnsi" w:hAnsiTheme="majorHAnsi"/>
          <w:sz w:val="22"/>
          <w:szCs w:val="22"/>
        </w:rPr>
        <w:t xml:space="preserve">, J., </w:t>
      </w:r>
      <w:proofErr w:type="spellStart"/>
      <w:r w:rsidRPr="0010191A">
        <w:rPr>
          <w:rFonts w:asciiTheme="majorHAnsi" w:hAnsiTheme="majorHAnsi"/>
          <w:sz w:val="22"/>
          <w:szCs w:val="22"/>
        </w:rPr>
        <w:t>Stockem</w:t>
      </w:r>
      <w:proofErr w:type="spellEnd"/>
      <w:r w:rsidRPr="0010191A">
        <w:rPr>
          <w:rFonts w:asciiTheme="majorHAnsi" w:hAnsiTheme="majorHAnsi"/>
          <w:sz w:val="22"/>
          <w:szCs w:val="22"/>
        </w:rPr>
        <w:t>, W., &amp; Wohlfarth-</w:t>
      </w:r>
      <w:proofErr w:type="spellStart"/>
      <w:r w:rsidRPr="0010191A">
        <w:rPr>
          <w:rFonts w:asciiTheme="majorHAnsi" w:hAnsiTheme="majorHAnsi"/>
          <w:sz w:val="22"/>
          <w:szCs w:val="22"/>
        </w:rPr>
        <w:t>Bottermann</w:t>
      </w:r>
      <w:proofErr w:type="spellEnd"/>
      <w:r w:rsidRPr="0010191A">
        <w:rPr>
          <w:rFonts w:asciiTheme="majorHAnsi" w:hAnsiTheme="majorHAnsi"/>
          <w:sz w:val="22"/>
          <w:szCs w:val="22"/>
        </w:rPr>
        <w:t xml:space="preserve">, K. E. (1983). Caffeine-induced surface blebbing and budding in the acellular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proofErr w:type="spellStart"/>
      <w:r w:rsidRPr="0010191A">
        <w:rPr>
          <w:rFonts w:asciiTheme="majorHAnsi" w:hAnsiTheme="majorHAnsi"/>
          <w:i/>
          <w:iCs/>
          <w:sz w:val="22"/>
          <w:szCs w:val="22"/>
        </w:rPr>
        <w:t>Zeitschrift</w:t>
      </w:r>
      <w:proofErr w:type="spellEnd"/>
      <w:r w:rsidRPr="0010191A">
        <w:rPr>
          <w:rFonts w:asciiTheme="majorHAnsi" w:hAnsiTheme="majorHAnsi"/>
          <w:i/>
          <w:iCs/>
          <w:sz w:val="22"/>
          <w:szCs w:val="22"/>
        </w:rPr>
        <w:t xml:space="preserve"> für </w:t>
      </w:r>
      <w:proofErr w:type="spellStart"/>
      <w:r w:rsidRPr="0010191A">
        <w:rPr>
          <w:rFonts w:asciiTheme="majorHAnsi" w:hAnsiTheme="majorHAnsi"/>
          <w:i/>
          <w:iCs/>
          <w:sz w:val="22"/>
          <w:szCs w:val="22"/>
        </w:rPr>
        <w:t>Naturforschung</w:t>
      </w:r>
      <w:proofErr w:type="spellEnd"/>
      <w:r w:rsidRPr="0010191A">
        <w:rPr>
          <w:rFonts w:asciiTheme="majorHAnsi" w:hAnsiTheme="majorHAnsi"/>
          <w:i/>
          <w:iCs/>
          <w:sz w:val="22"/>
          <w:szCs w:val="22"/>
        </w:rPr>
        <w:t xml:space="preserve"> C</w:t>
      </w:r>
      <w:r w:rsidRPr="0010191A">
        <w:rPr>
          <w:rFonts w:asciiTheme="majorHAnsi" w:hAnsiTheme="majorHAnsi"/>
          <w:sz w:val="22"/>
          <w:szCs w:val="22"/>
        </w:rPr>
        <w:t>, 38(7-8), 589-599.</w:t>
      </w:r>
    </w:p>
    <w:p w14:paraId="41B1BBED"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Mohberg</w:t>
      </w:r>
      <w:proofErr w:type="spellEnd"/>
      <w:r w:rsidRPr="0010191A">
        <w:rPr>
          <w:rFonts w:asciiTheme="majorHAnsi" w:hAnsiTheme="majorHAnsi"/>
          <w:sz w:val="22"/>
          <w:szCs w:val="22"/>
        </w:rPr>
        <w:t xml:space="preserve">, J., &amp; </w:t>
      </w:r>
      <w:proofErr w:type="spellStart"/>
      <w:r w:rsidRPr="0010191A">
        <w:rPr>
          <w:rFonts w:asciiTheme="majorHAnsi" w:hAnsiTheme="majorHAnsi"/>
          <w:sz w:val="22"/>
          <w:szCs w:val="22"/>
        </w:rPr>
        <w:t>Rusch</w:t>
      </w:r>
      <w:proofErr w:type="spellEnd"/>
      <w:r w:rsidRPr="0010191A">
        <w:rPr>
          <w:rFonts w:asciiTheme="majorHAnsi" w:hAnsiTheme="majorHAnsi"/>
          <w:sz w:val="22"/>
          <w:szCs w:val="22"/>
        </w:rPr>
        <w:t xml:space="preserve">, H. P. (1971). Isolation and DNA content of nuclei of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Experimental Cell Research</w:t>
      </w:r>
      <w:r w:rsidRPr="0010191A">
        <w:rPr>
          <w:rFonts w:asciiTheme="majorHAnsi" w:hAnsiTheme="majorHAnsi"/>
          <w:sz w:val="22"/>
          <w:szCs w:val="22"/>
        </w:rPr>
        <w:t>, 66(2), 305-316.</w:t>
      </w:r>
    </w:p>
    <w:p w14:paraId="5A834A8A"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Simonds, W. F. (1999). G protein regulation of adenylate cyclase. </w:t>
      </w:r>
      <w:r w:rsidRPr="0010191A">
        <w:rPr>
          <w:rFonts w:asciiTheme="majorHAnsi" w:hAnsiTheme="majorHAnsi"/>
          <w:i/>
          <w:iCs/>
          <w:sz w:val="22"/>
          <w:szCs w:val="22"/>
        </w:rPr>
        <w:t>Trends in Pharmacological Sciences</w:t>
      </w:r>
      <w:r w:rsidRPr="0010191A">
        <w:rPr>
          <w:rFonts w:asciiTheme="majorHAnsi" w:hAnsiTheme="majorHAnsi"/>
          <w:sz w:val="22"/>
          <w:szCs w:val="22"/>
        </w:rPr>
        <w:t>, 20(2), 66-73.</w:t>
      </w:r>
    </w:p>
    <w:p w14:paraId="79CF68FF"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Yan, K., Gao, L. N., Cui, Y. L., Zhang, Y., &amp; Zhou, X. (2016). The cyclic AMP signaling pathway: Exploring targets for successful drug discovery. </w:t>
      </w:r>
      <w:r w:rsidRPr="0010191A">
        <w:rPr>
          <w:rFonts w:asciiTheme="majorHAnsi" w:hAnsiTheme="majorHAnsi"/>
          <w:i/>
          <w:iCs/>
          <w:sz w:val="22"/>
          <w:szCs w:val="22"/>
        </w:rPr>
        <w:t>Molecular Medicine Reports</w:t>
      </w:r>
      <w:r w:rsidRPr="0010191A">
        <w:rPr>
          <w:rFonts w:asciiTheme="majorHAnsi" w:hAnsiTheme="majorHAnsi"/>
          <w:sz w:val="22"/>
          <w:szCs w:val="22"/>
        </w:rPr>
        <w:t>, 13(5), 3715-3723.</w:t>
      </w:r>
    </w:p>
    <w:p w14:paraId="24FBE8D0" w14:textId="77777777" w:rsidR="001E1FBC" w:rsidRDefault="001E1FBC" w:rsidP="001E1FBC">
      <w:pPr>
        <w:pStyle w:val="Heading3"/>
      </w:pPr>
      <w:bookmarkStart w:id="134" w:name="figures-9"/>
      <w:bookmarkEnd w:id="133"/>
      <w:r>
        <w:t>Figures</w:t>
      </w:r>
    </w:p>
    <w:p w14:paraId="6F1F35DF" w14:textId="77777777" w:rsidR="001E1FBC" w:rsidRDefault="001E1FBC" w:rsidP="001E1FBC">
      <w:pPr>
        <w:pStyle w:val="FirstParagraph"/>
      </w:pPr>
      <w:r>
        <w:t>Figure 1</w:t>
      </w:r>
    </w:p>
    <w:p w14:paraId="1B62A2B3" w14:textId="0A7E3824" w:rsidR="001E1FBC" w:rsidRDefault="00897CC9" w:rsidP="00CB1E72">
      <w:pPr>
        <w:pStyle w:val="BodyText"/>
        <w:jc w:val="center"/>
      </w:pPr>
      <w:r>
        <w:rPr>
          <w:noProof/>
        </w:rPr>
        <w:drawing>
          <wp:inline distT="0" distB="0" distL="0" distR="0" wp14:anchorId="273C6684" wp14:editId="62834FEA">
            <wp:extent cx="3662159" cy="2371796"/>
            <wp:effectExtent l="0" t="0" r="0" b="3175"/>
            <wp:docPr id="66" name="Picture 66"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 box and whisk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70504" cy="2377201"/>
                    </a:xfrm>
                    <a:prstGeom prst="rect">
                      <a:avLst/>
                    </a:prstGeom>
                  </pic:spPr>
                </pic:pic>
              </a:graphicData>
            </a:graphic>
          </wp:inline>
        </w:drawing>
      </w:r>
    </w:p>
    <w:p w14:paraId="32087C14" w14:textId="77777777" w:rsidR="001E1FBC" w:rsidRDefault="001E1FBC" w:rsidP="001E1FBC">
      <w:pPr>
        <w:pStyle w:val="Heading3"/>
      </w:pPr>
      <w:bookmarkStart w:id="135" w:name="figure-legends-9"/>
      <w:bookmarkEnd w:id="134"/>
      <w:r>
        <w:t>Figure Legends</w:t>
      </w:r>
    </w:p>
    <w:p w14:paraId="0A8CD6F2" w14:textId="0611045A" w:rsidR="001E1FBC" w:rsidRDefault="001E1FBC" w:rsidP="001E1FBC">
      <w:pPr>
        <w:pStyle w:val="FirstParagraph"/>
      </w:pPr>
      <w:r>
        <w:t>Figure 1. In total, we used 6 water agar plates with 3 of the plates being soaked in the 1X stock solution — caffeine. The graph shows the averages of the growth in our control group — 3 water agar plates without the caffeine; and the averages of the growth in our experimental group — with the addition of caffeine. The error bars represent +/-1 unit of standard deviation. The p-value was determined as 0.47 for this data set.</w:t>
      </w:r>
    </w:p>
    <w:p w14:paraId="55E095DC" w14:textId="77777777" w:rsidR="0010191A" w:rsidRDefault="0010191A" w:rsidP="0010191A">
      <w:pPr>
        <w:pStyle w:val="BodyText"/>
      </w:pPr>
    </w:p>
    <w:bookmarkEnd w:id="135"/>
    <w:p w14:paraId="581EC6EC" w14:textId="77777777" w:rsidR="001E1FBC" w:rsidRDefault="001E1FBC" w:rsidP="001E1FBC">
      <w:pPr>
        <w:pStyle w:val="Heading3"/>
      </w:pPr>
      <w:r>
        <w:lastRenderedPageBreak/>
        <w:t>Notes For Instructors</w:t>
      </w:r>
    </w:p>
    <w:p w14:paraId="2FC230BD" w14:textId="77777777" w:rsidR="001E1FBC" w:rsidRPr="00AD66AF" w:rsidRDefault="001E1FBC" w:rsidP="00BE26BC">
      <w:pPr>
        <w:pStyle w:val="Heading4"/>
      </w:pPr>
      <w:r w:rsidRPr="00AD66AF">
        <w:t xml:space="preserve">Primary Points to Focus </w:t>
      </w:r>
      <w:proofErr w:type="gramStart"/>
      <w:r w:rsidRPr="00AD66AF">
        <w:t>On</w:t>
      </w:r>
      <w:proofErr w:type="gramEnd"/>
      <w:r w:rsidRPr="00AD66AF">
        <w:t xml:space="preserve"> First</w:t>
      </w:r>
    </w:p>
    <w:p w14:paraId="47D496CE" w14:textId="77777777" w:rsidR="001E1FBC" w:rsidRDefault="001E1FBC" w:rsidP="001E1FBC">
      <w:pPr>
        <w:pStyle w:val="Compact"/>
        <w:numPr>
          <w:ilvl w:val="0"/>
          <w:numId w:val="2"/>
        </w:numPr>
      </w:pPr>
      <w:r>
        <w:t>The author makes very good use of their background literature in the Introduction.</w:t>
      </w:r>
    </w:p>
    <w:p w14:paraId="41AA3600" w14:textId="77777777" w:rsidR="001E1FBC" w:rsidRDefault="001E1FBC" w:rsidP="001E1FBC">
      <w:pPr>
        <w:pStyle w:val="Compact"/>
        <w:numPr>
          <w:ilvl w:val="0"/>
          <w:numId w:val="2"/>
        </w:numPr>
      </w:pPr>
      <w:proofErr w:type="gramStart"/>
      <w:r>
        <w:t>Overall</w:t>
      </w:r>
      <w:proofErr w:type="gramEnd"/>
      <w:r>
        <w:t xml:space="preserve"> the text is way too detailed and overly wordy. Most sections could be cut significantly with minimal loss of information. This report might be a good example to give students as a practice exercise, and ask them to shorten it.</w:t>
      </w:r>
    </w:p>
    <w:p w14:paraId="39E67DAF" w14:textId="77777777" w:rsidR="001E1FBC" w:rsidRDefault="001E1FBC" w:rsidP="001E1FBC">
      <w:pPr>
        <w:pStyle w:val="Compact"/>
        <w:numPr>
          <w:ilvl w:val="0"/>
          <w:numId w:val="2"/>
        </w:numPr>
      </w:pPr>
      <w:r>
        <w:t>One of the citations appears to be a German language source. This suggests the author did not read the cited materials, which could be considered academic dishonesty.</w:t>
      </w:r>
    </w:p>
    <w:p w14:paraId="5A707AB0" w14:textId="77777777" w:rsidR="001E1FBC" w:rsidRDefault="001E1FBC" w:rsidP="001E1FBC">
      <w:pPr>
        <w:pStyle w:val="Compact"/>
      </w:pPr>
    </w:p>
    <w:p w14:paraId="6B833BA9" w14:textId="4CAFA38A" w:rsidR="00C95C86" w:rsidRDefault="00C95C86" w:rsidP="00C95C86">
      <w:pPr>
        <w:pStyle w:val="BodyText"/>
      </w:pPr>
      <w:r>
        <w:t xml:space="preserve"> </w:t>
      </w:r>
    </w:p>
    <w:bookmarkEnd w:id="0"/>
    <w:bookmarkEnd w:id="1"/>
    <w:bookmarkEnd w:id="2"/>
    <w:p w14:paraId="0B312021" w14:textId="7345B65C" w:rsidR="002D4A2A" w:rsidRDefault="002D4A2A">
      <w:pPr>
        <w:pStyle w:val="BodyText"/>
      </w:pPr>
    </w:p>
    <w:sectPr w:rsidR="002D4A2A" w:rsidSect="007A6AFF">
      <w:footerReference w:type="even" r:id="rId24"/>
      <w:footerReference w:type="default" r:id="rId2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A8FD1" w14:textId="77777777" w:rsidR="007A6AFF" w:rsidRDefault="007A6AFF">
      <w:pPr>
        <w:spacing w:after="0"/>
      </w:pPr>
      <w:r>
        <w:separator/>
      </w:r>
    </w:p>
  </w:endnote>
  <w:endnote w:type="continuationSeparator" w:id="0">
    <w:p w14:paraId="4E3F5722" w14:textId="77777777" w:rsidR="007A6AFF" w:rsidRDefault="007A6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223271"/>
      <w:docPartObj>
        <w:docPartGallery w:val="Page Numbers (Bottom of Page)"/>
        <w:docPartUnique/>
      </w:docPartObj>
    </w:sdt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3A444" w14:textId="77777777" w:rsidR="007A6AFF" w:rsidRDefault="007A6AFF">
      <w:r>
        <w:separator/>
      </w:r>
    </w:p>
  </w:footnote>
  <w:footnote w:type="continuationSeparator" w:id="0">
    <w:p w14:paraId="2D071B93" w14:textId="77777777" w:rsidR="007A6AFF" w:rsidRDefault="007A6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ABE34"/>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2261">
    <w:abstractNumId w:val="0"/>
  </w:num>
  <w:num w:numId="2" w16cid:durableId="1658343652">
    <w:abstractNumId w:val="1"/>
  </w:num>
  <w:num w:numId="3" w16cid:durableId="119191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678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86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90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377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303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594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9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018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98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288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09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25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2679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02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439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4530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42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61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778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661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3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614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013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06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5570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746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5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950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589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2968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650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8498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385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6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796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584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15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617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48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3292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08338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5149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3081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9831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69904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4077702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398935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356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4365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10646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8919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356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262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935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415271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265461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16cid:durableId="6800087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16cid:durableId="129925795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16cid:durableId="201178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30570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578398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16cid:durableId="52968160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808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5864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53507141">
    <w:abstractNumId w:val="2"/>
  </w:num>
  <w:num w:numId="72" w16cid:durableId="1788158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8603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555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598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00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9115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52563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223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005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265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0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051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174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885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864519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96804567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16cid:durableId="13928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71846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6070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24909242">
    <w:abstractNumId w:val="14"/>
  </w:num>
  <w:num w:numId="92" w16cid:durableId="1608078366">
    <w:abstractNumId w:val="13"/>
  </w:num>
  <w:num w:numId="93" w16cid:durableId="1610619014">
    <w:abstractNumId w:val="12"/>
  </w:num>
  <w:num w:numId="94" w16cid:durableId="256528088">
    <w:abstractNumId w:val="1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4906"/>
    <w:rsid w:val="0002663C"/>
    <w:rsid w:val="00026F85"/>
    <w:rsid w:val="000350DF"/>
    <w:rsid w:val="00046E8E"/>
    <w:rsid w:val="00046E9E"/>
    <w:rsid w:val="000650C0"/>
    <w:rsid w:val="000701D2"/>
    <w:rsid w:val="0009071C"/>
    <w:rsid w:val="000A0570"/>
    <w:rsid w:val="000B3351"/>
    <w:rsid w:val="000B51E7"/>
    <w:rsid w:val="0010191A"/>
    <w:rsid w:val="00137F25"/>
    <w:rsid w:val="00156ADE"/>
    <w:rsid w:val="001B4AFB"/>
    <w:rsid w:val="001B77EB"/>
    <w:rsid w:val="001D1DAA"/>
    <w:rsid w:val="001E1FBC"/>
    <w:rsid w:val="001F5AB0"/>
    <w:rsid w:val="0023432D"/>
    <w:rsid w:val="0024552F"/>
    <w:rsid w:val="00267557"/>
    <w:rsid w:val="002C5757"/>
    <w:rsid w:val="002D4A2A"/>
    <w:rsid w:val="0031682D"/>
    <w:rsid w:val="00374243"/>
    <w:rsid w:val="00384765"/>
    <w:rsid w:val="003B0E8D"/>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2945"/>
    <w:rsid w:val="0064616F"/>
    <w:rsid w:val="006513F7"/>
    <w:rsid w:val="006627FF"/>
    <w:rsid w:val="006F4A75"/>
    <w:rsid w:val="006F6BCE"/>
    <w:rsid w:val="00700973"/>
    <w:rsid w:val="007305C4"/>
    <w:rsid w:val="00737929"/>
    <w:rsid w:val="007A4017"/>
    <w:rsid w:val="007A6AFF"/>
    <w:rsid w:val="007C12E0"/>
    <w:rsid w:val="007C1518"/>
    <w:rsid w:val="008361FE"/>
    <w:rsid w:val="0085228C"/>
    <w:rsid w:val="00863260"/>
    <w:rsid w:val="00897CC9"/>
    <w:rsid w:val="008E15B0"/>
    <w:rsid w:val="00903C23"/>
    <w:rsid w:val="009071B0"/>
    <w:rsid w:val="00941E95"/>
    <w:rsid w:val="00953553"/>
    <w:rsid w:val="00956F0D"/>
    <w:rsid w:val="00982B6D"/>
    <w:rsid w:val="009932DE"/>
    <w:rsid w:val="009A3917"/>
    <w:rsid w:val="009C02DA"/>
    <w:rsid w:val="009D510C"/>
    <w:rsid w:val="009E0DD8"/>
    <w:rsid w:val="009F651C"/>
    <w:rsid w:val="00A549E8"/>
    <w:rsid w:val="00A84C0F"/>
    <w:rsid w:val="00AC1BCB"/>
    <w:rsid w:val="00AD66AF"/>
    <w:rsid w:val="00AF019E"/>
    <w:rsid w:val="00B25591"/>
    <w:rsid w:val="00B36E27"/>
    <w:rsid w:val="00B37D61"/>
    <w:rsid w:val="00B424E9"/>
    <w:rsid w:val="00B470E0"/>
    <w:rsid w:val="00B57833"/>
    <w:rsid w:val="00B63782"/>
    <w:rsid w:val="00B64974"/>
    <w:rsid w:val="00B74109"/>
    <w:rsid w:val="00B87ED3"/>
    <w:rsid w:val="00BB36FD"/>
    <w:rsid w:val="00BB57CC"/>
    <w:rsid w:val="00BE26BC"/>
    <w:rsid w:val="00C05662"/>
    <w:rsid w:val="00C93C13"/>
    <w:rsid w:val="00C95C86"/>
    <w:rsid w:val="00CA4E4B"/>
    <w:rsid w:val="00CB1E72"/>
    <w:rsid w:val="00D02CFB"/>
    <w:rsid w:val="00D33BCD"/>
    <w:rsid w:val="00D36B6A"/>
    <w:rsid w:val="00D43109"/>
    <w:rsid w:val="00D72E4F"/>
    <w:rsid w:val="00DD6D50"/>
    <w:rsid w:val="00E15562"/>
    <w:rsid w:val="00E54853"/>
    <w:rsid w:val="00E720E4"/>
    <w:rsid w:val="00E94A83"/>
    <w:rsid w:val="00ED6B2B"/>
    <w:rsid w:val="00EE52D7"/>
    <w:rsid w:val="00EE5759"/>
    <w:rsid w:val="00EF3DD7"/>
    <w:rsid w:val="00EF4ECF"/>
    <w:rsid w:val="00F930F6"/>
    <w:rsid w:val="00FA16E7"/>
    <w:rsid w:val="00FA7C7E"/>
    <w:rsid w:val="00FB0908"/>
    <w:rsid w:val="00FC7CE6"/>
    <w:rsid w:val="00FE169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BE26BC"/>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JP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muscle.ucsd.edu/musintro/ecc.shtml"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qbi.uq.edu.au/brain-basics/brain/brain-physiology/action-potentials-and-synapses" TargetMode="External"/><Relationship Id="rId23" Type="http://schemas.openxmlformats.org/officeDocument/2006/relationships/image" Target="media/image15.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94</TotalTime>
  <Pages>38</Pages>
  <Words>13703</Words>
  <Characters>7811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8</cp:revision>
  <dcterms:created xsi:type="dcterms:W3CDTF">2024-06-04T17:26:00Z</dcterms:created>
  <dcterms:modified xsi:type="dcterms:W3CDTF">2024-06-0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